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A5DB92" w14:textId="094E4EB5" w:rsidR="00E70BF7" w:rsidRDefault="00E70BF7"/>
    <w:p w14:paraId="0BA5DB93" w14:textId="244A498B" w:rsidR="00E70BF7" w:rsidRPr="00E70BF7" w:rsidRDefault="004364E0" w:rsidP="00E70BF7">
      <w:r>
        <w:rPr>
          <w:rFonts w:ascii="Calibri" w:eastAsia="Calibri" w:hAnsi="Calibri" w:cs="Calibri"/>
          <w:b/>
          <w:bCs/>
          <w:noProof/>
          <w:color w:val="201E1F"/>
          <w:spacing w:val="-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A5DCCC" wp14:editId="5F0430DC">
                <wp:simplePos x="0" y="0"/>
                <wp:positionH relativeFrom="margin">
                  <wp:posOffset>1864126</wp:posOffset>
                </wp:positionH>
                <wp:positionV relativeFrom="paragraph">
                  <wp:posOffset>5715</wp:posOffset>
                </wp:positionV>
                <wp:extent cx="4983480" cy="548640"/>
                <wp:effectExtent l="0" t="0" r="26670" b="2286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83480" cy="5486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BA5DCD5" w14:textId="4126C02E" w:rsidR="00E70BF7" w:rsidRPr="007A0A55" w:rsidRDefault="00262554" w:rsidP="00E70BF7">
                            <w:pPr>
                              <w:spacing w:after="12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trike/>
                                <w:color w:val="FF0000"/>
                                <w:sz w:val="24"/>
                                <w:szCs w:val="24"/>
                              </w:rPr>
                            </w:pPr>
                            <w:sdt>
                              <w:sdtPr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id w:val="-1175567902"/>
                                <w:placeholder>
                                  <w:docPart w:val="DefaultPlaceholder_-1854013440"/>
                                </w:placeholder>
                              </w:sdtPr>
                              <w:sdtEndPr/>
                              <w:sdtContent>
                                <w:r w:rsidR="00414E23">
                                  <w:rPr>
                                    <w:rFonts w:ascii="Times New Roman" w:hAnsi="Times New Roman" w:cs="Times New Roman"/>
                                    <w:b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Human Services</w:t>
                                </w:r>
                              </w:sdtContent>
                            </w:sdt>
                          </w:p>
                          <w:p w14:paraId="0BA5DCD6" w14:textId="1B3428AC" w:rsidR="00E70BF7" w:rsidRPr="007C2621" w:rsidRDefault="007A0A55" w:rsidP="00E70BF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Associate in Applied Science degree</w:t>
                            </w:r>
                          </w:p>
                          <w:p w14:paraId="0BA5DCD7" w14:textId="77777777" w:rsidR="00E70BF7" w:rsidRPr="00C51D64" w:rsidRDefault="00E70BF7" w:rsidP="00E70BF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A5DCCC" id="Rectangle 2" o:spid="_x0000_s1026" style="position:absolute;margin-left:146.8pt;margin-top:.45pt;width:392.4pt;height:43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" fillcolor="#1f3763 [1608]" strokecolor="#41719c" strokeweight="1pt">
                <v:textbox>
                  <w:txbxContent>
                    <w:p w14:paraId="0BA5DCD5" w14:textId="4126C02E" w:rsidR="00E70BF7" w:rsidRPr="007A0A55" w:rsidRDefault="00262554" w:rsidP="00E70BF7">
                      <w:pPr>
                        <w:spacing w:after="120"/>
                        <w:jc w:val="center"/>
                        <w:rPr>
                          <w:rFonts w:ascii="Times New Roman" w:hAnsi="Times New Roman" w:cs="Times New Roman"/>
                          <w:b/>
                          <w:strike/>
                          <w:color w:val="FF0000"/>
                          <w:sz w:val="24"/>
                          <w:szCs w:val="24"/>
                        </w:rPr>
                      </w:pPr>
                      <w:sdt>
                        <w:sdtPr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4"/>
                            <w:szCs w:val="24"/>
                          </w:rPr>
                          <w:id w:val="-1175567902"/>
                          <w:placeholder>
                            <w:docPart w:val="DefaultPlaceholder_-1854013440"/>
                          </w:placeholder>
                        </w:sdtPr>
                        <w:sdtEndPr/>
                        <w:sdtContent>
                          <w:r w:rsidR="00414E23"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24"/>
                              <w:szCs w:val="24"/>
                            </w:rPr>
                            <w:t>Human Services</w:t>
                          </w:r>
                        </w:sdtContent>
                      </w:sdt>
                    </w:p>
                    <w:p w14:paraId="0BA5DCD6" w14:textId="1B3428AC" w:rsidR="00E70BF7" w:rsidRPr="007C2621" w:rsidRDefault="007A0A55" w:rsidP="00E70BF7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>Associate in Applied Science degree</w:t>
                      </w:r>
                    </w:p>
                    <w:p w14:paraId="0BA5DCD7" w14:textId="77777777" w:rsidR="00E70BF7" w:rsidRPr="00C51D64" w:rsidRDefault="00E70BF7" w:rsidP="00E70BF7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Calibri" w:eastAsia="Calibri" w:hAnsi="Calibri" w:cs="Calibri"/>
          <w:b/>
          <w:bCs/>
          <w:noProof/>
          <w:color w:val="201E1F"/>
          <w:spacing w:val="-1"/>
          <w:sz w:val="18"/>
          <w:szCs w:val="18"/>
        </w:rPr>
        <w:drawing>
          <wp:anchor distT="0" distB="0" distL="114300" distR="114300" simplePos="0" relativeHeight="251660288" behindDoc="1" locked="0" layoutInCell="1" allowOverlap="1" wp14:anchorId="195969AC" wp14:editId="50F43236">
            <wp:simplePos x="0" y="0"/>
            <wp:positionH relativeFrom="column">
              <wp:posOffset>0</wp:posOffset>
            </wp:positionH>
            <wp:positionV relativeFrom="paragraph">
              <wp:posOffset>121051</wp:posOffset>
            </wp:positionV>
            <wp:extent cx="1663700" cy="308610"/>
            <wp:effectExtent l="0" t="0" r="0" b="0"/>
            <wp:wrapTight wrapText="bothSides">
              <wp:wrapPolygon edited="0">
                <wp:start x="0" y="0"/>
                <wp:lineTo x="0" y="20000"/>
                <wp:lineTo x="21270" y="20000"/>
                <wp:lineTo x="21270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CTC logo.g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3700" cy="308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A5DB94" w14:textId="3ED35F48" w:rsidR="00E70BF7" w:rsidRPr="00E70BF7" w:rsidRDefault="00E70BF7" w:rsidP="00A20425">
      <w:pPr>
        <w:spacing w:after="160"/>
      </w:pPr>
    </w:p>
    <w:p w14:paraId="4FCF3CA7" w14:textId="43056068" w:rsidR="004364E0" w:rsidRDefault="004364E0" w:rsidP="00A20425">
      <w:pPr>
        <w:tabs>
          <w:tab w:val="left" w:pos="4320"/>
          <w:tab w:val="left" w:pos="7920"/>
        </w:tabs>
        <w:spacing w:after="160"/>
        <w:rPr>
          <w:b/>
        </w:rPr>
      </w:pPr>
    </w:p>
    <w:p w14:paraId="0BA5DB95" w14:textId="4D8E8433" w:rsidR="0067715F" w:rsidRPr="009304C3" w:rsidRDefault="0067715F" w:rsidP="00A20425">
      <w:pPr>
        <w:tabs>
          <w:tab w:val="left" w:pos="4320"/>
          <w:tab w:val="left" w:pos="7920"/>
        </w:tabs>
        <w:spacing w:after="160"/>
        <w:rPr>
          <w:b/>
        </w:rPr>
      </w:pPr>
      <w:r w:rsidRPr="009304C3">
        <w:rPr>
          <w:b/>
        </w:rPr>
        <w:t>Program Coordinator:</w:t>
      </w:r>
      <w:r w:rsidR="00CE20DA">
        <w:rPr>
          <w:b/>
        </w:rPr>
        <w:t xml:space="preserve"> </w:t>
      </w:r>
      <w:r w:rsidR="00CC7DA6" w:rsidRPr="00D82494">
        <w:rPr>
          <w:b/>
        </w:rPr>
        <w:t>Leon Lane</w:t>
      </w:r>
      <w:r w:rsidR="009304C3" w:rsidRPr="00D82494">
        <w:rPr>
          <w:b/>
        </w:rPr>
        <w:tab/>
      </w:r>
      <w:r w:rsidR="009304C3" w:rsidRPr="009304C3">
        <w:rPr>
          <w:b/>
        </w:rPr>
        <w:t>E-mail:</w:t>
      </w:r>
      <w:r w:rsidR="00CE20DA">
        <w:rPr>
          <w:b/>
        </w:rPr>
        <w:t xml:space="preserve"> </w:t>
      </w:r>
      <w:hyperlink r:id="rId12" w:history="1">
        <w:r w:rsidR="00CC7DA6" w:rsidRPr="004364E0">
          <w:rPr>
            <w:rStyle w:val="Hyperlink"/>
            <w:b/>
            <w:color w:val="auto"/>
            <w:u w:val="none"/>
          </w:rPr>
          <w:t>leon.lane@kctcs.edu</w:t>
        </w:r>
      </w:hyperlink>
      <w:r w:rsidR="009304C3" w:rsidRPr="009304C3">
        <w:rPr>
          <w:b/>
        </w:rPr>
        <w:tab/>
      </w:r>
      <w:r w:rsidR="00A20425">
        <w:rPr>
          <w:b/>
        </w:rPr>
        <w:tab/>
      </w:r>
      <w:r w:rsidR="009304C3" w:rsidRPr="009304C3">
        <w:rPr>
          <w:b/>
        </w:rPr>
        <w:t>Phone:</w:t>
      </w:r>
      <w:r w:rsidR="00154C27">
        <w:rPr>
          <w:b/>
        </w:rPr>
        <w:t xml:space="preserve"> 859-</w:t>
      </w:r>
      <w:r w:rsidR="003A285C">
        <w:rPr>
          <w:b/>
        </w:rPr>
        <w:t>246-6327</w:t>
      </w:r>
    </w:p>
    <w:p w14:paraId="0BA5DB98" w14:textId="73651FDD" w:rsidR="0067715F" w:rsidRDefault="0067715F" w:rsidP="00A20425">
      <w:pPr>
        <w:spacing w:after="160"/>
        <w:rPr>
          <w:rStyle w:val="Hyperlink"/>
          <w:b/>
        </w:rPr>
      </w:pPr>
      <w:r w:rsidRPr="009304C3">
        <w:rPr>
          <w:b/>
        </w:rPr>
        <w:t xml:space="preserve">Program Website: </w:t>
      </w:r>
      <w:hyperlink r:id="rId13" w:history="1">
        <w:r w:rsidR="002749B2" w:rsidRPr="00A14E50">
          <w:rPr>
            <w:rStyle w:val="Hyperlink"/>
            <w:b/>
          </w:rPr>
          <w:t>https://bluegrass.kctcs.edu/education-training/program-finder/human-services.aspx</w:t>
        </w:r>
      </w:hyperlink>
      <w:r w:rsidR="002749B2">
        <w:rPr>
          <w:rStyle w:val="Hyperlink"/>
          <w:b/>
        </w:rPr>
        <w:t xml:space="preserve"> </w:t>
      </w:r>
    </w:p>
    <w:p w14:paraId="0BA5DB99" w14:textId="4FAE17C4" w:rsidR="00E70BF7" w:rsidRDefault="009304C3" w:rsidP="00A20425">
      <w:pPr>
        <w:tabs>
          <w:tab w:val="left" w:pos="5760"/>
        </w:tabs>
        <w:spacing w:after="160"/>
        <w:rPr>
          <w:b/>
        </w:rPr>
      </w:pPr>
      <w:r>
        <w:rPr>
          <w:b/>
        </w:rPr>
        <w:t>Student Name:</w:t>
      </w:r>
      <w:r>
        <w:rPr>
          <w:b/>
        </w:rPr>
        <w:tab/>
      </w:r>
      <w:r>
        <w:rPr>
          <w:b/>
        </w:rPr>
        <w:tab/>
      </w:r>
      <w:r w:rsidR="007C2621">
        <w:rPr>
          <w:b/>
        </w:rPr>
        <w:t xml:space="preserve">Student ID: </w:t>
      </w:r>
    </w:p>
    <w:p w14:paraId="3406CF4F" w14:textId="096F3D95" w:rsidR="00A20425" w:rsidRPr="0062785A" w:rsidRDefault="00A20425" w:rsidP="00A20425">
      <w:pPr>
        <w:tabs>
          <w:tab w:val="left" w:pos="5760"/>
        </w:tabs>
        <w:spacing w:after="160"/>
        <w:ind w:left="720" w:right="720"/>
        <w:jc w:val="center"/>
        <w:rPr>
          <w:b/>
        </w:rPr>
      </w:pPr>
      <w:r w:rsidRPr="00D82494">
        <w:rPr>
          <w:b/>
          <w:i/>
          <w:sz w:val="21"/>
          <w:szCs w:val="21"/>
        </w:rPr>
        <w:t xml:space="preserve">Students must meet college readiness </w:t>
      </w:r>
      <w:r w:rsidRPr="0062785A">
        <w:rPr>
          <w:b/>
          <w:i/>
          <w:sz w:val="21"/>
          <w:szCs w:val="21"/>
        </w:rPr>
        <w:t xml:space="preserve">benchmarks as identified by the Council on Postsecondary Education or remedy the identified skill deficiencies. </w:t>
      </w:r>
    </w:p>
    <w:tbl>
      <w:tblPr>
        <w:tblStyle w:val="TableGrid"/>
        <w:tblW w:w="10771" w:type="dxa"/>
        <w:tblLook w:val="04A0" w:firstRow="1" w:lastRow="0" w:firstColumn="1" w:lastColumn="0" w:noHBand="0" w:noVBand="1"/>
      </w:tblPr>
      <w:tblGrid>
        <w:gridCol w:w="4464"/>
        <w:gridCol w:w="862"/>
        <w:gridCol w:w="693"/>
        <w:gridCol w:w="720"/>
        <w:gridCol w:w="2016"/>
        <w:gridCol w:w="2016"/>
      </w:tblGrid>
      <w:tr w:rsidR="00A20425" w14:paraId="0BA5DBB5" w14:textId="77777777" w:rsidTr="00A20425">
        <w:tc>
          <w:tcPr>
            <w:tcW w:w="4464" w:type="dxa"/>
            <w:shd w:val="clear" w:color="auto" w:fill="D0CECE" w:themeFill="background2" w:themeFillShade="E6"/>
            <w:vAlign w:val="center"/>
          </w:tcPr>
          <w:p w14:paraId="0BA5DBB0" w14:textId="77777777" w:rsidR="00A20425" w:rsidRDefault="00A20425" w:rsidP="00A20425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First Semester</w:t>
            </w:r>
          </w:p>
        </w:tc>
        <w:tc>
          <w:tcPr>
            <w:tcW w:w="862" w:type="dxa"/>
            <w:shd w:val="clear" w:color="auto" w:fill="D0CECE" w:themeFill="background2" w:themeFillShade="E6"/>
            <w:vAlign w:val="center"/>
          </w:tcPr>
          <w:p w14:paraId="0BA5DBB1" w14:textId="6A432665" w:rsidR="00A20425" w:rsidRDefault="00A20425" w:rsidP="00A20425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Credit Hours</w:t>
            </w:r>
          </w:p>
        </w:tc>
        <w:tc>
          <w:tcPr>
            <w:tcW w:w="693" w:type="dxa"/>
            <w:shd w:val="clear" w:color="auto" w:fill="D0CECE" w:themeFill="background2" w:themeFillShade="E6"/>
            <w:vAlign w:val="center"/>
          </w:tcPr>
          <w:p w14:paraId="0BA5DBB2" w14:textId="77777777" w:rsidR="00A20425" w:rsidRDefault="00A20425" w:rsidP="00A20425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Term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0BA5DBB3" w14:textId="77777777" w:rsidR="00A20425" w:rsidRDefault="00A20425" w:rsidP="00A20425">
            <w:pPr>
              <w:tabs>
                <w:tab w:val="left" w:pos="5760"/>
              </w:tabs>
              <w:ind w:left="-127" w:right="-92"/>
              <w:jc w:val="center"/>
              <w:rPr>
                <w:b/>
              </w:rPr>
            </w:pPr>
            <w:r>
              <w:rPr>
                <w:b/>
              </w:rPr>
              <w:t>Grade</w:t>
            </w:r>
          </w:p>
        </w:tc>
        <w:tc>
          <w:tcPr>
            <w:tcW w:w="2016" w:type="dxa"/>
            <w:shd w:val="clear" w:color="auto" w:fill="D0CECE" w:themeFill="background2" w:themeFillShade="E6"/>
            <w:vAlign w:val="center"/>
          </w:tcPr>
          <w:p w14:paraId="08997929" w14:textId="252B008E" w:rsidR="00A20425" w:rsidRDefault="00FC5BB9" w:rsidP="00A20425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Prerequisites</w:t>
            </w:r>
          </w:p>
        </w:tc>
        <w:tc>
          <w:tcPr>
            <w:tcW w:w="2016" w:type="dxa"/>
            <w:shd w:val="clear" w:color="auto" w:fill="D0CECE" w:themeFill="background2" w:themeFillShade="E6"/>
            <w:vAlign w:val="center"/>
          </w:tcPr>
          <w:p w14:paraId="0BA5DBB4" w14:textId="71AD4F11" w:rsidR="00A20425" w:rsidRDefault="00A20425" w:rsidP="00A20425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Notes</w:t>
            </w:r>
          </w:p>
        </w:tc>
      </w:tr>
      <w:tr w:rsidR="00BD455F" w:rsidRPr="00E33456" w14:paraId="007BC9F1" w14:textId="77777777" w:rsidTr="00A20425">
        <w:tc>
          <w:tcPr>
            <w:tcW w:w="4464" w:type="dxa"/>
            <w:vAlign w:val="center"/>
          </w:tcPr>
          <w:p w14:paraId="06B28943" w14:textId="7F3106A9" w:rsidR="00BD455F" w:rsidRPr="00A20425" w:rsidRDefault="00BD455F" w:rsidP="00D82494">
            <w:r>
              <w:t>HMS 101</w:t>
            </w:r>
            <w:r w:rsidRPr="00A20425">
              <w:t xml:space="preserve"> Human Services Survey </w:t>
            </w:r>
          </w:p>
        </w:tc>
        <w:tc>
          <w:tcPr>
            <w:tcW w:w="862" w:type="dxa"/>
            <w:vAlign w:val="center"/>
          </w:tcPr>
          <w:p w14:paraId="0A4878DB" w14:textId="4338C9AE" w:rsidR="00BD455F" w:rsidRDefault="00BD455F" w:rsidP="00BD455F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693" w:type="dxa"/>
          </w:tcPr>
          <w:p w14:paraId="19510ECD" w14:textId="77777777" w:rsidR="00BD455F" w:rsidRPr="00E33456" w:rsidRDefault="00BD455F" w:rsidP="00BD455F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55B18C83" w14:textId="77777777" w:rsidR="00BD455F" w:rsidRPr="00E33456" w:rsidRDefault="00BD455F" w:rsidP="00BD455F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2016" w:type="dxa"/>
          </w:tcPr>
          <w:p w14:paraId="176866B8" w14:textId="77777777" w:rsidR="00BD455F" w:rsidRPr="00E33456" w:rsidRDefault="00BD455F" w:rsidP="00BD455F">
            <w:pPr>
              <w:tabs>
                <w:tab w:val="left" w:pos="5760"/>
              </w:tabs>
              <w:rPr>
                <w:sz w:val="20"/>
                <w:szCs w:val="20"/>
              </w:rPr>
            </w:pPr>
          </w:p>
        </w:tc>
        <w:tc>
          <w:tcPr>
            <w:tcW w:w="2016" w:type="dxa"/>
          </w:tcPr>
          <w:p w14:paraId="1B394E41" w14:textId="7378FE54" w:rsidR="00BD455F" w:rsidRPr="00E33456" w:rsidRDefault="00BD455F" w:rsidP="00D82494">
            <w:pPr>
              <w:rPr>
                <w:sz w:val="20"/>
                <w:szCs w:val="20"/>
              </w:rPr>
            </w:pPr>
          </w:p>
        </w:tc>
      </w:tr>
      <w:tr w:rsidR="00BD455F" w:rsidRPr="00E33456" w14:paraId="0BA5DBBB" w14:textId="77777777" w:rsidTr="00A20425">
        <w:tc>
          <w:tcPr>
            <w:tcW w:w="4464" w:type="dxa"/>
            <w:vAlign w:val="center"/>
          </w:tcPr>
          <w:p w14:paraId="0BA5DBB6" w14:textId="52C32A0E" w:rsidR="00BD455F" w:rsidRPr="00674C10" w:rsidRDefault="00BD455F" w:rsidP="00BD455F">
            <w:r w:rsidRPr="00A20425">
              <w:t>ENG 101 Writing</w:t>
            </w:r>
            <w:r w:rsidRPr="00674C10">
              <w:t xml:space="preserve"> I</w:t>
            </w:r>
          </w:p>
        </w:tc>
        <w:tc>
          <w:tcPr>
            <w:tcW w:w="862" w:type="dxa"/>
            <w:vAlign w:val="center"/>
          </w:tcPr>
          <w:p w14:paraId="0BA5DBB7" w14:textId="77777777" w:rsidR="00BD455F" w:rsidRPr="00E33456" w:rsidRDefault="00BD455F" w:rsidP="00BD455F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693" w:type="dxa"/>
          </w:tcPr>
          <w:p w14:paraId="0BA5DBB8" w14:textId="77777777" w:rsidR="00BD455F" w:rsidRPr="00E33456" w:rsidRDefault="00BD455F" w:rsidP="00BD455F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0BA5DBB9" w14:textId="77777777" w:rsidR="00BD455F" w:rsidRPr="00E33456" w:rsidRDefault="00BD455F" w:rsidP="00BD455F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2016" w:type="dxa"/>
          </w:tcPr>
          <w:p w14:paraId="591A055B" w14:textId="77777777" w:rsidR="00BD455F" w:rsidRPr="00E33456" w:rsidRDefault="00BD455F" w:rsidP="00BD455F">
            <w:pPr>
              <w:tabs>
                <w:tab w:val="left" w:pos="5760"/>
              </w:tabs>
              <w:rPr>
                <w:sz w:val="20"/>
                <w:szCs w:val="20"/>
              </w:rPr>
            </w:pPr>
          </w:p>
        </w:tc>
        <w:tc>
          <w:tcPr>
            <w:tcW w:w="2016" w:type="dxa"/>
          </w:tcPr>
          <w:p w14:paraId="0BA5DBBA" w14:textId="3B020F84" w:rsidR="00BD455F" w:rsidRPr="00E33456" w:rsidRDefault="00BD455F" w:rsidP="00BD455F">
            <w:pPr>
              <w:tabs>
                <w:tab w:val="left" w:pos="5760"/>
              </w:tabs>
              <w:rPr>
                <w:sz w:val="20"/>
                <w:szCs w:val="20"/>
              </w:rPr>
            </w:pPr>
          </w:p>
        </w:tc>
      </w:tr>
      <w:tr w:rsidR="00BD455F" w:rsidRPr="00E33456" w14:paraId="03F16B19" w14:textId="77777777" w:rsidTr="00A20425">
        <w:tc>
          <w:tcPr>
            <w:tcW w:w="4464" w:type="dxa"/>
            <w:vAlign w:val="center"/>
          </w:tcPr>
          <w:p w14:paraId="3BA1EDE5" w14:textId="582CD03E" w:rsidR="00BD455F" w:rsidRPr="00674C10" w:rsidRDefault="00BD455F" w:rsidP="00BD455F">
            <w:r w:rsidRPr="00A20425">
              <w:t>PSY 110 General Psychology</w:t>
            </w:r>
          </w:p>
        </w:tc>
        <w:tc>
          <w:tcPr>
            <w:tcW w:w="862" w:type="dxa"/>
            <w:vAlign w:val="center"/>
          </w:tcPr>
          <w:p w14:paraId="4E3035DE" w14:textId="4A3DD122" w:rsidR="00BD455F" w:rsidRDefault="00BD455F" w:rsidP="00BD455F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693" w:type="dxa"/>
          </w:tcPr>
          <w:p w14:paraId="2A8F7106" w14:textId="77777777" w:rsidR="00BD455F" w:rsidRPr="00E33456" w:rsidRDefault="00BD455F" w:rsidP="00BD455F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5BEFB1D2" w14:textId="77777777" w:rsidR="00BD455F" w:rsidRPr="00E33456" w:rsidRDefault="00BD455F" w:rsidP="00BD455F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2016" w:type="dxa"/>
          </w:tcPr>
          <w:p w14:paraId="15859970" w14:textId="77777777" w:rsidR="00BD455F" w:rsidRPr="00A20425" w:rsidRDefault="00BD455F" w:rsidP="00BD455F">
            <w:pPr>
              <w:tabs>
                <w:tab w:val="left" w:pos="5760"/>
              </w:tabs>
              <w:rPr>
                <w:strike/>
                <w:sz w:val="20"/>
                <w:szCs w:val="20"/>
              </w:rPr>
            </w:pPr>
          </w:p>
        </w:tc>
        <w:tc>
          <w:tcPr>
            <w:tcW w:w="2016" w:type="dxa"/>
          </w:tcPr>
          <w:p w14:paraId="415C107D" w14:textId="77777777" w:rsidR="00BD455F" w:rsidRPr="00A20425" w:rsidRDefault="00BD455F" w:rsidP="00BD455F">
            <w:pPr>
              <w:tabs>
                <w:tab w:val="left" w:pos="5760"/>
              </w:tabs>
              <w:rPr>
                <w:i/>
                <w:strike/>
                <w:color w:val="FF0000"/>
                <w:sz w:val="16"/>
                <w:szCs w:val="16"/>
              </w:rPr>
            </w:pPr>
          </w:p>
        </w:tc>
      </w:tr>
      <w:tr w:rsidR="00BD455F" w:rsidRPr="00E33456" w14:paraId="53567D65" w14:textId="77777777" w:rsidTr="00A20425">
        <w:tc>
          <w:tcPr>
            <w:tcW w:w="4464" w:type="dxa"/>
            <w:vAlign w:val="center"/>
          </w:tcPr>
          <w:p w14:paraId="6A91FA11" w14:textId="408CF3CC" w:rsidR="00BD455F" w:rsidRPr="00674C10" w:rsidRDefault="00BD455F" w:rsidP="00BD455F">
            <w:r w:rsidRPr="00A20425">
              <w:t>SOC 101 Introduction to Sociology</w:t>
            </w:r>
          </w:p>
        </w:tc>
        <w:tc>
          <w:tcPr>
            <w:tcW w:w="862" w:type="dxa"/>
            <w:vAlign w:val="center"/>
          </w:tcPr>
          <w:p w14:paraId="7D334799" w14:textId="7A71A8E8" w:rsidR="00BD455F" w:rsidRDefault="00BD455F" w:rsidP="00BD455F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693" w:type="dxa"/>
          </w:tcPr>
          <w:p w14:paraId="334EA83A" w14:textId="77777777" w:rsidR="00BD455F" w:rsidRPr="00E33456" w:rsidRDefault="00BD455F" w:rsidP="00BD455F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6B98856B" w14:textId="77777777" w:rsidR="00BD455F" w:rsidRPr="00E33456" w:rsidRDefault="00BD455F" w:rsidP="00BD455F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2016" w:type="dxa"/>
          </w:tcPr>
          <w:p w14:paraId="55435D98" w14:textId="77777777" w:rsidR="00BD455F" w:rsidRPr="00A20425" w:rsidRDefault="00BD455F" w:rsidP="00BD455F">
            <w:pPr>
              <w:tabs>
                <w:tab w:val="left" w:pos="5760"/>
              </w:tabs>
              <w:rPr>
                <w:strike/>
                <w:sz w:val="20"/>
                <w:szCs w:val="20"/>
              </w:rPr>
            </w:pPr>
          </w:p>
        </w:tc>
        <w:tc>
          <w:tcPr>
            <w:tcW w:w="2016" w:type="dxa"/>
          </w:tcPr>
          <w:p w14:paraId="146A76A6" w14:textId="77777777" w:rsidR="00BD455F" w:rsidRPr="00A20425" w:rsidRDefault="00BD455F" w:rsidP="00BD455F">
            <w:pPr>
              <w:tabs>
                <w:tab w:val="left" w:pos="5760"/>
              </w:tabs>
              <w:rPr>
                <w:i/>
                <w:strike/>
                <w:color w:val="FF0000"/>
                <w:sz w:val="16"/>
                <w:szCs w:val="16"/>
              </w:rPr>
            </w:pPr>
          </w:p>
        </w:tc>
      </w:tr>
      <w:tr w:rsidR="00BD455F" w:rsidRPr="00E33456" w14:paraId="0BA5DBC1" w14:textId="77777777" w:rsidTr="00A20425">
        <w:tc>
          <w:tcPr>
            <w:tcW w:w="4464" w:type="dxa"/>
            <w:vAlign w:val="center"/>
          </w:tcPr>
          <w:p w14:paraId="7D4F3BFC" w14:textId="77777777" w:rsidR="00D82494" w:rsidRDefault="00D82494" w:rsidP="00D82494">
            <w:r>
              <w:t xml:space="preserve">CIT 105 </w:t>
            </w:r>
            <w:r w:rsidRPr="00D82494">
              <w:rPr>
                <w:rFonts w:cstheme="minorHAnsi"/>
                <w:sz w:val="20"/>
              </w:rPr>
              <w:t>Introduction</w:t>
            </w:r>
            <w:r>
              <w:t xml:space="preserve"> to Computers OR </w:t>
            </w:r>
          </w:p>
          <w:p w14:paraId="0BA5DBBC" w14:textId="63BD24F6" w:rsidR="00BD455F" w:rsidRPr="00674C10" w:rsidRDefault="00D82494" w:rsidP="00D82494">
            <w:pPr>
              <w:ind w:left="157"/>
            </w:pPr>
            <w:r>
              <w:t xml:space="preserve">Approved </w:t>
            </w:r>
            <w:r w:rsidR="00BD455F" w:rsidRPr="00674C10">
              <w:t xml:space="preserve">Digital </w:t>
            </w:r>
            <w:r w:rsidR="00BD455F" w:rsidRPr="00D82494">
              <w:rPr>
                <w:rFonts w:cstheme="minorHAnsi"/>
                <w:sz w:val="20"/>
                <w:szCs w:val="20"/>
              </w:rPr>
              <w:t>Literacy</w:t>
            </w:r>
            <w:r>
              <w:t xml:space="preserve"> course</w:t>
            </w:r>
            <w:r w:rsidR="00BD455F" w:rsidRPr="00674C10">
              <w:t xml:space="preserve"> </w:t>
            </w:r>
          </w:p>
        </w:tc>
        <w:tc>
          <w:tcPr>
            <w:tcW w:w="862" w:type="dxa"/>
            <w:vAlign w:val="center"/>
          </w:tcPr>
          <w:p w14:paraId="0BA5DBBD" w14:textId="6496E923" w:rsidR="00BD455F" w:rsidRPr="00E33456" w:rsidRDefault="00BD455F" w:rsidP="00BD455F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693" w:type="dxa"/>
          </w:tcPr>
          <w:p w14:paraId="0BA5DBBE" w14:textId="77777777" w:rsidR="00BD455F" w:rsidRPr="00E33456" w:rsidRDefault="00BD455F" w:rsidP="00BD455F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0BA5DBBF" w14:textId="77777777" w:rsidR="00BD455F" w:rsidRPr="00E33456" w:rsidRDefault="00BD455F" w:rsidP="00BD455F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2016" w:type="dxa"/>
          </w:tcPr>
          <w:p w14:paraId="170B4020" w14:textId="050E6879" w:rsidR="00BD455F" w:rsidRPr="00A20425" w:rsidRDefault="00BD455F" w:rsidP="00BD455F">
            <w:pPr>
              <w:tabs>
                <w:tab w:val="left" w:pos="5760"/>
              </w:tabs>
              <w:rPr>
                <w:strike/>
                <w:sz w:val="20"/>
                <w:szCs w:val="20"/>
              </w:rPr>
            </w:pPr>
          </w:p>
        </w:tc>
        <w:tc>
          <w:tcPr>
            <w:tcW w:w="2016" w:type="dxa"/>
          </w:tcPr>
          <w:p w14:paraId="0BA5DBC0" w14:textId="45F55F9E" w:rsidR="00BD455F" w:rsidRPr="00D82494" w:rsidRDefault="00BD455F" w:rsidP="00D82494">
            <w:pPr>
              <w:tabs>
                <w:tab w:val="left" w:pos="5760"/>
              </w:tabs>
              <w:rPr>
                <w:sz w:val="16"/>
                <w:szCs w:val="16"/>
              </w:rPr>
            </w:pPr>
          </w:p>
        </w:tc>
      </w:tr>
      <w:tr w:rsidR="00BD455F" w:rsidRPr="00756D7D" w14:paraId="0BA5DBDF" w14:textId="77777777" w:rsidTr="00A20425">
        <w:trPr>
          <w:gridAfter w:val="1"/>
          <w:wAfter w:w="2016" w:type="dxa"/>
        </w:trPr>
        <w:tc>
          <w:tcPr>
            <w:tcW w:w="4464" w:type="dxa"/>
            <w:shd w:val="clear" w:color="auto" w:fill="D0CECE" w:themeFill="background2" w:themeFillShade="E6"/>
          </w:tcPr>
          <w:p w14:paraId="0BA5DBDA" w14:textId="77777777" w:rsidR="00BD455F" w:rsidRPr="00756D7D" w:rsidRDefault="00BD455F" w:rsidP="00BD455F">
            <w:pPr>
              <w:tabs>
                <w:tab w:val="left" w:pos="5760"/>
              </w:tabs>
              <w:jc w:val="center"/>
              <w:rPr>
                <w:b/>
              </w:rPr>
            </w:pPr>
            <w:r w:rsidRPr="00756D7D">
              <w:rPr>
                <w:b/>
              </w:rPr>
              <w:t>Total Semester Credit Hours</w:t>
            </w:r>
          </w:p>
        </w:tc>
        <w:tc>
          <w:tcPr>
            <w:tcW w:w="862" w:type="dxa"/>
            <w:shd w:val="clear" w:color="auto" w:fill="D0CECE" w:themeFill="background2" w:themeFillShade="E6"/>
          </w:tcPr>
          <w:p w14:paraId="0BA5DBDB" w14:textId="77777777" w:rsidR="00BD455F" w:rsidRPr="00756D7D" w:rsidRDefault="00BD455F" w:rsidP="00BD455F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15</w:t>
            </w:r>
          </w:p>
        </w:tc>
        <w:tc>
          <w:tcPr>
            <w:tcW w:w="693" w:type="dxa"/>
            <w:tcBorders>
              <w:top w:val="single" w:sz="4" w:space="0" w:color="auto"/>
              <w:bottom w:val="nil"/>
              <w:right w:val="nil"/>
            </w:tcBorders>
          </w:tcPr>
          <w:p w14:paraId="0BA5DBDC" w14:textId="77777777" w:rsidR="00BD455F" w:rsidRPr="00756D7D" w:rsidRDefault="00BD455F" w:rsidP="00BD455F">
            <w:pPr>
              <w:tabs>
                <w:tab w:val="left" w:pos="5760"/>
              </w:tabs>
              <w:jc w:val="center"/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A5DBDD" w14:textId="77777777" w:rsidR="00BD455F" w:rsidRPr="00756D7D" w:rsidRDefault="00BD455F" w:rsidP="00BD455F">
            <w:pPr>
              <w:tabs>
                <w:tab w:val="left" w:pos="5760"/>
              </w:tabs>
              <w:jc w:val="center"/>
            </w:pP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A5DBDE" w14:textId="77777777" w:rsidR="00BD455F" w:rsidRPr="00756D7D" w:rsidRDefault="00BD455F" w:rsidP="00BD455F">
            <w:pPr>
              <w:tabs>
                <w:tab w:val="left" w:pos="5760"/>
              </w:tabs>
            </w:pPr>
          </w:p>
        </w:tc>
      </w:tr>
    </w:tbl>
    <w:p w14:paraId="0BA5DBE0" w14:textId="77777777" w:rsidR="001C2AC1" w:rsidRPr="00542FFB" w:rsidRDefault="001C2AC1" w:rsidP="00334C02">
      <w:pPr>
        <w:tabs>
          <w:tab w:val="left" w:pos="5760"/>
        </w:tabs>
        <w:jc w:val="center"/>
        <w:rPr>
          <w:b/>
          <w:sz w:val="16"/>
          <w:szCs w:val="16"/>
        </w:rPr>
      </w:pPr>
    </w:p>
    <w:tbl>
      <w:tblPr>
        <w:tblStyle w:val="TableGrid"/>
        <w:tblW w:w="10800" w:type="dxa"/>
        <w:tblLook w:val="04A0" w:firstRow="1" w:lastRow="0" w:firstColumn="1" w:lastColumn="0" w:noHBand="0" w:noVBand="1"/>
      </w:tblPr>
      <w:tblGrid>
        <w:gridCol w:w="4464"/>
        <w:gridCol w:w="864"/>
        <w:gridCol w:w="720"/>
        <w:gridCol w:w="720"/>
        <w:gridCol w:w="2016"/>
        <w:gridCol w:w="2016"/>
      </w:tblGrid>
      <w:tr w:rsidR="00A20425" w14:paraId="0BA5DBE6" w14:textId="77777777" w:rsidTr="007A73CC">
        <w:tc>
          <w:tcPr>
            <w:tcW w:w="4464" w:type="dxa"/>
            <w:shd w:val="clear" w:color="auto" w:fill="D0CECE" w:themeFill="background2" w:themeFillShade="E6"/>
          </w:tcPr>
          <w:p w14:paraId="0BA5DBE1" w14:textId="77777777" w:rsidR="00A20425" w:rsidRDefault="00A20425" w:rsidP="001B04DA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Second Semester</w:t>
            </w:r>
          </w:p>
        </w:tc>
        <w:tc>
          <w:tcPr>
            <w:tcW w:w="864" w:type="dxa"/>
            <w:shd w:val="clear" w:color="auto" w:fill="D0CECE" w:themeFill="background2" w:themeFillShade="E6"/>
          </w:tcPr>
          <w:p w14:paraId="0BA5DBE2" w14:textId="11A4BC28" w:rsidR="00A20425" w:rsidRDefault="00FC5BB9" w:rsidP="00FC5BB9">
            <w:pPr>
              <w:tabs>
                <w:tab w:val="left" w:pos="5760"/>
              </w:tabs>
              <w:ind w:left="-77" w:right="-85"/>
              <w:jc w:val="center"/>
              <w:rPr>
                <w:b/>
              </w:rPr>
            </w:pPr>
            <w:r>
              <w:rPr>
                <w:b/>
              </w:rPr>
              <w:t>Cr. Hrs.</w:t>
            </w:r>
          </w:p>
        </w:tc>
        <w:tc>
          <w:tcPr>
            <w:tcW w:w="720" w:type="dxa"/>
            <w:shd w:val="clear" w:color="auto" w:fill="D0CECE" w:themeFill="background2" w:themeFillShade="E6"/>
          </w:tcPr>
          <w:p w14:paraId="0BA5DBE3" w14:textId="77777777" w:rsidR="00A20425" w:rsidRDefault="00A20425" w:rsidP="001B04DA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Term</w:t>
            </w:r>
          </w:p>
        </w:tc>
        <w:tc>
          <w:tcPr>
            <w:tcW w:w="720" w:type="dxa"/>
            <w:shd w:val="clear" w:color="auto" w:fill="D0CECE" w:themeFill="background2" w:themeFillShade="E6"/>
          </w:tcPr>
          <w:p w14:paraId="0BA5DBE4" w14:textId="77777777" w:rsidR="00A20425" w:rsidRDefault="00A20425" w:rsidP="00FC5BB9">
            <w:pPr>
              <w:tabs>
                <w:tab w:val="left" w:pos="5760"/>
              </w:tabs>
              <w:ind w:left="-167" w:right="-139"/>
              <w:jc w:val="center"/>
              <w:rPr>
                <w:b/>
              </w:rPr>
            </w:pPr>
            <w:r>
              <w:rPr>
                <w:b/>
              </w:rPr>
              <w:t>Grade</w:t>
            </w:r>
          </w:p>
        </w:tc>
        <w:tc>
          <w:tcPr>
            <w:tcW w:w="2016" w:type="dxa"/>
            <w:shd w:val="clear" w:color="auto" w:fill="D0CECE" w:themeFill="background2" w:themeFillShade="E6"/>
          </w:tcPr>
          <w:p w14:paraId="273385A2" w14:textId="15E5E5CA" w:rsidR="00A20425" w:rsidRDefault="00FC5BB9" w:rsidP="00FC5BB9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Prerequisites</w:t>
            </w:r>
          </w:p>
        </w:tc>
        <w:tc>
          <w:tcPr>
            <w:tcW w:w="2016" w:type="dxa"/>
            <w:shd w:val="clear" w:color="auto" w:fill="D0CECE" w:themeFill="background2" w:themeFillShade="E6"/>
          </w:tcPr>
          <w:p w14:paraId="0BA5DBE5" w14:textId="6AC41636" w:rsidR="00A20425" w:rsidRDefault="00FC5BB9" w:rsidP="001B04DA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Notes</w:t>
            </w:r>
          </w:p>
        </w:tc>
      </w:tr>
      <w:tr w:rsidR="00BD455F" w:rsidRPr="00E33456" w14:paraId="1AFE367E" w14:textId="77777777" w:rsidTr="00D82494">
        <w:tc>
          <w:tcPr>
            <w:tcW w:w="4464" w:type="dxa"/>
            <w:vAlign w:val="center"/>
          </w:tcPr>
          <w:p w14:paraId="1FBB3BF6" w14:textId="6069B156" w:rsidR="00BD455F" w:rsidRPr="00A20425" w:rsidRDefault="00BD455F" w:rsidP="00D82494">
            <w:pPr>
              <w:ind w:left="247" w:right="-49" w:hanging="247"/>
            </w:pPr>
            <w:r w:rsidRPr="00A53673">
              <w:rPr>
                <w:sz w:val="20"/>
                <w:szCs w:val="20"/>
              </w:rPr>
              <w:t xml:space="preserve">HMS </w:t>
            </w:r>
            <w:r w:rsidRPr="00D82494">
              <w:rPr>
                <w:sz w:val="20"/>
                <w:szCs w:val="20"/>
              </w:rPr>
              <w:t xml:space="preserve">102 Values of Human </w:t>
            </w:r>
            <w:r w:rsidRPr="00A53673">
              <w:rPr>
                <w:sz w:val="20"/>
                <w:szCs w:val="20"/>
              </w:rPr>
              <w:t>Services in a Contemporary Society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864" w:type="dxa"/>
            <w:vAlign w:val="center"/>
          </w:tcPr>
          <w:p w14:paraId="6CF7FC65" w14:textId="08C268EA" w:rsidR="00BD455F" w:rsidRDefault="00BD455F" w:rsidP="00BD455F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009A9918" w14:textId="77777777" w:rsidR="00BD455F" w:rsidRPr="00E33456" w:rsidRDefault="00BD455F" w:rsidP="00BD455F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45EFDE7F" w14:textId="77777777" w:rsidR="00BD455F" w:rsidRPr="00E33456" w:rsidRDefault="00BD455F" w:rsidP="00BD455F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2016" w:type="dxa"/>
          </w:tcPr>
          <w:p w14:paraId="1E37917F" w14:textId="77777777" w:rsidR="00BD455F" w:rsidRPr="00E33456" w:rsidRDefault="00BD455F" w:rsidP="00BD455F">
            <w:pPr>
              <w:tabs>
                <w:tab w:val="left" w:pos="5760"/>
              </w:tabs>
              <w:rPr>
                <w:sz w:val="20"/>
                <w:szCs w:val="20"/>
              </w:rPr>
            </w:pPr>
          </w:p>
        </w:tc>
        <w:tc>
          <w:tcPr>
            <w:tcW w:w="2016" w:type="dxa"/>
            <w:vAlign w:val="center"/>
          </w:tcPr>
          <w:p w14:paraId="54D56E88" w14:textId="29A3296D" w:rsidR="00BD455F" w:rsidRPr="00E33456" w:rsidRDefault="00BD455F" w:rsidP="00D82494">
            <w:pPr>
              <w:rPr>
                <w:sz w:val="20"/>
                <w:szCs w:val="20"/>
              </w:rPr>
            </w:pPr>
          </w:p>
        </w:tc>
      </w:tr>
      <w:tr w:rsidR="00BD455F" w:rsidRPr="00E33456" w14:paraId="0BA5DBEC" w14:textId="77777777" w:rsidTr="007A73CC">
        <w:tc>
          <w:tcPr>
            <w:tcW w:w="4464" w:type="dxa"/>
            <w:vAlign w:val="center"/>
          </w:tcPr>
          <w:p w14:paraId="0BA5DBE7" w14:textId="4886221A" w:rsidR="00BD455F" w:rsidRPr="00674C10" w:rsidRDefault="00BD455F" w:rsidP="00BD455F">
            <w:r w:rsidRPr="00A20425">
              <w:t>ENG 102 Writing</w:t>
            </w:r>
            <w:r w:rsidRPr="00674C10">
              <w:t xml:space="preserve"> II</w:t>
            </w:r>
          </w:p>
        </w:tc>
        <w:tc>
          <w:tcPr>
            <w:tcW w:w="864" w:type="dxa"/>
          </w:tcPr>
          <w:p w14:paraId="0BA5DBE8" w14:textId="77777777" w:rsidR="00BD455F" w:rsidRPr="00D82494" w:rsidRDefault="00BD455F" w:rsidP="00BD455F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 w:rsidRPr="00D82494"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0BA5DBE9" w14:textId="77777777" w:rsidR="00BD455F" w:rsidRPr="00E33456" w:rsidRDefault="00BD455F" w:rsidP="00BD455F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0BA5DBEA" w14:textId="77777777" w:rsidR="00BD455F" w:rsidRPr="00E33456" w:rsidRDefault="00BD455F" w:rsidP="00BD455F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2016" w:type="dxa"/>
          </w:tcPr>
          <w:p w14:paraId="506AE6AA" w14:textId="77777777" w:rsidR="00BD455F" w:rsidRPr="00E33456" w:rsidRDefault="00BD455F" w:rsidP="00BD455F">
            <w:pPr>
              <w:tabs>
                <w:tab w:val="left" w:pos="5760"/>
              </w:tabs>
              <w:rPr>
                <w:sz w:val="20"/>
                <w:szCs w:val="20"/>
              </w:rPr>
            </w:pPr>
          </w:p>
        </w:tc>
        <w:tc>
          <w:tcPr>
            <w:tcW w:w="2016" w:type="dxa"/>
          </w:tcPr>
          <w:p w14:paraId="0BA5DBEB" w14:textId="429E5D37" w:rsidR="00BD455F" w:rsidRPr="00E33456" w:rsidRDefault="00BD455F" w:rsidP="00BD455F">
            <w:pPr>
              <w:tabs>
                <w:tab w:val="left" w:pos="5760"/>
              </w:tabs>
              <w:rPr>
                <w:sz w:val="20"/>
                <w:szCs w:val="20"/>
              </w:rPr>
            </w:pPr>
          </w:p>
        </w:tc>
      </w:tr>
      <w:tr w:rsidR="00BD455F" w:rsidRPr="00E33456" w14:paraId="0BA5DBFE" w14:textId="77777777" w:rsidTr="007A73CC">
        <w:tc>
          <w:tcPr>
            <w:tcW w:w="4464" w:type="dxa"/>
            <w:vAlign w:val="center"/>
          </w:tcPr>
          <w:p w14:paraId="0BA5DBF9" w14:textId="7403FDBC" w:rsidR="00BD455F" w:rsidRPr="00782447" w:rsidRDefault="00BD455F" w:rsidP="00BD455F">
            <w:r w:rsidRPr="00782447">
              <w:t>PSY 223 Developmental Psychology</w:t>
            </w:r>
          </w:p>
        </w:tc>
        <w:tc>
          <w:tcPr>
            <w:tcW w:w="864" w:type="dxa"/>
          </w:tcPr>
          <w:p w14:paraId="0BA5DBFA" w14:textId="77777777" w:rsidR="00BD455F" w:rsidRPr="00D82494" w:rsidRDefault="00BD455F" w:rsidP="00BD455F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 w:rsidRPr="00D82494"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0BA5DBFB" w14:textId="77777777" w:rsidR="00BD455F" w:rsidRPr="00E33456" w:rsidRDefault="00BD455F" w:rsidP="00BD455F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0BA5DBFC" w14:textId="77777777" w:rsidR="00BD455F" w:rsidRPr="00E33456" w:rsidRDefault="00BD455F" w:rsidP="00BD455F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2016" w:type="dxa"/>
          </w:tcPr>
          <w:p w14:paraId="39EE2B45" w14:textId="77777777" w:rsidR="00BD455F" w:rsidRPr="00E33456" w:rsidRDefault="00BD455F" w:rsidP="00BD455F">
            <w:pPr>
              <w:tabs>
                <w:tab w:val="left" w:pos="5760"/>
              </w:tabs>
              <w:rPr>
                <w:sz w:val="20"/>
                <w:szCs w:val="20"/>
              </w:rPr>
            </w:pPr>
          </w:p>
        </w:tc>
        <w:tc>
          <w:tcPr>
            <w:tcW w:w="2016" w:type="dxa"/>
          </w:tcPr>
          <w:p w14:paraId="0BA5DBFD" w14:textId="2AB697E6" w:rsidR="00BD455F" w:rsidRPr="00E33456" w:rsidRDefault="00BD455F" w:rsidP="00BD455F">
            <w:pPr>
              <w:tabs>
                <w:tab w:val="left" w:pos="5760"/>
              </w:tabs>
              <w:rPr>
                <w:sz w:val="20"/>
                <w:szCs w:val="20"/>
              </w:rPr>
            </w:pPr>
          </w:p>
        </w:tc>
      </w:tr>
      <w:tr w:rsidR="00BD455F" w:rsidRPr="00E33456" w14:paraId="7A30603A" w14:textId="77777777" w:rsidTr="007A73CC">
        <w:tc>
          <w:tcPr>
            <w:tcW w:w="4464" w:type="dxa"/>
            <w:vAlign w:val="center"/>
          </w:tcPr>
          <w:p w14:paraId="45C1CB4F" w14:textId="77E4314B" w:rsidR="00BD455F" w:rsidRPr="00782447" w:rsidRDefault="00BD455F" w:rsidP="00D82494">
            <w:r w:rsidRPr="00782447">
              <w:t xml:space="preserve">Natural Sciences </w:t>
            </w:r>
            <w:r w:rsidR="00D82494" w:rsidRPr="00782447">
              <w:t>c</w:t>
            </w:r>
            <w:r w:rsidRPr="00782447">
              <w:t xml:space="preserve">ourse </w:t>
            </w:r>
          </w:p>
        </w:tc>
        <w:tc>
          <w:tcPr>
            <w:tcW w:w="864" w:type="dxa"/>
          </w:tcPr>
          <w:p w14:paraId="36A17B01" w14:textId="38BC0AFC" w:rsidR="00BD455F" w:rsidRPr="00D82494" w:rsidRDefault="00BD455F" w:rsidP="00BD455F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 w:rsidRPr="00D82494">
              <w:rPr>
                <w:sz w:val="20"/>
                <w:szCs w:val="20"/>
              </w:rPr>
              <w:t xml:space="preserve">3 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6BF89F04" w14:textId="77777777" w:rsidR="00BD455F" w:rsidRPr="00E33456" w:rsidRDefault="00BD455F" w:rsidP="00BD455F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3BF94B7F" w14:textId="77777777" w:rsidR="00BD455F" w:rsidRPr="00E33456" w:rsidRDefault="00BD455F" w:rsidP="00BD455F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2016" w:type="dxa"/>
            <w:tcBorders>
              <w:bottom w:val="single" w:sz="4" w:space="0" w:color="auto"/>
            </w:tcBorders>
          </w:tcPr>
          <w:p w14:paraId="65D22877" w14:textId="77777777" w:rsidR="00BD455F" w:rsidRPr="00E33456" w:rsidRDefault="00BD455F" w:rsidP="00BD455F">
            <w:pPr>
              <w:tabs>
                <w:tab w:val="left" w:pos="5760"/>
              </w:tabs>
              <w:rPr>
                <w:sz w:val="20"/>
                <w:szCs w:val="20"/>
              </w:rPr>
            </w:pPr>
          </w:p>
        </w:tc>
        <w:tc>
          <w:tcPr>
            <w:tcW w:w="2016" w:type="dxa"/>
            <w:tcBorders>
              <w:bottom w:val="single" w:sz="4" w:space="0" w:color="auto"/>
            </w:tcBorders>
          </w:tcPr>
          <w:p w14:paraId="4A675B8F" w14:textId="23EBF28D" w:rsidR="00BD455F" w:rsidRPr="00E33456" w:rsidRDefault="00BD455F" w:rsidP="00BD455F">
            <w:pPr>
              <w:tabs>
                <w:tab w:val="left" w:pos="5760"/>
              </w:tabs>
              <w:rPr>
                <w:sz w:val="20"/>
                <w:szCs w:val="20"/>
              </w:rPr>
            </w:pPr>
          </w:p>
        </w:tc>
      </w:tr>
      <w:tr w:rsidR="00BD455F" w:rsidRPr="00E33456" w14:paraId="0BA5DC05" w14:textId="77777777" w:rsidTr="007A73CC">
        <w:tc>
          <w:tcPr>
            <w:tcW w:w="4464" w:type="dxa"/>
            <w:vAlign w:val="center"/>
          </w:tcPr>
          <w:p w14:paraId="0BA5DC00" w14:textId="355D2F02" w:rsidR="00BD455F" w:rsidRPr="00674C10" w:rsidRDefault="00D82494" w:rsidP="00BD455F">
            <w:r>
              <w:t>Quantitative Reasoning c</w:t>
            </w:r>
            <w:r w:rsidR="00BD455F" w:rsidRPr="00BD0F87">
              <w:t>ourse</w:t>
            </w:r>
          </w:p>
        </w:tc>
        <w:tc>
          <w:tcPr>
            <w:tcW w:w="864" w:type="dxa"/>
          </w:tcPr>
          <w:p w14:paraId="0BA5DC01" w14:textId="77777777" w:rsidR="00BD455F" w:rsidRPr="00D82494" w:rsidRDefault="00BD455F" w:rsidP="00BD455F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 w:rsidRPr="00D82494"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0BA5DC02" w14:textId="77777777" w:rsidR="00BD455F" w:rsidRPr="00E33456" w:rsidRDefault="00BD455F" w:rsidP="00BD455F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0BA5DC03" w14:textId="77777777" w:rsidR="00BD455F" w:rsidRPr="00E33456" w:rsidRDefault="00BD455F" w:rsidP="00BD455F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2016" w:type="dxa"/>
            <w:tcBorders>
              <w:bottom w:val="single" w:sz="4" w:space="0" w:color="auto"/>
            </w:tcBorders>
          </w:tcPr>
          <w:p w14:paraId="581B4F1B" w14:textId="77777777" w:rsidR="00BD455F" w:rsidRPr="00E33456" w:rsidRDefault="00BD455F" w:rsidP="00BD455F">
            <w:pPr>
              <w:tabs>
                <w:tab w:val="left" w:pos="5760"/>
              </w:tabs>
              <w:rPr>
                <w:sz w:val="20"/>
                <w:szCs w:val="20"/>
              </w:rPr>
            </w:pPr>
          </w:p>
        </w:tc>
        <w:tc>
          <w:tcPr>
            <w:tcW w:w="2016" w:type="dxa"/>
            <w:tcBorders>
              <w:bottom w:val="single" w:sz="4" w:space="0" w:color="auto"/>
            </w:tcBorders>
          </w:tcPr>
          <w:p w14:paraId="0BA5DC04" w14:textId="2DC4C944" w:rsidR="00BD455F" w:rsidRPr="00E33456" w:rsidRDefault="00D82494" w:rsidP="00BD455F">
            <w:pPr>
              <w:tabs>
                <w:tab w:val="left" w:pos="576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e Note on back.</w:t>
            </w:r>
          </w:p>
        </w:tc>
      </w:tr>
      <w:tr w:rsidR="00BD455F" w:rsidRPr="00756D7D" w14:paraId="0BA5DC11" w14:textId="77777777" w:rsidTr="007A73CC">
        <w:trPr>
          <w:gridAfter w:val="1"/>
          <w:wAfter w:w="2016" w:type="dxa"/>
        </w:trPr>
        <w:tc>
          <w:tcPr>
            <w:tcW w:w="4464" w:type="dxa"/>
            <w:shd w:val="clear" w:color="auto" w:fill="D0CECE" w:themeFill="background2" w:themeFillShade="E6"/>
          </w:tcPr>
          <w:p w14:paraId="0BA5DC0C" w14:textId="77777777" w:rsidR="00BD455F" w:rsidRPr="00756D7D" w:rsidRDefault="00BD455F" w:rsidP="00BD455F">
            <w:pPr>
              <w:tabs>
                <w:tab w:val="left" w:pos="5760"/>
              </w:tabs>
              <w:jc w:val="center"/>
              <w:rPr>
                <w:b/>
              </w:rPr>
            </w:pPr>
            <w:r w:rsidRPr="00756D7D">
              <w:rPr>
                <w:b/>
              </w:rPr>
              <w:t>Total Semester Credit Hours</w:t>
            </w:r>
          </w:p>
        </w:tc>
        <w:tc>
          <w:tcPr>
            <w:tcW w:w="864" w:type="dxa"/>
            <w:shd w:val="clear" w:color="auto" w:fill="D0CECE" w:themeFill="background2" w:themeFillShade="E6"/>
          </w:tcPr>
          <w:p w14:paraId="0BA5DC0D" w14:textId="452A629B" w:rsidR="00BD455F" w:rsidRPr="00756D7D" w:rsidRDefault="00BD455F" w:rsidP="00D82494">
            <w:pPr>
              <w:tabs>
                <w:tab w:val="left" w:pos="5760"/>
              </w:tabs>
              <w:ind w:left="-77" w:right="-85"/>
              <w:jc w:val="center"/>
              <w:rPr>
                <w:b/>
              </w:rPr>
            </w:pPr>
            <w:r>
              <w:rPr>
                <w:b/>
              </w:rPr>
              <w:t>15</w:t>
            </w:r>
          </w:p>
        </w:tc>
        <w:tc>
          <w:tcPr>
            <w:tcW w:w="720" w:type="dxa"/>
            <w:tcBorders>
              <w:top w:val="single" w:sz="4" w:space="0" w:color="auto"/>
              <w:bottom w:val="nil"/>
              <w:right w:val="nil"/>
            </w:tcBorders>
          </w:tcPr>
          <w:p w14:paraId="0BA5DC0E" w14:textId="77777777" w:rsidR="00BD455F" w:rsidRPr="00756D7D" w:rsidRDefault="00BD455F" w:rsidP="00BD455F">
            <w:pPr>
              <w:tabs>
                <w:tab w:val="left" w:pos="5760"/>
              </w:tabs>
              <w:jc w:val="center"/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A5DC0F" w14:textId="77777777" w:rsidR="00BD455F" w:rsidRPr="00756D7D" w:rsidRDefault="00BD455F" w:rsidP="00BD455F">
            <w:pPr>
              <w:tabs>
                <w:tab w:val="left" w:pos="5760"/>
              </w:tabs>
              <w:jc w:val="center"/>
            </w:pP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A5DC10" w14:textId="77777777" w:rsidR="00BD455F" w:rsidRPr="00756D7D" w:rsidRDefault="00BD455F" w:rsidP="00BD455F">
            <w:pPr>
              <w:tabs>
                <w:tab w:val="left" w:pos="5760"/>
              </w:tabs>
            </w:pPr>
          </w:p>
        </w:tc>
      </w:tr>
    </w:tbl>
    <w:p w14:paraId="0BA5DC12" w14:textId="77777777" w:rsidR="001C2AC1" w:rsidRPr="00542FFB" w:rsidRDefault="001C2AC1" w:rsidP="00334C02">
      <w:pPr>
        <w:tabs>
          <w:tab w:val="left" w:pos="5760"/>
        </w:tabs>
        <w:jc w:val="center"/>
        <w:rPr>
          <w:b/>
          <w:sz w:val="16"/>
          <w:szCs w:val="16"/>
        </w:rPr>
      </w:pPr>
    </w:p>
    <w:tbl>
      <w:tblPr>
        <w:tblStyle w:val="TableGrid"/>
        <w:tblW w:w="10800" w:type="dxa"/>
        <w:tblLook w:val="04A0" w:firstRow="1" w:lastRow="0" w:firstColumn="1" w:lastColumn="0" w:noHBand="0" w:noVBand="1"/>
      </w:tblPr>
      <w:tblGrid>
        <w:gridCol w:w="4464"/>
        <w:gridCol w:w="864"/>
        <w:gridCol w:w="720"/>
        <w:gridCol w:w="720"/>
        <w:gridCol w:w="2016"/>
        <w:gridCol w:w="2016"/>
      </w:tblGrid>
      <w:tr w:rsidR="00FC5BB9" w14:paraId="0BA5DC18" w14:textId="77777777" w:rsidTr="007A73CC">
        <w:tc>
          <w:tcPr>
            <w:tcW w:w="4464" w:type="dxa"/>
            <w:shd w:val="clear" w:color="auto" w:fill="D0CECE" w:themeFill="background2" w:themeFillShade="E6"/>
          </w:tcPr>
          <w:p w14:paraId="0BA5DC13" w14:textId="77777777" w:rsidR="00FC5BB9" w:rsidRDefault="00FC5BB9" w:rsidP="001B04DA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Third Semester</w:t>
            </w:r>
          </w:p>
        </w:tc>
        <w:tc>
          <w:tcPr>
            <w:tcW w:w="864" w:type="dxa"/>
            <w:shd w:val="clear" w:color="auto" w:fill="D0CECE" w:themeFill="background2" w:themeFillShade="E6"/>
          </w:tcPr>
          <w:p w14:paraId="0BA5DC14" w14:textId="325FBD64" w:rsidR="00FC5BB9" w:rsidRDefault="00FC5BB9" w:rsidP="00FC5BB9">
            <w:pPr>
              <w:tabs>
                <w:tab w:val="left" w:pos="5760"/>
              </w:tabs>
              <w:ind w:left="-77" w:right="-85"/>
              <w:jc w:val="center"/>
              <w:rPr>
                <w:b/>
              </w:rPr>
            </w:pPr>
            <w:r>
              <w:rPr>
                <w:b/>
              </w:rPr>
              <w:t>Cr. Hrs.</w:t>
            </w:r>
          </w:p>
        </w:tc>
        <w:tc>
          <w:tcPr>
            <w:tcW w:w="720" w:type="dxa"/>
            <w:shd w:val="clear" w:color="auto" w:fill="D0CECE" w:themeFill="background2" w:themeFillShade="E6"/>
          </w:tcPr>
          <w:p w14:paraId="0BA5DC15" w14:textId="77777777" w:rsidR="00FC5BB9" w:rsidRDefault="00FC5BB9" w:rsidP="001B04DA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Term</w:t>
            </w:r>
          </w:p>
        </w:tc>
        <w:tc>
          <w:tcPr>
            <w:tcW w:w="720" w:type="dxa"/>
            <w:shd w:val="clear" w:color="auto" w:fill="D0CECE" w:themeFill="background2" w:themeFillShade="E6"/>
          </w:tcPr>
          <w:p w14:paraId="0BA5DC16" w14:textId="77777777" w:rsidR="00FC5BB9" w:rsidRDefault="00FC5BB9" w:rsidP="00FC5BB9">
            <w:pPr>
              <w:tabs>
                <w:tab w:val="left" w:pos="5760"/>
              </w:tabs>
              <w:ind w:left="-131" w:right="-85"/>
              <w:jc w:val="center"/>
              <w:rPr>
                <w:b/>
              </w:rPr>
            </w:pPr>
            <w:r>
              <w:rPr>
                <w:b/>
              </w:rPr>
              <w:t>Grade</w:t>
            </w:r>
          </w:p>
        </w:tc>
        <w:tc>
          <w:tcPr>
            <w:tcW w:w="2016" w:type="dxa"/>
            <w:shd w:val="clear" w:color="auto" w:fill="D0CECE" w:themeFill="background2" w:themeFillShade="E6"/>
          </w:tcPr>
          <w:p w14:paraId="62ED1B8F" w14:textId="21ACAA9D" w:rsidR="00FC5BB9" w:rsidRDefault="00B62AA1" w:rsidP="00B62AA1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Prerequisites</w:t>
            </w:r>
          </w:p>
        </w:tc>
        <w:tc>
          <w:tcPr>
            <w:tcW w:w="2016" w:type="dxa"/>
            <w:shd w:val="clear" w:color="auto" w:fill="D0CECE" w:themeFill="background2" w:themeFillShade="E6"/>
          </w:tcPr>
          <w:p w14:paraId="0BA5DC17" w14:textId="1418BA86" w:rsidR="00FC5BB9" w:rsidRDefault="00B62AA1" w:rsidP="001B04DA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Notes</w:t>
            </w:r>
          </w:p>
        </w:tc>
      </w:tr>
      <w:tr w:rsidR="00BD455F" w:rsidRPr="00E33456" w14:paraId="27ABF085" w14:textId="77777777" w:rsidTr="007A73CC">
        <w:tc>
          <w:tcPr>
            <w:tcW w:w="4464" w:type="dxa"/>
            <w:vAlign w:val="center"/>
          </w:tcPr>
          <w:p w14:paraId="5D77C7FD" w14:textId="5C9D57DE" w:rsidR="00BD455F" w:rsidRPr="009E55FF" w:rsidRDefault="00BD455F" w:rsidP="00BD455F">
            <w:pPr>
              <w:ind w:right="-139"/>
              <w:rPr>
                <w:rFonts w:cstheme="minorHAnsi"/>
                <w:sz w:val="20"/>
              </w:rPr>
            </w:pPr>
            <w:r w:rsidRPr="00FC5BB9">
              <w:rPr>
                <w:sz w:val="20"/>
                <w:szCs w:val="20"/>
              </w:rPr>
              <w:t xml:space="preserve">HMS 103 Theories and Techniques in Human Services </w:t>
            </w:r>
          </w:p>
        </w:tc>
        <w:tc>
          <w:tcPr>
            <w:tcW w:w="864" w:type="dxa"/>
            <w:vAlign w:val="center"/>
          </w:tcPr>
          <w:p w14:paraId="57401FC2" w14:textId="1B40B9A4" w:rsidR="00BD455F" w:rsidRDefault="00BD455F" w:rsidP="00BD455F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520F3010" w14:textId="77777777" w:rsidR="00BD455F" w:rsidRPr="00E33456" w:rsidRDefault="00BD455F" w:rsidP="00BD455F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2BB3C6CE" w14:textId="77777777" w:rsidR="00BD455F" w:rsidRPr="00E33456" w:rsidRDefault="00BD455F" w:rsidP="00BD455F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2016" w:type="dxa"/>
            <w:vAlign w:val="center"/>
          </w:tcPr>
          <w:p w14:paraId="2ADEA361" w14:textId="1D1E81D3" w:rsidR="00BD455F" w:rsidRPr="00D82494" w:rsidRDefault="00BD455F" w:rsidP="00BD455F">
            <w:pPr>
              <w:tabs>
                <w:tab w:val="left" w:pos="5760"/>
              </w:tabs>
              <w:rPr>
                <w:sz w:val="20"/>
                <w:szCs w:val="20"/>
              </w:rPr>
            </w:pPr>
            <w:r w:rsidRPr="00D82494">
              <w:rPr>
                <w:sz w:val="18"/>
                <w:szCs w:val="18"/>
              </w:rPr>
              <w:t>HMS 101 and HMS 102</w:t>
            </w:r>
          </w:p>
        </w:tc>
        <w:tc>
          <w:tcPr>
            <w:tcW w:w="2016" w:type="dxa"/>
          </w:tcPr>
          <w:p w14:paraId="3A2E9236" w14:textId="40EB9AEC" w:rsidR="00BD455F" w:rsidRPr="00D82494" w:rsidRDefault="00BD455F" w:rsidP="00BD455F">
            <w:pPr>
              <w:tabs>
                <w:tab w:val="left" w:pos="5760"/>
              </w:tabs>
              <w:rPr>
                <w:sz w:val="20"/>
                <w:szCs w:val="20"/>
              </w:rPr>
            </w:pPr>
          </w:p>
        </w:tc>
      </w:tr>
      <w:tr w:rsidR="00BD455F" w:rsidRPr="00E33456" w14:paraId="0BA5DC1E" w14:textId="77777777" w:rsidTr="007A73CC">
        <w:tc>
          <w:tcPr>
            <w:tcW w:w="4464" w:type="dxa"/>
            <w:vAlign w:val="center"/>
          </w:tcPr>
          <w:p w14:paraId="49B8A1C0" w14:textId="77777777" w:rsidR="00BD455F" w:rsidRPr="009E55FF" w:rsidRDefault="00BD455F" w:rsidP="00BD455F">
            <w:pPr>
              <w:rPr>
                <w:rFonts w:cstheme="minorHAnsi"/>
                <w:sz w:val="20"/>
              </w:rPr>
            </w:pPr>
            <w:r w:rsidRPr="009E55FF">
              <w:rPr>
                <w:rFonts w:cstheme="minorHAnsi"/>
                <w:sz w:val="20"/>
              </w:rPr>
              <w:t>COM 181 Basic Public Speaking OR</w:t>
            </w:r>
          </w:p>
          <w:p w14:paraId="0BA5DC19" w14:textId="4B22322B" w:rsidR="00BD455F" w:rsidRPr="00674C10" w:rsidRDefault="00BD455F" w:rsidP="00BD455F">
            <w:pPr>
              <w:ind w:left="157"/>
            </w:pPr>
            <w:r w:rsidRPr="009E55FF">
              <w:rPr>
                <w:rFonts w:cstheme="minorHAnsi"/>
                <w:sz w:val="20"/>
              </w:rPr>
              <w:t xml:space="preserve">COM 252 </w:t>
            </w:r>
            <w:r w:rsidRPr="009E55FF">
              <w:rPr>
                <w:rFonts w:cstheme="minorHAnsi"/>
                <w:sz w:val="20"/>
                <w:szCs w:val="20"/>
              </w:rPr>
              <w:t>Intro to Interpersonal Communication</w:t>
            </w:r>
          </w:p>
        </w:tc>
        <w:tc>
          <w:tcPr>
            <w:tcW w:w="864" w:type="dxa"/>
            <w:vAlign w:val="center"/>
          </w:tcPr>
          <w:p w14:paraId="0BA5DC1A" w14:textId="77777777" w:rsidR="00BD455F" w:rsidRPr="00E33456" w:rsidRDefault="00BD455F" w:rsidP="00BD455F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0BA5DC1B" w14:textId="77777777" w:rsidR="00BD455F" w:rsidRPr="00E33456" w:rsidRDefault="00BD455F" w:rsidP="00BD455F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0BA5DC1C" w14:textId="77777777" w:rsidR="00BD455F" w:rsidRPr="00E33456" w:rsidRDefault="00BD455F" w:rsidP="00BD455F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2016" w:type="dxa"/>
          </w:tcPr>
          <w:p w14:paraId="12CC454C" w14:textId="77777777" w:rsidR="00BD455F" w:rsidRPr="00E33456" w:rsidRDefault="00BD455F" w:rsidP="00BD455F">
            <w:pPr>
              <w:tabs>
                <w:tab w:val="left" w:pos="5760"/>
              </w:tabs>
              <w:rPr>
                <w:sz w:val="20"/>
                <w:szCs w:val="20"/>
              </w:rPr>
            </w:pPr>
          </w:p>
        </w:tc>
        <w:tc>
          <w:tcPr>
            <w:tcW w:w="2016" w:type="dxa"/>
          </w:tcPr>
          <w:p w14:paraId="0BA5DC1D" w14:textId="77730679" w:rsidR="00BD455F" w:rsidRPr="00E33456" w:rsidRDefault="00BD455F" w:rsidP="00BD455F">
            <w:pPr>
              <w:tabs>
                <w:tab w:val="left" w:pos="5760"/>
              </w:tabs>
              <w:rPr>
                <w:sz w:val="20"/>
                <w:szCs w:val="20"/>
              </w:rPr>
            </w:pPr>
          </w:p>
        </w:tc>
      </w:tr>
      <w:tr w:rsidR="00BD455F" w:rsidRPr="00E33456" w14:paraId="0BA5DC36" w14:textId="77777777" w:rsidTr="007A73CC">
        <w:tc>
          <w:tcPr>
            <w:tcW w:w="4464" w:type="dxa"/>
            <w:vAlign w:val="center"/>
          </w:tcPr>
          <w:p w14:paraId="0BA5DC31" w14:textId="06E4BF29" w:rsidR="00BD455F" w:rsidRPr="00FC5BB9" w:rsidRDefault="00BD455F" w:rsidP="00BD455F">
            <w:pPr>
              <w:rPr>
                <w:sz w:val="20"/>
                <w:szCs w:val="20"/>
              </w:rPr>
            </w:pPr>
            <w:r w:rsidRPr="00FC5BB9">
              <w:t>Technical Course</w:t>
            </w:r>
          </w:p>
        </w:tc>
        <w:tc>
          <w:tcPr>
            <w:tcW w:w="864" w:type="dxa"/>
            <w:vAlign w:val="center"/>
          </w:tcPr>
          <w:p w14:paraId="0BA5DC32" w14:textId="77777777" w:rsidR="00BD455F" w:rsidRPr="00E33456" w:rsidRDefault="00BD455F" w:rsidP="00BD455F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0BA5DC33" w14:textId="77777777" w:rsidR="00BD455F" w:rsidRPr="00E33456" w:rsidRDefault="00BD455F" w:rsidP="00BD455F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0BA5DC34" w14:textId="77777777" w:rsidR="00BD455F" w:rsidRPr="00E33456" w:rsidRDefault="00BD455F" w:rsidP="00BD455F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2016" w:type="dxa"/>
          </w:tcPr>
          <w:p w14:paraId="77ECE528" w14:textId="56202B9D" w:rsidR="00BD455F" w:rsidRPr="00E33456" w:rsidRDefault="00BD455F" w:rsidP="00BD455F">
            <w:pPr>
              <w:tabs>
                <w:tab w:val="left" w:pos="5760"/>
              </w:tabs>
              <w:rPr>
                <w:sz w:val="20"/>
                <w:szCs w:val="20"/>
              </w:rPr>
            </w:pPr>
          </w:p>
        </w:tc>
        <w:tc>
          <w:tcPr>
            <w:tcW w:w="2016" w:type="dxa"/>
          </w:tcPr>
          <w:p w14:paraId="0BA5DC35" w14:textId="39DFD103" w:rsidR="00BD455F" w:rsidRPr="00E33456" w:rsidRDefault="00BD455F" w:rsidP="00BD455F">
            <w:pPr>
              <w:tabs>
                <w:tab w:val="left" w:pos="576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e list on back.</w:t>
            </w:r>
          </w:p>
        </w:tc>
      </w:tr>
      <w:tr w:rsidR="00BD455F" w:rsidRPr="00E33456" w14:paraId="0BA5DC3C" w14:textId="77777777" w:rsidTr="007A73CC">
        <w:tc>
          <w:tcPr>
            <w:tcW w:w="4464" w:type="dxa"/>
            <w:vAlign w:val="center"/>
          </w:tcPr>
          <w:p w14:paraId="0BA5DC37" w14:textId="4A20B256" w:rsidR="00BD455F" w:rsidRPr="00BD0F87" w:rsidRDefault="00BD455F" w:rsidP="00BD455F">
            <w:r w:rsidRPr="00BD0F87">
              <w:t>Technical Course</w:t>
            </w:r>
          </w:p>
        </w:tc>
        <w:tc>
          <w:tcPr>
            <w:tcW w:w="864" w:type="dxa"/>
            <w:vAlign w:val="center"/>
          </w:tcPr>
          <w:p w14:paraId="0BA5DC38" w14:textId="77777777" w:rsidR="00BD455F" w:rsidRPr="00E33456" w:rsidRDefault="00BD455F" w:rsidP="00BD455F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0BA5DC39" w14:textId="77777777" w:rsidR="00BD455F" w:rsidRPr="00E33456" w:rsidRDefault="00BD455F" w:rsidP="00BD455F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0BA5DC3A" w14:textId="77777777" w:rsidR="00BD455F" w:rsidRPr="00E33456" w:rsidRDefault="00BD455F" w:rsidP="00BD455F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2016" w:type="dxa"/>
            <w:tcBorders>
              <w:bottom w:val="single" w:sz="4" w:space="0" w:color="auto"/>
            </w:tcBorders>
          </w:tcPr>
          <w:p w14:paraId="4C3248B0" w14:textId="77777777" w:rsidR="00BD455F" w:rsidRPr="00E33456" w:rsidRDefault="00BD455F" w:rsidP="00BD455F">
            <w:pPr>
              <w:tabs>
                <w:tab w:val="left" w:pos="5760"/>
              </w:tabs>
              <w:rPr>
                <w:sz w:val="20"/>
                <w:szCs w:val="20"/>
              </w:rPr>
            </w:pPr>
          </w:p>
        </w:tc>
        <w:tc>
          <w:tcPr>
            <w:tcW w:w="2016" w:type="dxa"/>
            <w:tcBorders>
              <w:bottom w:val="single" w:sz="4" w:space="0" w:color="auto"/>
            </w:tcBorders>
          </w:tcPr>
          <w:p w14:paraId="0BA5DC3B" w14:textId="379B3E01" w:rsidR="00BD455F" w:rsidRPr="00E33456" w:rsidRDefault="00BD455F" w:rsidP="00BD455F">
            <w:pPr>
              <w:tabs>
                <w:tab w:val="left" w:pos="576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e list on back.</w:t>
            </w:r>
          </w:p>
        </w:tc>
      </w:tr>
      <w:tr w:rsidR="007A73CC" w:rsidRPr="00E33456" w14:paraId="7210AFA3" w14:textId="77777777" w:rsidTr="007A73CC">
        <w:tc>
          <w:tcPr>
            <w:tcW w:w="4464" w:type="dxa"/>
            <w:vAlign w:val="center"/>
          </w:tcPr>
          <w:p w14:paraId="6C32E60E" w14:textId="378F0ACF" w:rsidR="007A73CC" w:rsidRPr="00BD0F87" w:rsidRDefault="007A73CC" w:rsidP="007A73CC">
            <w:r w:rsidRPr="007A73CC">
              <w:t>Elective course</w:t>
            </w:r>
          </w:p>
        </w:tc>
        <w:tc>
          <w:tcPr>
            <w:tcW w:w="864" w:type="dxa"/>
            <w:vAlign w:val="center"/>
          </w:tcPr>
          <w:p w14:paraId="77B0AAFE" w14:textId="059E84F0" w:rsidR="007A73CC" w:rsidRDefault="007A73CC" w:rsidP="007A73CC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4F9CDD44" w14:textId="77777777" w:rsidR="007A73CC" w:rsidRPr="00E33456" w:rsidRDefault="007A73CC" w:rsidP="007A73CC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4FE15172" w14:textId="77777777" w:rsidR="007A73CC" w:rsidRPr="00E33456" w:rsidRDefault="007A73CC" w:rsidP="007A73CC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2016" w:type="dxa"/>
            <w:tcBorders>
              <w:bottom w:val="single" w:sz="4" w:space="0" w:color="auto"/>
            </w:tcBorders>
          </w:tcPr>
          <w:p w14:paraId="11FE50CB" w14:textId="77777777" w:rsidR="007A73CC" w:rsidRPr="00E33456" w:rsidRDefault="007A73CC" w:rsidP="007A73CC">
            <w:pPr>
              <w:tabs>
                <w:tab w:val="left" w:pos="5760"/>
              </w:tabs>
              <w:rPr>
                <w:sz w:val="20"/>
                <w:szCs w:val="20"/>
              </w:rPr>
            </w:pPr>
          </w:p>
        </w:tc>
        <w:tc>
          <w:tcPr>
            <w:tcW w:w="2016" w:type="dxa"/>
            <w:tcBorders>
              <w:bottom w:val="single" w:sz="4" w:space="0" w:color="auto"/>
            </w:tcBorders>
          </w:tcPr>
          <w:p w14:paraId="646E2F12" w14:textId="77777777" w:rsidR="007A73CC" w:rsidRDefault="007A73CC" w:rsidP="007A73CC">
            <w:pPr>
              <w:tabs>
                <w:tab w:val="left" w:pos="5760"/>
              </w:tabs>
              <w:rPr>
                <w:sz w:val="20"/>
                <w:szCs w:val="20"/>
              </w:rPr>
            </w:pPr>
          </w:p>
        </w:tc>
      </w:tr>
      <w:tr w:rsidR="007A73CC" w:rsidRPr="00756D7D" w14:paraId="0BA5DC42" w14:textId="77777777" w:rsidTr="007A73CC">
        <w:trPr>
          <w:gridAfter w:val="1"/>
          <w:wAfter w:w="2016" w:type="dxa"/>
        </w:trPr>
        <w:tc>
          <w:tcPr>
            <w:tcW w:w="4464" w:type="dxa"/>
            <w:shd w:val="clear" w:color="auto" w:fill="D0CECE" w:themeFill="background2" w:themeFillShade="E6"/>
          </w:tcPr>
          <w:p w14:paraId="0BA5DC3D" w14:textId="77777777" w:rsidR="007A73CC" w:rsidRPr="00756D7D" w:rsidRDefault="007A73CC" w:rsidP="007A73CC">
            <w:pPr>
              <w:tabs>
                <w:tab w:val="left" w:pos="5760"/>
              </w:tabs>
              <w:jc w:val="center"/>
              <w:rPr>
                <w:b/>
              </w:rPr>
            </w:pPr>
            <w:r w:rsidRPr="00756D7D">
              <w:rPr>
                <w:b/>
              </w:rPr>
              <w:t>Total Semester Credit Hours</w:t>
            </w:r>
          </w:p>
        </w:tc>
        <w:tc>
          <w:tcPr>
            <w:tcW w:w="864" w:type="dxa"/>
            <w:shd w:val="clear" w:color="auto" w:fill="D0CECE" w:themeFill="background2" w:themeFillShade="E6"/>
          </w:tcPr>
          <w:p w14:paraId="0BA5DC3E" w14:textId="07008DEA" w:rsidR="007A73CC" w:rsidRPr="00FC5BB9" w:rsidRDefault="007A73CC" w:rsidP="007A73CC">
            <w:pPr>
              <w:tabs>
                <w:tab w:val="left" w:pos="5760"/>
              </w:tabs>
              <w:jc w:val="center"/>
              <w:rPr>
                <w:b/>
              </w:rPr>
            </w:pPr>
            <w:r w:rsidRPr="00D82494">
              <w:rPr>
                <w:b/>
              </w:rPr>
              <w:t>15</w:t>
            </w:r>
          </w:p>
        </w:tc>
        <w:tc>
          <w:tcPr>
            <w:tcW w:w="720" w:type="dxa"/>
            <w:tcBorders>
              <w:top w:val="single" w:sz="4" w:space="0" w:color="auto"/>
              <w:bottom w:val="nil"/>
              <w:right w:val="nil"/>
            </w:tcBorders>
          </w:tcPr>
          <w:p w14:paraId="0BA5DC3F" w14:textId="77777777" w:rsidR="007A73CC" w:rsidRPr="00756D7D" w:rsidRDefault="007A73CC" w:rsidP="007A73CC">
            <w:pPr>
              <w:tabs>
                <w:tab w:val="left" w:pos="5760"/>
              </w:tabs>
              <w:jc w:val="center"/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A5DC40" w14:textId="77777777" w:rsidR="007A73CC" w:rsidRPr="00756D7D" w:rsidRDefault="007A73CC" w:rsidP="007A73CC">
            <w:pPr>
              <w:tabs>
                <w:tab w:val="left" w:pos="5760"/>
              </w:tabs>
              <w:jc w:val="center"/>
            </w:pP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A5DC41" w14:textId="77777777" w:rsidR="007A73CC" w:rsidRPr="00756D7D" w:rsidRDefault="007A73CC" w:rsidP="007A73CC">
            <w:pPr>
              <w:tabs>
                <w:tab w:val="left" w:pos="5760"/>
              </w:tabs>
            </w:pPr>
          </w:p>
        </w:tc>
      </w:tr>
    </w:tbl>
    <w:p w14:paraId="0BA5DC43" w14:textId="77777777" w:rsidR="00756D7D" w:rsidRPr="00542FFB" w:rsidRDefault="00756D7D" w:rsidP="00334C02">
      <w:pPr>
        <w:tabs>
          <w:tab w:val="left" w:pos="5760"/>
        </w:tabs>
        <w:jc w:val="center"/>
        <w:rPr>
          <w:b/>
          <w:sz w:val="16"/>
          <w:szCs w:val="16"/>
        </w:rPr>
      </w:pPr>
    </w:p>
    <w:tbl>
      <w:tblPr>
        <w:tblStyle w:val="TableGrid"/>
        <w:tblW w:w="10800" w:type="dxa"/>
        <w:tblLook w:val="04A0" w:firstRow="1" w:lastRow="0" w:firstColumn="1" w:lastColumn="0" w:noHBand="0" w:noVBand="1"/>
      </w:tblPr>
      <w:tblGrid>
        <w:gridCol w:w="4464"/>
        <w:gridCol w:w="864"/>
        <w:gridCol w:w="720"/>
        <w:gridCol w:w="720"/>
        <w:gridCol w:w="2016"/>
        <w:gridCol w:w="2016"/>
      </w:tblGrid>
      <w:tr w:rsidR="00B62AA1" w14:paraId="0BA5DC49" w14:textId="77777777" w:rsidTr="007A73CC">
        <w:tc>
          <w:tcPr>
            <w:tcW w:w="4464" w:type="dxa"/>
            <w:shd w:val="clear" w:color="auto" w:fill="D0CECE" w:themeFill="background2" w:themeFillShade="E6"/>
          </w:tcPr>
          <w:p w14:paraId="0BA5DC44" w14:textId="77777777" w:rsidR="00B62AA1" w:rsidRDefault="00B62AA1" w:rsidP="001B04DA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Fourth Semester</w:t>
            </w:r>
          </w:p>
        </w:tc>
        <w:tc>
          <w:tcPr>
            <w:tcW w:w="864" w:type="dxa"/>
            <w:shd w:val="clear" w:color="auto" w:fill="D0CECE" w:themeFill="background2" w:themeFillShade="E6"/>
          </w:tcPr>
          <w:p w14:paraId="0BA5DC45" w14:textId="7AF2EC07" w:rsidR="00B62AA1" w:rsidRDefault="00B62AA1" w:rsidP="00B62AA1">
            <w:pPr>
              <w:tabs>
                <w:tab w:val="left" w:pos="5760"/>
              </w:tabs>
              <w:ind w:left="-77" w:right="-49"/>
              <w:jc w:val="center"/>
              <w:rPr>
                <w:b/>
              </w:rPr>
            </w:pPr>
            <w:r>
              <w:rPr>
                <w:b/>
              </w:rPr>
              <w:t>Cr. Hrs.</w:t>
            </w:r>
          </w:p>
        </w:tc>
        <w:tc>
          <w:tcPr>
            <w:tcW w:w="720" w:type="dxa"/>
            <w:shd w:val="clear" w:color="auto" w:fill="D0CECE" w:themeFill="background2" w:themeFillShade="E6"/>
          </w:tcPr>
          <w:p w14:paraId="0BA5DC46" w14:textId="77777777" w:rsidR="00B62AA1" w:rsidRDefault="00B62AA1" w:rsidP="001B04DA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Term</w:t>
            </w:r>
          </w:p>
        </w:tc>
        <w:tc>
          <w:tcPr>
            <w:tcW w:w="720" w:type="dxa"/>
            <w:shd w:val="clear" w:color="auto" w:fill="D0CECE" w:themeFill="background2" w:themeFillShade="E6"/>
          </w:tcPr>
          <w:p w14:paraId="0BA5DC47" w14:textId="77777777" w:rsidR="00B62AA1" w:rsidRDefault="00B62AA1" w:rsidP="00B62AA1">
            <w:pPr>
              <w:tabs>
                <w:tab w:val="left" w:pos="5760"/>
              </w:tabs>
              <w:ind w:left="-131" w:right="-95"/>
              <w:jc w:val="center"/>
              <w:rPr>
                <w:b/>
              </w:rPr>
            </w:pPr>
            <w:r>
              <w:rPr>
                <w:b/>
              </w:rPr>
              <w:t>Grade</w:t>
            </w:r>
          </w:p>
        </w:tc>
        <w:tc>
          <w:tcPr>
            <w:tcW w:w="2016" w:type="dxa"/>
            <w:shd w:val="clear" w:color="auto" w:fill="D0CECE" w:themeFill="background2" w:themeFillShade="E6"/>
          </w:tcPr>
          <w:p w14:paraId="1C97F4C3" w14:textId="5F1D57A7" w:rsidR="00B62AA1" w:rsidRDefault="00B62AA1" w:rsidP="00B62AA1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Prerequisites</w:t>
            </w:r>
          </w:p>
        </w:tc>
        <w:tc>
          <w:tcPr>
            <w:tcW w:w="2016" w:type="dxa"/>
            <w:shd w:val="clear" w:color="auto" w:fill="D0CECE" w:themeFill="background2" w:themeFillShade="E6"/>
          </w:tcPr>
          <w:p w14:paraId="0BA5DC48" w14:textId="21282401" w:rsidR="00B62AA1" w:rsidRDefault="00B62AA1" w:rsidP="001B04DA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Notes</w:t>
            </w:r>
          </w:p>
        </w:tc>
      </w:tr>
      <w:tr w:rsidR="00B62AA1" w:rsidRPr="00E33456" w14:paraId="0BA5DC4F" w14:textId="77777777" w:rsidTr="007A73CC">
        <w:tc>
          <w:tcPr>
            <w:tcW w:w="4464" w:type="dxa"/>
            <w:vAlign w:val="center"/>
          </w:tcPr>
          <w:p w14:paraId="0BA5DC4A" w14:textId="7C1B4B4E" w:rsidR="00B62AA1" w:rsidRPr="00674C10" w:rsidRDefault="00B62AA1" w:rsidP="00DD0A2D">
            <w:r>
              <w:t>HMS 104 Group Dynamics for Human Services</w:t>
            </w:r>
          </w:p>
        </w:tc>
        <w:tc>
          <w:tcPr>
            <w:tcW w:w="864" w:type="dxa"/>
          </w:tcPr>
          <w:p w14:paraId="0BA5DC4B" w14:textId="77777777" w:rsidR="00B62AA1" w:rsidRPr="00E33456" w:rsidRDefault="00B62AA1" w:rsidP="00DD0A2D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0BA5DC4C" w14:textId="77777777" w:rsidR="00B62AA1" w:rsidRPr="00E33456" w:rsidRDefault="00B62AA1" w:rsidP="00DD0A2D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0BA5DC4D" w14:textId="77777777" w:rsidR="00B62AA1" w:rsidRPr="00E33456" w:rsidRDefault="00B62AA1" w:rsidP="00DD0A2D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2016" w:type="dxa"/>
          </w:tcPr>
          <w:p w14:paraId="579A206E" w14:textId="481C2A31" w:rsidR="00B62AA1" w:rsidRPr="00D82494" w:rsidRDefault="00A53673" w:rsidP="00DD0A2D">
            <w:pPr>
              <w:tabs>
                <w:tab w:val="left" w:pos="5760"/>
              </w:tabs>
              <w:rPr>
                <w:sz w:val="20"/>
                <w:szCs w:val="20"/>
              </w:rPr>
            </w:pPr>
            <w:r w:rsidRPr="00D82494">
              <w:rPr>
                <w:sz w:val="20"/>
                <w:szCs w:val="20"/>
              </w:rPr>
              <w:t>HMS 103</w:t>
            </w:r>
          </w:p>
        </w:tc>
        <w:tc>
          <w:tcPr>
            <w:tcW w:w="2016" w:type="dxa"/>
          </w:tcPr>
          <w:p w14:paraId="0BA5DC4E" w14:textId="3FDA9DFC" w:rsidR="00B62AA1" w:rsidRPr="00D82494" w:rsidRDefault="00B62AA1" w:rsidP="00DD0A2D">
            <w:pPr>
              <w:tabs>
                <w:tab w:val="left" w:pos="5760"/>
              </w:tabs>
              <w:rPr>
                <w:sz w:val="20"/>
                <w:szCs w:val="20"/>
              </w:rPr>
            </w:pPr>
          </w:p>
        </w:tc>
      </w:tr>
      <w:tr w:rsidR="00B62AA1" w:rsidRPr="00E33456" w14:paraId="0BA5DC55" w14:textId="77777777" w:rsidTr="0062785A">
        <w:tc>
          <w:tcPr>
            <w:tcW w:w="4464" w:type="dxa"/>
            <w:vAlign w:val="center"/>
          </w:tcPr>
          <w:p w14:paraId="0BA5DC50" w14:textId="2193D96C" w:rsidR="00B62AA1" w:rsidRPr="00674C10" w:rsidRDefault="00D82494" w:rsidP="00D82494">
            <w:pPr>
              <w:ind w:left="157" w:hanging="157"/>
            </w:pPr>
            <w:r>
              <w:t xml:space="preserve">HMS </w:t>
            </w:r>
            <w:r w:rsidRPr="00D82494">
              <w:t xml:space="preserve">248 Foundational Skills in Para-Professional Practice OR </w:t>
            </w:r>
            <w:r w:rsidR="00B62AA1" w:rsidRPr="00D82494">
              <w:t>HMS 251 Clinical Practice</w:t>
            </w:r>
            <w:r w:rsidR="00A53673" w:rsidRPr="00D82494">
              <w:t>s</w:t>
            </w:r>
            <w:r w:rsidR="00B62AA1" w:rsidRPr="00D82494">
              <w:t xml:space="preserve"> in Human Services </w:t>
            </w:r>
          </w:p>
        </w:tc>
        <w:tc>
          <w:tcPr>
            <w:tcW w:w="864" w:type="dxa"/>
            <w:vAlign w:val="center"/>
          </w:tcPr>
          <w:p w14:paraId="0BA5DC51" w14:textId="77777777" w:rsidR="00B62AA1" w:rsidRPr="00E33456" w:rsidRDefault="00B62AA1" w:rsidP="00D82494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0BA5DC52" w14:textId="77777777" w:rsidR="00B62AA1" w:rsidRPr="00E33456" w:rsidRDefault="00B62AA1" w:rsidP="00DD0A2D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0BA5DC53" w14:textId="77777777" w:rsidR="00B62AA1" w:rsidRPr="00E33456" w:rsidRDefault="00B62AA1" w:rsidP="00DD0A2D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2016" w:type="dxa"/>
            <w:vAlign w:val="center"/>
          </w:tcPr>
          <w:p w14:paraId="24B08656" w14:textId="18DA5CE1" w:rsidR="00B62AA1" w:rsidRPr="00E33456" w:rsidRDefault="00A53673" w:rsidP="0062785A">
            <w:pPr>
              <w:tabs>
                <w:tab w:val="left" w:pos="5760"/>
              </w:tabs>
              <w:ind w:right="-139"/>
              <w:rPr>
                <w:sz w:val="20"/>
                <w:szCs w:val="20"/>
              </w:rPr>
            </w:pPr>
            <w:r w:rsidRPr="00D82494">
              <w:rPr>
                <w:sz w:val="20"/>
                <w:szCs w:val="20"/>
              </w:rPr>
              <w:t xml:space="preserve">HMS 101, HMS </w:t>
            </w:r>
            <w:proofErr w:type="gramStart"/>
            <w:r w:rsidRPr="00D82494">
              <w:rPr>
                <w:sz w:val="20"/>
                <w:szCs w:val="20"/>
              </w:rPr>
              <w:t xml:space="preserve">102,   </w:t>
            </w:r>
            <w:proofErr w:type="gramEnd"/>
            <w:r w:rsidRPr="00D82494">
              <w:rPr>
                <w:sz w:val="20"/>
                <w:szCs w:val="20"/>
              </w:rPr>
              <w:t xml:space="preserve">  </w:t>
            </w:r>
            <w:r w:rsidR="00D82494">
              <w:rPr>
                <w:sz w:val="20"/>
                <w:szCs w:val="20"/>
              </w:rPr>
              <w:t>HMS 103</w:t>
            </w:r>
            <w:r w:rsidRPr="00D82494">
              <w:rPr>
                <w:sz w:val="20"/>
                <w:szCs w:val="20"/>
              </w:rPr>
              <w:t xml:space="preserve"> and HMS 104</w:t>
            </w:r>
          </w:p>
        </w:tc>
        <w:tc>
          <w:tcPr>
            <w:tcW w:w="2016" w:type="dxa"/>
            <w:vAlign w:val="center"/>
          </w:tcPr>
          <w:p w14:paraId="0BA5DC54" w14:textId="37FDCB50" w:rsidR="00B62AA1" w:rsidRPr="00D82494" w:rsidRDefault="00B62AA1" w:rsidP="0062785A">
            <w:pPr>
              <w:tabs>
                <w:tab w:val="left" w:pos="5760"/>
              </w:tabs>
              <w:ind w:left="7" w:right="-180"/>
              <w:rPr>
                <w:sz w:val="20"/>
                <w:szCs w:val="20"/>
              </w:rPr>
            </w:pPr>
            <w:r w:rsidRPr="00D82494">
              <w:rPr>
                <w:sz w:val="20"/>
                <w:szCs w:val="20"/>
              </w:rPr>
              <w:t>Must choose</w:t>
            </w:r>
            <w:r w:rsidR="00A53673" w:rsidRPr="00D82494">
              <w:rPr>
                <w:sz w:val="20"/>
                <w:szCs w:val="20"/>
              </w:rPr>
              <w:t xml:space="preserve"> section taught by BCTC</w:t>
            </w:r>
          </w:p>
        </w:tc>
      </w:tr>
      <w:tr w:rsidR="00B62AA1" w:rsidRPr="00E33456" w14:paraId="0BA5DC5B" w14:textId="77777777" w:rsidTr="007A73CC">
        <w:tc>
          <w:tcPr>
            <w:tcW w:w="4464" w:type="dxa"/>
            <w:vAlign w:val="center"/>
          </w:tcPr>
          <w:p w14:paraId="0BA5DC56" w14:textId="714E0EB1" w:rsidR="00B62AA1" w:rsidRPr="0062785A" w:rsidRDefault="00B62AA1" w:rsidP="0062785A">
            <w:r w:rsidRPr="0062785A">
              <w:t xml:space="preserve">Heritage or </w:t>
            </w:r>
            <w:hyperlink r:id="rId14" w:history="1">
              <w:r w:rsidRPr="0062785A">
                <w:t>Humanities</w:t>
              </w:r>
            </w:hyperlink>
            <w:r w:rsidRPr="0062785A">
              <w:t xml:space="preserve"> course</w:t>
            </w:r>
          </w:p>
        </w:tc>
        <w:tc>
          <w:tcPr>
            <w:tcW w:w="864" w:type="dxa"/>
          </w:tcPr>
          <w:p w14:paraId="0BA5DC57" w14:textId="77777777" w:rsidR="00B62AA1" w:rsidRPr="00E33456" w:rsidRDefault="00B62AA1" w:rsidP="00DD0A2D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0BA5DC58" w14:textId="77777777" w:rsidR="00B62AA1" w:rsidRPr="00E33456" w:rsidRDefault="00B62AA1" w:rsidP="00DD0A2D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0BA5DC59" w14:textId="77777777" w:rsidR="00B62AA1" w:rsidRPr="00E33456" w:rsidRDefault="00B62AA1" w:rsidP="00DD0A2D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2016" w:type="dxa"/>
          </w:tcPr>
          <w:p w14:paraId="5C7C0FAE" w14:textId="77777777" w:rsidR="00B62AA1" w:rsidRPr="00E33456" w:rsidRDefault="00B62AA1" w:rsidP="00DD0A2D">
            <w:pPr>
              <w:tabs>
                <w:tab w:val="left" w:pos="5760"/>
              </w:tabs>
              <w:rPr>
                <w:sz w:val="20"/>
                <w:szCs w:val="20"/>
              </w:rPr>
            </w:pPr>
          </w:p>
        </w:tc>
        <w:tc>
          <w:tcPr>
            <w:tcW w:w="2016" w:type="dxa"/>
          </w:tcPr>
          <w:p w14:paraId="0BA5DC5A" w14:textId="11469984" w:rsidR="00B62AA1" w:rsidRPr="00E33456" w:rsidRDefault="00B62AA1" w:rsidP="00DD0A2D">
            <w:pPr>
              <w:tabs>
                <w:tab w:val="left" w:pos="5760"/>
              </w:tabs>
              <w:rPr>
                <w:sz w:val="20"/>
                <w:szCs w:val="20"/>
              </w:rPr>
            </w:pPr>
          </w:p>
        </w:tc>
      </w:tr>
      <w:tr w:rsidR="00B62AA1" w:rsidRPr="00E33456" w14:paraId="0BA5DC61" w14:textId="77777777" w:rsidTr="007A73CC">
        <w:tc>
          <w:tcPr>
            <w:tcW w:w="4464" w:type="dxa"/>
            <w:vAlign w:val="center"/>
          </w:tcPr>
          <w:p w14:paraId="0BA5DC5C" w14:textId="5A96826D" w:rsidR="00B62AA1" w:rsidRPr="0062785A" w:rsidRDefault="00B62AA1" w:rsidP="0062785A">
            <w:r w:rsidRPr="0062785A">
              <w:t>Elective course</w:t>
            </w:r>
          </w:p>
        </w:tc>
        <w:tc>
          <w:tcPr>
            <w:tcW w:w="864" w:type="dxa"/>
          </w:tcPr>
          <w:p w14:paraId="0BA5DC5D" w14:textId="77777777" w:rsidR="00B62AA1" w:rsidRPr="00E33456" w:rsidRDefault="00B62AA1" w:rsidP="00DD0A2D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0BA5DC5E" w14:textId="77777777" w:rsidR="00B62AA1" w:rsidRPr="00E33456" w:rsidRDefault="00B62AA1" w:rsidP="00DD0A2D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0BA5DC5F" w14:textId="77777777" w:rsidR="00B62AA1" w:rsidRPr="00E33456" w:rsidRDefault="00B62AA1" w:rsidP="00DD0A2D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2016" w:type="dxa"/>
          </w:tcPr>
          <w:p w14:paraId="53201807" w14:textId="77777777" w:rsidR="00B62AA1" w:rsidRPr="00E33456" w:rsidRDefault="00B62AA1" w:rsidP="00DD0A2D">
            <w:pPr>
              <w:tabs>
                <w:tab w:val="left" w:pos="5760"/>
              </w:tabs>
              <w:rPr>
                <w:sz w:val="20"/>
                <w:szCs w:val="20"/>
              </w:rPr>
            </w:pPr>
          </w:p>
        </w:tc>
        <w:tc>
          <w:tcPr>
            <w:tcW w:w="2016" w:type="dxa"/>
          </w:tcPr>
          <w:p w14:paraId="0BA5DC60" w14:textId="0A7F5D04" w:rsidR="00B62AA1" w:rsidRPr="00E33456" w:rsidRDefault="00B62AA1" w:rsidP="00DD0A2D">
            <w:pPr>
              <w:tabs>
                <w:tab w:val="left" w:pos="5760"/>
              </w:tabs>
              <w:rPr>
                <w:sz w:val="20"/>
                <w:szCs w:val="20"/>
              </w:rPr>
            </w:pPr>
          </w:p>
        </w:tc>
      </w:tr>
      <w:tr w:rsidR="00B62AA1" w:rsidRPr="00E33456" w14:paraId="0BA5DC67" w14:textId="77777777" w:rsidTr="007A73CC">
        <w:tc>
          <w:tcPr>
            <w:tcW w:w="4464" w:type="dxa"/>
            <w:vAlign w:val="center"/>
          </w:tcPr>
          <w:p w14:paraId="0BA5DC62" w14:textId="5B167F9D" w:rsidR="00B62AA1" w:rsidRPr="0062785A" w:rsidRDefault="00B62AA1" w:rsidP="0062785A">
            <w:r w:rsidRPr="0062785A">
              <w:t>Elective course</w:t>
            </w:r>
          </w:p>
        </w:tc>
        <w:tc>
          <w:tcPr>
            <w:tcW w:w="864" w:type="dxa"/>
          </w:tcPr>
          <w:p w14:paraId="0BA5DC63" w14:textId="77777777" w:rsidR="00B62AA1" w:rsidRPr="00E33456" w:rsidRDefault="00B62AA1" w:rsidP="00DD0A2D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0BA5DC64" w14:textId="77777777" w:rsidR="00B62AA1" w:rsidRPr="00E33456" w:rsidRDefault="00B62AA1" w:rsidP="00DD0A2D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0BA5DC65" w14:textId="77777777" w:rsidR="00B62AA1" w:rsidRPr="00E33456" w:rsidRDefault="00B62AA1" w:rsidP="00DD0A2D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2016" w:type="dxa"/>
            <w:tcBorders>
              <w:bottom w:val="single" w:sz="4" w:space="0" w:color="auto"/>
            </w:tcBorders>
          </w:tcPr>
          <w:p w14:paraId="62F27500" w14:textId="77777777" w:rsidR="00B62AA1" w:rsidRPr="00E33456" w:rsidRDefault="00B62AA1" w:rsidP="00DD0A2D">
            <w:pPr>
              <w:tabs>
                <w:tab w:val="left" w:pos="5760"/>
              </w:tabs>
              <w:rPr>
                <w:sz w:val="20"/>
                <w:szCs w:val="20"/>
              </w:rPr>
            </w:pPr>
          </w:p>
        </w:tc>
        <w:tc>
          <w:tcPr>
            <w:tcW w:w="2016" w:type="dxa"/>
            <w:tcBorders>
              <w:bottom w:val="single" w:sz="4" w:space="0" w:color="auto"/>
            </w:tcBorders>
          </w:tcPr>
          <w:p w14:paraId="0BA5DC66" w14:textId="2454C411" w:rsidR="00B62AA1" w:rsidRPr="00E33456" w:rsidRDefault="00B62AA1" w:rsidP="00DD0A2D">
            <w:pPr>
              <w:tabs>
                <w:tab w:val="left" w:pos="5760"/>
              </w:tabs>
              <w:rPr>
                <w:sz w:val="20"/>
                <w:szCs w:val="20"/>
              </w:rPr>
            </w:pPr>
          </w:p>
        </w:tc>
      </w:tr>
      <w:tr w:rsidR="00DD0A2D" w:rsidRPr="00756D7D" w14:paraId="0BA5DC6D" w14:textId="77777777" w:rsidTr="007A73CC">
        <w:trPr>
          <w:gridAfter w:val="1"/>
          <w:wAfter w:w="2016" w:type="dxa"/>
        </w:trPr>
        <w:tc>
          <w:tcPr>
            <w:tcW w:w="4464" w:type="dxa"/>
            <w:shd w:val="clear" w:color="auto" w:fill="D0CECE" w:themeFill="background2" w:themeFillShade="E6"/>
          </w:tcPr>
          <w:p w14:paraId="0BA5DC68" w14:textId="77777777" w:rsidR="00DD0A2D" w:rsidRPr="00756D7D" w:rsidRDefault="00DD0A2D" w:rsidP="00DD0A2D">
            <w:pPr>
              <w:tabs>
                <w:tab w:val="left" w:pos="5760"/>
              </w:tabs>
              <w:jc w:val="center"/>
              <w:rPr>
                <w:b/>
              </w:rPr>
            </w:pPr>
            <w:r w:rsidRPr="00756D7D">
              <w:rPr>
                <w:b/>
              </w:rPr>
              <w:t>Total Semester Credit Hours</w:t>
            </w:r>
          </w:p>
        </w:tc>
        <w:tc>
          <w:tcPr>
            <w:tcW w:w="864" w:type="dxa"/>
            <w:shd w:val="clear" w:color="auto" w:fill="D0CECE" w:themeFill="background2" w:themeFillShade="E6"/>
          </w:tcPr>
          <w:p w14:paraId="0BA5DC69" w14:textId="77777777" w:rsidR="00DD0A2D" w:rsidRPr="00756D7D" w:rsidRDefault="002E0E9B" w:rsidP="00DD0A2D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15</w:t>
            </w:r>
          </w:p>
        </w:tc>
        <w:tc>
          <w:tcPr>
            <w:tcW w:w="720" w:type="dxa"/>
            <w:tcBorders>
              <w:top w:val="single" w:sz="4" w:space="0" w:color="auto"/>
              <w:bottom w:val="nil"/>
              <w:right w:val="nil"/>
            </w:tcBorders>
          </w:tcPr>
          <w:p w14:paraId="0BA5DC6A" w14:textId="77777777" w:rsidR="00DD0A2D" w:rsidRPr="00756D7D" w:rsidRDefault="00DD0A2D" w:rsidP="00DD0A2D">
            <w:pPr>
              <w:tabs>
                <w:tab w:val="left" w:pos="5760"/>
              </w:tabs>
              <w:jc w:val="center"/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A5DC6B" w14:textId="77777777" w:rsidR="00DD0A2D" w:rsidRPr="00756D7D" w:rsidRDefault="00DD0A2D" w:rsidP="00DD0A2D">
            <w:pPr>
              <w:tabs>
                <w:tab w:val="left" w:pos="5760"/>
              </w:tabs>
              <w:jc w:val="center"/>
            </w:pP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A5DC6C" w14:textId="77777777" w:rsidR="00DD0A2D" w:rsidRPr="00756D7D" w:rsidRDefault="00DD0A2D" w:rsidP="00DD0A2D">
            <w:pPr>
              <w:tabs>
                <w:tab w:val="left" w:pos="5760"/>
              </w:tabs>
            </w:pPr>
          </w:p>
        </w:tc>
      </w:tr>
      <w:tr w:rsidR="003A0273" w14:paraId="3B25C325" w14:textId="77777777" w:rsidTr="004364E0">
        <w:trPr>
          <w:gridAfter w:val="1"/>
          <w:wAfter w:w="2016" w:type="dxa"/>
        </w:trPr>
        <w:tc>
          <w:tcPr>
            <w:tcW w:w="4464" w:type="dxa"/>
            <w:shd w:val="clear" w:color="auto" w:fill="D0CECE" w:themeFill="background2" w:themeFillShade="E6"/>
            <w:hideMark/>
          </w:tcPr>
          <w:p w14:paraId="6B9E3A66" w14:textId="718B633D" w:rsidR="003A0273" w:rsidRDefault="004364E0">
            <w:pPr>
              <w:tabs>
                <w:tab w:val="left" w:pos="5760"/>
              </w:tabs>
              <w:jc w:val="right"/>
              <w:rPr>
                <w:b/>
              </w:rPr>
            </w:pPr>
            <w:r>
              <w:rPr>
                <w:b/>
              </w:rPr>
              <w:t>Total Degree Credit</w:t>
            </w:r>
            <w:r w:rsidR="003A0273">
              <w:rPr>
                <w:b/>
              </w:rPr>
              <w:t xml:space="preserve"> Hours</w:t>
            </w:r>
          </w:p>
        </w:tc>
        <w:tc>
          <w:tcPr>
            <w:tcW w:w="864" w:type="dxa"/>
            <w:tcBorders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303343BB" w14:textId="092A9915" w:rsidR="003A0273" w:rsidRDefault="003A0273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60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9BA38DF" w14:textId="77777777" w:rsidR="003A0273" w:rsidRDefault="003A0273">
            <w:pPr>
              <w:tabs>
                <w:tab w:val="left" w:pos="5760"/>
              </w:tabs>
              <w:jc w:val="center"/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382497FB" w14:textId="77777777" w:rsidR="003A0273" w:rsidRDefault="003A0273">
            <w:pPr>
              <w:tabs>
                <w:tab w:val="left" w:pos="5760"/>
              </w:tabs>
              <w:jc w:val="center"/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6EE75145" w14:textId="77777777" w:rsidR="003A0273" w:rsidRDefault="003A0273">
            <w:pPr>
              <w:tabs>
                <w:tab w:val="left" w:pos="5760"/>
              </w:tabs>
            </w:pPr>
          </w:p>
        </w:tc>
      </w:tr>
    </w:tbl>
    <w:p w14:paraId="6871B363" w14:textId="77777777" w:rsidR="00542FFB" w:rsidRPr="0062785A" w:rsidRDefault="00542FFB" w:rsidP="00542FFB">
      <w:pPr>
        <w:jc w:val="center"/>
        <w:rPr>
          <w:b/>
          <w:i/>
          <w:sz w:val="20"/>
          <w:szCs w:val="20"/>
        </w:rPr>
      </w:pPr>
    </w:p>
    <w:tbl>
      <w:tblPr>
        <w:tblStyle w:val="TableGrid"/>
        <w:tblpPr w:leftFromText="180" w:rightFromText="180" w:vertAnchor="text" w:horzAnchor="page" w:tblpX="3697" w:tblpY="-2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48"/>
      </w:tblGrid>
      <w:tr w:rsidR="0062785A" w:rsidRPr="0062785A" w14:paraId="62787C4B" w14:textId="77777777" w:rsidTr="00D23DD7">
        <w:trPr>
          <w:trHeight w:val="288"/>
        </w:trPr>
        <w:tc>
          <w:tcPr>
            <w:tcW w:w="7848" w:type="dxa"/>
          </w:tcPr>
          <w:p w14:paraId="6CFBBC45" w14:textId="23FD7374" w:rsidR="00542FFB" w:rsidRPr="0062785A" w:rsidRDefault="004364E0" w:rsidP="00D23DD7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5760"/>
              </w:tabs>
              <w:spacing w:after="240"/>
              <w:ind w:left="522" w:hanging="540"/>
              <w:rPr>
                <w:b/>
              </w:rPr>
            </w:pPr>
            <w:r>
              <w:rPr>
                <w:b/>
              </w:rPr>
              <w:lastRenderedPageBreak/>
              <w:t>25% or more of Total Degree</w:t>
            </w:r>
            <w:r w:rsidR="00542FFB" w:rsidRPr="0062785A">
              <w:rPr>
                <w:b/>
              </w:rPr>
              <w:t xml:space="preserve"> Credit Hours must be earned at BCTC</w:t>
            </w:r>
          </w:p>
          <w:p w14:paraId="1072A512" w14:textId="77777777" w:rsidR="00542FFB" w:rsidRPr="0062785A" w:rsidRDefault="00542FFB" w:rsidP="00D23DD7">
            <w:pPr>
              <w:pStyle w:val="ListParagraph"/>
              <w:tabs>
                <w:tab w:val="left" w:pos="2880"/>
                <w:tab w:val="left" w:pos="5760"/>
              </w:tabs>
              <w:spacing w:after="240"/>
              <w:ind w:left="522"/>
              <w:rPr>
                <w:b/>
                <w:sz w:val="8"/>
                <w:szCs w:val="8"/>
              </w:rPr>
            </w:pPr>
          </w:p>
          <w:p w14:paraId="19335CB6" w14:textId="77777777" w:rsidR="00542FFB" w:rsidRPr="0062785A" w:rsidRDefault="00542FFB" w:rsidP="00D23DD7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5760"/>
              </w:tabs>
              <w:ind w:left="533" w:hanging="547"/>
              <w:contextualSpacing w:val="0"/>
              <w:rPr>
                <w:b/>
              </w:rPr>
            </w:pPr>
            <w:r w:rsidRPr="0062785A">
              <w:rPr>
                <w:b/>
              </w:rPr>
              <w:t>Cumulative GPA must be 2.0 or higher</w:t>
            </w:r>
          </w:p>
        </w:tc>
      </w:tr>
    </w:tbl>
    <w:p w14:paraId="434542B4" w14:textId="77777777" w:rsidR="00542FFB" w:rsidRPr="0062785A" w:rsidRDefault="00542FFB" w:rsidP="00542FFB">
      <w:pPr>
        <w:tabs>
          <w:tab w:val="left" w:pos="2880"/>
          <w:tab w:val="left" w:pos="5760"/>
        </w:tabs>
        <w:rPr>
          <w:b/>
        </w:rPr>
      </w:pPr>
      <w:r w:rsidRPr="0062785A">
        <w:rPr>
          <w:b/>
        </w:rPr>
        <w:t>Graduation Requirements:</w:t>
      </w:r>
    </w:p>
    <w:p w14:paraId="531CDE16" w14:textId="77777777" w:rsidR="00542FFB" w:rsidRPr="0062785A" w:rsidRDefault="00542FFB" w:rsidP="00542FFB">
      <w:pPr>
        <w:tabs>
          <w:tab w:val="left" w:pos="2880"/>
          <w:tab w:val="left" w:pos="5760"/>
        </w:tabs>
        <w:rPr>
          <w:b/>
          <w:sz w:val="16"/>
          <w:szCs w:val="16"/>
        </w:rPr>
      </w:pPr>
    </w:p>
    <w:p w14:paraId="1580E503" w14:textId="77777777" w:rsidR="00542FFB" w:rsidRPr="0062785A" w:rsidRDefault="00542FFB" w:rsidP="00542FFB">
      <w:pPr>
        <w:tabs>
          <w:tab w:val="left" w:pos="4320"/>
        </w:tabs>
        <w:rPr>
          <w:b/>
          <w:sz w:val="20"/>
          <w:szCs w:val="20"/>
        </w:rPr>
      </w:pPr>
    </w:p>
    <w:p w14:paraId="7285C01C" w14:textId="77777777" w:rsidR="00542FFB" w:rsidRPr="0062785A" w:rsidRDefault="00542FFB" w:rsidP="00542FFB">
      <w:pPr>
        <w:tabs>
          <w:tab w:val="left" w:pos="1440"/>
          <w:tab w:val="left" w:pos="5040"/>
          <w:tab w:val="left" w:pos="5580"/>
          <w:tab w:val="left" w:pos="7200"/>
        </w:tabs>
        <w:rPr>
          <w:b/>
        </w:rPr>
      </w:pPr>
      <w:r w:rsidRPr="0062785A">
        <w:rPr>
          <w:b/>
        </w:rPr>
        <w:t>Advisor Name</w:t>
      </w:r>
      <w:r w:rsidRPr="0062785A">
        <w:rPr>
          <w:b/>
        </w:rPr>
        <w:tab/>
        <w:t>__________________________________</w:t>
      </w:r>
      <w:r w:rsidRPr="0062785A">
        <w:rPr>
          <w:b/>
        </w:rPr>
        <w:tab/>
        <w:t>Advisor Contact ________________________________</w:t>
      </w:r>
    </w:p>
    <w:p w14:paraId="461B5D09" w14:textId="2ED1431E" w:rsidR="00E33456" w:rsidRPr="0062785A" w:rsidRDefault="00E33456" w:rsidP="00B62AA1">
      <w:pPr>
        <w:rPr>
          <w:b/>
          <w:sz w:val="8"/>
          <w:szCs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41B9D" w14:paraId="5C9E27B5" w14:textId="77777777" w:rsidTr="00241B9D">
        <w:tc>
          <w:tcPr>
            <w:tcW w:w="10790" w:type="dxa"/>
            <w:shd w:val="clear" w:color="auto" w:fill="D0CECE" w:themeFill="background2" w:themeFillShade="E6"/>
            <w:vAlign w:val="center"/>
          </w:tcPr>
          <w:p w14:paraId="42B609AE" w14:textId="51F221DF" w:rsidR="00241B9D" w:rsidRDefault="00241B9D" w:rsidP="00241B9D">
            <w:pPr>
              <w:jc w:val="center"/>
              <w:rPr>
                <w:b/>
              </w:rPr>
            </w:pPr>
            <w:r>
              <w:rPr>
                <w:b/>
              </w:rPr>
              <w:t>Additional Information</w:t>
            </w:r>
          </w:p>
        </w:tc>
      </w:tr>
      <w:tr w:rsidR="00241B9D" w14:paraId="7FBB5D2A" w14:textId="77777777" w:rsidTr="00241B9D">
        <w:tc>
          <w:tcPr>
            <w:tcW w:w="10790" w:type="dxa"/>
          </w:tcPr>
          <w:p w14:paraId="58884558" w14:textId="40684324" w:rsidR="00241B9D" w:rsidRPr="007A7940" w:rsidRDefault="0062785A" w:rsidP="00241B9D">
            <w:pPr>
              <w:pStyle w:val="PlainText"/>
              <w:rPr>
                <w:sz w:val="20"/>
                <w:szCs w:val="20"/>
              </w:rPr>
            </w:pPr>
            <w:r w:rsidRPr="007A7940">
              <w:rPr>
                <w:sz w:val="20"/>
                <w:szCs w:val="20"/>
              </w:rPr>
              <w:t>For all HMS courses, students should choose</w:t>
            </w:r>
            <w:r w:rsidR="00241B9D" w:rsidRPr="007A7940">
              <w:rPr>
                <w:sz w:val="20"/>
                <w:szCs w:val="20"/>
              </w:rPr>
              <w:t xml:space="preserve"> sections</w:t>
            </w:r>
            <w:r w:rsidRPr="007A7940">
              <w:rPr>
                <w:sz w:val="20"/>
                <w:szCs w:val="20"/>
              </w:rPr>
              <w:t xml:space="preserve"> taught</w:t>
            </w:r>
            <w:r w:rsidR="00241B9D" w:rsidRPr="007A7940">
              <w:rPr>
                <w:sz w:val="20"/>
                <w:szCs w:val="20"/>
              </w:rPr>
              <w:t xml:space="preserve"> through BCTC to </w:t>
            </w:r>
            <w:r w:rsidRPr="007A7940">
              <w:rPr>
                <w:sz w:val="20"/>
                <w:szCs w:val="20"/>
              </w:rPr>
              <w:t>prepare for internship.  HMS 248/25</w:t>
            </w:r>
            <w:r w:rsidR="00262554">
              <w:rPr>
                <w:sz w:val="20"/>
                <w:szCs w:val="20"/>
              </w:rPr>
              <w:t>1</w:t>
            </w:r>
            <w:r w:rsidR="00241B9D" w:rsidRPr="007A7940">
              <w:rPr>
                <w:sz w:val="20"/>
                <w:szCs w:val="20"/>
              </w:rPr>
              <w:t xml:space="preserve"> must be a section taught through BCTC.</w:t>
            </w:r>
          </w:p>
          <w:p w14:paraId="7ED92D9C" w14:textId="77777777" w:rsidR="00241B9D" w:rsidRPr="007A7940" w:rsidRDefault="00241B9D" w:rsidP="00241B9D">
            <w:pPr>
              <w:pStyle w:val="PlainText"/>
              <w:rPr>
                <w:sz w:val="20"/>
                <w:szCs w:val="20"/>
              </w:rPr>
            </w:pPr>
          </w:p>
          <w:p w14:paraId="6CB7C868" w14:textId="4CB360DC" w:rsidR="00241B9D" w:rsidRPr="007A7940" w:rsidRDefault="00241B9D" w:rsidP="00241B9D">
            <w:pPr>
              <w:pStyle w:val="PlainText"/>
              <w:rPr>
                <w:sz w:val="20"/>
                <w:szCs w:val="20"/>
                <w:highlight w:val="yellow"/>
              </w:rPr>
            </w:pPr>
            <w:r w:rsidRPr="007A7940">
              <w:rPr>
                <w:sz w:val="20"/>
                <w:szCs w:val="20"/>
              </w:rPr>
              <w:t>Students must earn a C or better in all Core (HMS 101, HMS 102, HMS 103, HMS 104 and HMS</w:t>
            </w:r>
            <w:r w:rsidR="0062785A" w:rsidRPr="007A7940">
              <w:rPr>
                <w:sz w:val="20"/>
                <w:szCs w:val="20"/>
              </w:rPr>
              <w:t xml:space="preserve"> 248/</w:t>
            </w:r>
            <w:r w:rsidRPr="007A7940">
              <w:rPr>
                <w:sz w:val="20"/>
                <w:szCs w:val="20"/>
              </w:rPr>
              <w:t>25</w:t>
            </w:r>
            <w:r w:rsidR="00262554">
              <w:rPr>
                <w:sz w:val="20"/>
                <w:szCs w:val="20"/>
              </w:rPr>
              <w:t>1</w:t>
            </w:r>
            <w:r w:rsidRPr="007A7940">
              <w:rPr>
                <w:sz w:val="20"/>
                <w:szCs w:val="20"/>
              </w:rPr>
              <w:t xml:space="preserve">) and </w:t>
            </w:r>
            <w:r w:rsidR="00262554">
              <w:rPr>
                <w:sz w:val="20"/>
                <w:szCs w:val="20"/>
              </w:rPr>
              <w:t>T</w:t>
            </w:r>
            <w:r w:rsidRPr="007A7940">
              <w:rPr>
                <w:sz w:val="20"/>
                <w:szCs w:val="20"/>
              </w:rPr>
              <w:t>echnical Courses.</w:t>
            </w:r>
          </w:p>
          <w:p w14:paraId="718DE5B2" w14:textId="77777777" w:rsidR="0062785A" w:rsidRPr="007A7940" w:rsidRDefault="0062785A" w:rsidP="00241B9D">
            <w:pPr>
              <w:pStyle w:val="PlainText"/>
              <w:rPr>
                <w:sz w:val="20"/>
                <w:szCs w:val="20"/>
              </w:rPr>
            </w:pPr>
          </w:p>
          <w:p w14:paraId="6BB1BFE5" w14:textId="0ECA94AB" w:rsidR="0062785A" w:rsidRPr="007A7940" w:rsidRDefault="0062785A" w:rsidP="00241B9D">
            <w:pPr>
              <w:pStyle w:val="PlainText"/>
              <w:rPr>
                <w:sz w:val="20"/>
                <w:szCs w:val="20"/>
              </w:rPr>
            </w:pPr>
            <w:r w:rsidRPr="007A7940">
              <w:rPr>
                <w:sz w:val="20"/>
                <w:szCs w:val="20"/>
              </w:rPr>
              <w:t>Students wishing to continue their education at a four</w:t>
            </w:r>
            <w:r w:rsidR="00262554">
              <w:rPr>
                <w:sz w:val="20"/>
                <w:szCs w:val="20"/>
              </w:rPr>
              <w:t>-</w:t>
            </w:r>
            <w:r w:rsidRPr="007A7940">
              <w:rPr>
                <w:sz w:val="20"/>
                <w:szCs w:val="20"/>
              </w:rPr>
              <w:t xml:space="preserve">year institution should plan their coursework accordingly.  </w:t>
            </w:r>
          </w:p>
          <w:p w14:paraId="6817354E" w14:textId="50E6FD09" w:rsidR="0062785A" w:rsidRPr="007A7940" w:rsidRDefault="0062785A" w:rsidP="007A7940">
            <w:pPr>
              <w:pStyle w:val="PlainTex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7A7940">
              <w:rPr>
                <w:sz w:val="20"/>
                <w:szCs w:val="20"/>
              </w:rPr>
              <w:t xml:space="preserve">The Quantitative Reasoning course should </w:t>
            </w:r>
            <w:r w:rsidR="00262554">
              <w:rPr>
                <w:sz w:val="20"/>
                <w:szCs w:val="20"/>
              </w:rPr>
              <w:t xml:space="preserve">typically </w:t>
            </w:r>
            <w:r w:rsidRPr="007A7940">
              <w:rPr>
                <w:sz w:val="20"/>
                <w:szCs w:val="20"/>
              </w:rPr>
              <w:t>be MA 111</w:t>
            </w:r>
            <w:r w:rsidR="00262554">
              <w:rPr>
                <w:sz w:val="20"/>
                <w:szCs w:val="20"/>
              </w:rPr>
              <w:t>,</w:t>
            </w:r>
            <w:r w:rsidRPr="007A7940">
              <w:rPr>
                <w:sz w:val="20"/>
                <w:szCs w:val="20"/>
              </w:rPr>
              <w:t xml:space="preserve"> or MAT 150</w:t>
            </w:r>
            <w:r w:rsidR="00262554">
              <w:rPr>
                <w:sz w:val="20"/>
                <w:szCs w:val="20"/>
              </w:rPr>
              <w:t>,</w:t>
            </w:r>
            <w:r w:rsidRPr="007A7940">
              <w:rPr>
                <w:sz w:val="20"/>
                <w:szCs w:val="20"/>
              </w:rPr>
              <w:t xml:space="preserve"> or higher</w:t>
            </w:r>
            <w:r w:rsidR="00262554">
              <w:rPr>
                <w:sz w:val="20"/>
                <w:szCs w:val="20"/>
              </w:rPr>
              <w:t>.  S</w:t>
            </w:r>
            <w:r w:rsidRPr="007A7940">
              <w:rPr>
                <w:sz w:val="20"/>
                <w:szCs w:val="20"/>
              </w:rPr>
              <w:t>tudents should check with their advisor to ascertain the math requirement for the bachelor’s degree.</w:t>
            </w:r>
          </w:p>
          <w:p w14:paraId="14AF45F9" w14:textId="537FDDC9" w:rsidR="0062785A" w:rsidRPr="007A7940" w:rsidRDefault="0062785A" w:rsidP="007A7940">
            <w:pPr>
              <w:pStyle w:val="PlainTex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7A7940">
              <w:rPr>
                <w:sz w:val="20"/>
                <w:szCs w:val="20"/>
              </w:rPr>
              <w:t xml:space="preserve">Elective courses should </w:t>
            </w:r>
            <w:r w:rsidR="007A7940" w:rsidRPr="007A7940">
              <w:rPr>
                <w:sz w:val="20"/>
                <w:szCs w:val="20"/>
              </w:rPr>
              <w:t>be approved by the advisor to satisfy requirements for the bachelor’s degree.</w:t>
            </w:r>
          </w:p>
          <w:p w14:paraId="3A66403E" w14:textId="7C531E8D" w:rsidR="00241B9D" w:rsidRDefault="00241B9D" w:rsidP="0062785A">
            <w:pPr>
              <w:pStyle w:val="PlainText"/>
              <w:rPr>
                <w:b/>
              </w:rPr>
            </w:pPr>
            <w:r w:rsidRPr="007A7940">
              <w:rPr>
                <w:sz w:val="20"/>
                <w:szCs w:val="20"/>
              </w:rPr>
              <w:t xml:space="preserve"> </w:t>
            </w:r>
          </w:p>
        </w:tc>
      </w:tr>
    </w:tbl>
    <w:p w14:paraId="0381F0FB" w14:textId="77777777" w:rsidR="00241B9D" w:rsidRDefault="00241B9D"/>
    <w:tbl>
      <w:tblPr>
        <w:tblStyle w:val="TableGrid"/>
        <w:tblW w:w="10800" w:type="dxa"/>
        <w:tblLook w:val="04A0" w:firstRow="1" w:lastRow="0" w:firstColumn="1" w:lastColumn="0" w:noHBand="0" w:noVBand="1"/>
      </w:tblPr>
      <w:tblGrid>
        <w:gridCol w:w="6192"/>
        <w:gridCol w:w="864"/>
        <w:gridCol w:w="3744"/>
      </w:tblGrid>
      <w:tr w:rsidR="00241B9D" w14:paraId="6E488DE7" w14:textId="77777777" w:rsidTr="00BD455F">
        <w:tc>
          <w:tcPr>
            <w:tcW w:w="10800" w:type="dxa"/>
            <w:gridSpan w:val="3"/>
            <w:shd w:val="clear" w:color="auto" w:fill="D0CECE" w:themeFill="background2" w:themeFillShade="E6"/>
            <w:vAlign w:val="center"/>
          </w:tcPr>
          <w:p w14:paraId="704DA890" w14:textId="0C778799" w:rsidR="00241B9D" w:rsidRDefault="00241B9D" w:rsidP="00241B9D">
            <w:pPr>
              <w:jc w:val="center"/>
              <w:rPr>
                <w:b/>
              </w:rPr>
            </w:pPr>
            <w:r>
              <w:rPr>
                <w:b/>
              </w:rPr>
              <w:t>Human Services Technical Courses</w:t>
            </w:r>
          </w:p>
        </w:tc>
      </w:tr>
      <w:tr w:rsidR="00241B9D" w14:paraId="633E3BE9" w14:textId="77777777" w:rsidTr="00BD455F">
        <w:trPr>
          <w:trHeight w:val="276"/>
        </w:trPr>
        <w:tc>
          <w:tcPr>
            <w:tcW w:w="6192" w:type="dxa"/>
            <w:shd w:val="clear" w:color="auto" w:fill="E7E6E6" w:themeFill="background2"/>
            <w:vAlign w:val="center"/>
          </w:tcPr>
          <w:p w14:paraId="0D5B0723" w14:textId="336BA61A" w:rsidR="00241B9D" w:rsidRDefault="00241B9D" w:rsidP="00241B9D">
            <w:pPr>
              <w:jc w:val="center"/>
              <w:rPr>
                <w:b/>
              </w:rPr>
            </w:pPr>
            <w:r>
              <w:rPr>
                <w:b/>
              </w:rPr>
              <w:t>Course</w:t>
            </w:r>
          </w:p>
        </w:tc>
        <w:tc>
          <w:tcPr>
            <w:tcW w:w="864" w:type="dxa"/>
            <w:shd w:val="clear" w:color="auto" w:fill="E7E6E6" w:themeFill="background2"/>
            <w:vAlign w:val="center"/>
          </w:tcPr>
          <w:p w14:paraId="782D78D8" w14:textId="43D00771" w:rsidR="00241B9D" w:rsidRDefault="00241B9D" w:rsidP="00BD455F">
            <w:pPr>
              <w:ind w:right="-85"/>
              <w:jc w:val="center"/>
              <w:rPr>
                <w:b/>
              </w:rPr>
            </w:pPr>
            <w:r>
              <w:rPr>
                <w:b/>
              </w:rPr>
              <w:t>Cr. Hrs.</w:t>
            </w:r>
          </w:p>
        </w:tc>
        <w:tc>
          <w:tcPr>
            <w:tcW w:w="3744" w:type="dxa"/>
            <w:shd w:val="clear" w:color="auto" w:fill="E7E6E6" w:themeFill="background2"/>
            <w:vAlign w:val="center"/>
          </w:tcPr>
          <w:p w14:paraId="7078BED7" w14:textId="1EBA4548" w:rsidR="00241B9D" w:rsidRDefault="00241B9D" w:rsidP="00241B9D">
            <w:pPr>
              <w:jc w:val="center"/>
              <w:rPr>
                <w:b/>
              </w:rPr>
            </w:pPr>
            <w:r>
              <w:rPr>
                <w:b/>
              </w:rPr>
              <w:t>Prerequisites</w:t>
            </w:r>
          </w:p>
        </w:tc>
      </w:tr>
      <w:tr w:rsidR="00241B9D" w14:paraId="24097BB6" w14:textId="77777777" w:rsidTr="00BD455F">
        <w:trPr>
          <w:trHeight w:val="216"/>
        </w:trPr>
        <w:tc>
          <w:tcPr>
            <w:tcW w:w="6192" w:type="dxa"/>
          </w:tcPr>
          <w:p w14:paraId="79A0ED01" w14:textId="22714151" w:rsidR="00241B9D" w:rsidRPr="007A7940" w:rsidRDefault="00241B9D" w:rsidP="00B62AA1">
            <w:pPr>
              <w:rPr>
                <w:rFonts w:eastAsia="Calibri" w:cs="Times New Roman"/>
                <w:sz w:val="20"/>
                <w:szCs w:val="20"/>
              </w:rPr>
            </w:pPr>
            <w:r w:rsidRPr="007A7940">
              <w:rPr>
                <w:rFonts w:eastAsia="Calibri" w:cs="Times New Roman"/>
                <w:sz w:val="20"/>
                <w:szCs w:val="20"/>
              </w:rPr>
              <w:t xml:space="preserve">CRJ </w:t>
            </w:r>
            <w:r w:rsidR="00422482" w:rsidRPr="007A7940">
              <w:rPr>
                <w:rFonts w:eastAsia="Calibri" w:cs="Times New Roman"/>
                <w:sz w:val="20"/>
                <w:szCs w:val="20"/>
              </w:rPr>
              <w:t>100</w:t>
            </w:r>
            <w:r w:rsidRPr="007A7940">
              <w:rPr>
                <w:rFonts w:eastAsia="Calibri" w:cs="Times New Roman"/>
                <w:sz w:val="20"/>
                <w:szCs w:val="20"/>
              </w:rPr>
              <w:t xml:space="preserve"> Introduction to Criminal Justice</w:t>
            </w:r>
          </w:p>
        </w:tc>
        <w:tc>
          <w:tcPr>
            <w:tcW w:w="864" w:type="dxa"/>
            <w:vAlign w:val="center"/>
          </w:tcPr>
          <w:p w14:paraId="2DB13AFF" w14:textId="6652BCD7" w:rsidR="00241B9D" w:rsidRPr="007A7940" w:rsidRDefault="00BD455F" w:rsidP="00BD455F">
            <w:pPr>
              <w:jc w:val="center"/>
              <w:rPr>
                <w:sz w:val="20"/>
                <w:szCs w:val="20"/>
              </w:rPr>
            </w:pPr>
            <w:r w:rsidRPr="007A7940">
              <w:rPr>
                <w:sz w:val="20"/>
                <w:szCs w:val="20"/>
              </w:rPr>
              <w:t>3</w:t>
            </w:r>
          </w:p>
        </w:tc>
        <w:tc>
          <w:tcPr>
            <w:tcW w:w="3744" w:type="dxa"/>
          </w:tcPr>
          <w:p w14:paraId="35AF602D" w14:textId="39EAA3F6" w:rsidR="00241B9D" w:rsidRPr="007A7940" w:rsidRDefault="00241B9D" w:rsidP="00B62AA1">
            <w:pPr>
              <w:rPr>
                <w:sz w:val="20"/>
                <w:szCs w:val="20"/>
              </w:rPr>
            </w:pPr>
          </w:p>
        </w:tc>
      </w:tr>
      <w:tr w:rsidR="00241B9D" w14:paraId="79BCCB6B" w14:textId="77777777" w:rsidTr="00BD455F">
        <w:trPr>
          <w:trHeight w:val="276"/>
        </w:trPr>
        <w:tc>
          <w:tcPr>
            <w:tcW w:w="6192" w:type="dxa"/>
          </w:tcPr>
          <w:p w14:paraId="5C030098" w14:textId="7665DA12" w:rsidR="00241B9D" w:rsidRPr="007A7940" w:rsidRDefault="00241B9D" w:rsidP="00B62AA1">
            <w:pPr>
              <w:rPr>
                <w:rFonts w:eastAsia="Calibri" w:cs="Times New Roman"/>
                <w:sz w:val="20"/>
                <w:szCs w:val="20"/>
              </w:rPr>
            </w:pPr>
            <w:r w:rsidRPr="007A7940">
              <w:rPr>
                <w:rFonts w:eastAsia="Calibri" w:cs="Times New Roman"/>
                <w:sz w:val="20"/>
                <w:szCs w:val="20"/>
              </w:rPr>
              <w:t>CRJ 208 Delinquency and the Juvenile Justice System</w:t>
            </w:r>
          </w:p>
        </w:tc>
        <w:tc>
          <w:tcPr>
            <w:tcW w:w="864" w:type="dxa"/>
            <w:vAlign w:val="center"/>
          </w:tcPr>
          <w:p w14:paraId="7A3AB97B" w14:textId="0F236D88" w:rsidR="00241B9D" w:rsidRPr="007A7940" w:rsidRDefault="00BD455F" w:rsidP="00BD455F">
            <w:pPr>
              <w:jc w:val="center"/>
              <w:rPr>
                <w:sz w:val="20"/>
                <w:szCs w:val="20"/>
              </w:rPr>
            </w:pPr>
            <w:r w:rsidRPr="007A7940">
              <w:rPr>
                <w:sz w:val="20"/>
                <w:szCs w:val="20"/>
              </w:rPr>
              <w:t>3</w:t>
            </w:r>
          </w:p>
        </w:tc>
        <w:tc>
          <w:tcPr>
            <w:tcW w:w="3744" w:type="dxa"/>
          </w:tcPr>
          <w:p w14:paraId="1ADBB509" w14:textId="0DED19CA" w:rsidR="00241B9D" w:rsidRPr="007A7940" w:rsidRDefault="00241B9D" w:rsidP="00B62AA1">
            <w:pPr>
              <w:rPr>
                <w:sz w:val="20"/>
                <w:szCs w:val="20"/>
              </w:rPr>
            </w:pPr>
          </w:p>
        </w:tc>
      </w:tr>
      <w:tr w:rsidR="00241B9D" w14:paraId="30F2484E" w14:textId="77777777" w:rsidTr="00BD455F">
        <w:trPr>
          <w:trHeight w:val="276"/>
        </w:trPr>
        <w:tc>
          <w:tcPr>
            <w:tcW w:w="6192" w:type="dxa"/>
          </w:tcPr>
          <w:p w14:paraId="7B9D3DF7" w14:textId="3DB6169C" w:rsidR="00241B9D" w:rsidRPr="007A7940" w:rsidRDefault="00241B9D" w:rsidP="00B62AA1">
            <w:pPr>
              <w:rPr>
                <w:rFonts w:eastAsia="Calibri" w:cs="Times New Roman"/>
                <w:sz w:val="20"/>
                <w:szCs w:val="20"/>
              </w:rPr>
            </w:pPr>
            <w:r w:rsidRPr="007A7940">
              <w:rPr>
                <w:rFonts w:eastAsia="Calibri" w:cs="Times New Roman"/>
                <w:sz w:val="20"/>
                <w:szCs w:val="20"/>
              </w:rPr>
              <w:t>EDP 203 Teaching Exceptional Learners in Regular Classrooms</w:t>
            </w:r>
          </w:p>
        </w:tc>
        <w:tc>
          <w:tcPr>
            <w:tcW w:w="864" w:type="dxa"/>
            <w:vAlign w:val="center"/>
          </w:tcPr>
          <w:p w14:paraId="5A5F1D1F" w14:textId="5D2DC3AF" w:rsidR="00241B9D" w:rsidRPr="007A7940" w:rsidRDefault="00BD455F" w:rsidP="00BD455F">
            <w:pPr>
              <w:jc w:val="center"/>
              <w:rPr>
                <w:sz w:val="20"/>
                <w:szCs w:val="20"/>
              </w:rPr>
            </w:pPr>
            <w:r w:rsidRPr="007A7940">
              <w:rPr>
                <w:sz w:val="20"/>
                <w:szCs w:val="20"/>
              </w:rPr>
              <w:t>3</w:t>
            </w:r>
          </w:p>
        </w:tc>
        <w:tc>
          <w:tcPr>
            <w:tcW w:w="3744" w:type="dxa"/>
          </w:tcPr>
          <w:p w14:paraId="5AD4CE11" w14:textId="6DE38189" w:rsidR="00241B9D" w:rsidRPr="007A7940" w:rsidRDefault="00422482" w:rsidP="00B62AA1">
            <w:pPr>
              <w:rPr>
                <w:sz w:val="20"/>
                <w:szCs w:val="20"/>
              </w:rPr>
            </w:pPr>
            <w:r w:rsidRPr="007A7940">
              <w:rPr>
                <w:sz w:val="20"/>
                <w:szCs w:val="20"/>
              </w:rPr>
              <w:t>EDP 202 with grade of C or higher</w:t>
            </w:r>
          </w:p>
        </w:tc>
      </w:tr>
      <w:tr w:rsidR="00241B9D" w14:paraId="207DD2E8" w14:textId="77777777" w:rsidTr="00BD455F">
        <w:trPr>
          <w:trHeight w:val="276"/>
        </w:trPr>
        <w:tc>
          <w:tcPr>
            <w:tcW w:w="6192" w:type="dxa"/>
          </w:tcPr>
          <w:p w14:paraId="632348B2" w14:textId="5711187D" w:rsidR="00241B9D" w:rsidRPr="007A7940" w:rsidRDefault="00DB730D" w:rsidP="00B62AA1">
            <w:pPr>
              <w:rPr>
                <w:rFonts w:eastAsia="Calibri" w:cs="Times New Roman"/>
                <w:sz w:val="20"/>
                <w:szCs w:val="20"/>
              </w:rPr>
            </w:pPr>
            <w:r w:rsidRPr="007A7940">
              <w:rPr>
                <w:rFonts w:eastAsia="Calibri" w:cs="Times New Roman"/>
                <w:sz w:val="20"/>
                <w:szCs w:val="20"/>
              </w:rPr>
              <w:t>FAM 252 Introduction to Family Science</w:t>
            </w:r>
          </w:p>
        </w:tc>
        <w:tc>
          <w:tcPr>
            <w:tcW w:w="864" w:type="dxa"/>
            <w:vAlign w:val="center"/>
          </w:tcPr>
          <w:p w14:paraId="5BA8C49B" w14:textId="3FB90324" w:rsidR="00241B9D" w:rsidRPr="007A7940" w:rsidRDefault="00BD455F" w:rsidP="00BD455F">
            <w:pPr>
              <w:jc w:val="center"/>
              <w:rPr>
                <w:sz w:val="20"/>
                <w:szCs w:val="20"/>
              </w:rPr>
            </w:pPr>
            <w:r w:rsidRPr="007A7940">
              <w:rPr>
                <w:sz w:val="20"/>
                <w:szCs w:val="20"/>
              </w:rPr>
              <w:t>3</w:t>
            </w:r>
          </w:p>
        </w:tc>
        <w:tc>
          <w:tcPr>
            <w:tcW w:w="3744" w:type="dxa"/>
          </w:tcPr>
          <w:p w14:paraId="748B5662" w14:textId="4BED5F0D" w:rsidR="00241B9D" w:rsidRPr="007A7940" w:rsidRDefault="00422482" w:rsidP="00B62AA1">
            <w:pPr>
              <w:rPr>
                <w:sz w:val="20"/>
                <w:szCs w:val="20"/>
              </w:rPr>
            </w:pPr>
            <w:r w:rsidRPr="007A7940">
              <w:rPr>
                <w:sz w:val="20"/>
                <w:szCs w:val="20"/>
              </w:rPr>
              <w:t>3 cr. hrs. of social or behavioral science</w:t>
            </w:r>
          </w:p>
        </w:tc>
      </w:tr>
      <w:tr w:rsidR="00241B9D" w14:paraId="02AEA1C9" w14:textId="77777777" w:rsidTr="00BD455F">
        <w:trPr>
          <w:trHeight w:val="276"/>
        </w:trPr>
        <w:tc>
          <w:tcPr>
            <w:tcW w:w="6192" w:type="dxa"/>
          </w:tcPr>
          <w:p w14:paraId="77035068" w14:textId="01790005" w:rsidR="00241B9D" w:rsidRPr="007A7940" w:rsidRDefault="00DB730D" w:rsidP="00B62AA1">
            <w:pPr>
              <w:rPr>
                <w:rFonts w:eastAsia="Calibri" w:cs="Times New Roman"/>
                <w:sz w:val="20"/>
                <w:szCs w:val="20"/>
              </w:rPr>
            </w:pPr>
            <w:r w:rsidRPr="007A7940">
              <w:rPr>
                <w:rFonts w:eastAsia="Calibri" w:cs="Times New Roman"/>
                <w:sz w:val="20"/>
                <w:szCs w:val="20"/>
              </w:rPr>
              <w:t>FAM 253 Human Sexuality: Development, Behavior and Attitudes</w:t>
            </w:r>
          </w:p>
        </w:tc>
        <w:tc>
          <w:tcPr>
            <w:tcW w:w="864" w:type="dxa"/>
            <w:vAlign w:val="center"/>
          </w:tcPr>
          <w:p w14:paraId="5530914D" w14:textId="37BA4B81" w:rsidR="00241B9D" w:rsidRPr="007A7940" w:rsidRDefault="00BD455F" w:rsidP="00BD455F">
            <w:pPr>
              <w:jc w:val="center"/>
              <w:rPr>
                <w:sz w:val="20"/>
                <w:szCs w:val="20"/>
              </w:rPr>
            </w:pPr>
            <w:r w:rsidRPr="007A7940">
              <w:rPr>
                <w:sz w:val="20"/>
                <w:szCs w:val="20"/>
              </w:rPr>
              <w:t>3</w:t>
            </w:r>
          </w:p>
        </w:tc>
        <w:tc>
          <w:tcPr>
            <w:tcW w:w="3744" w:type="dxa"/>
          </w:tcPr>
          <w:p w14:paraId="434329FD" w14:textId="347549DF" w:rsidR="00241B9D" w:rsidRPr="007A7940" w:rsidRDefault="00422482" w:rsidP="00B62AA1">
            <w:pPr>
              <w:rPr>
                <w:sz w:val="20"/>
                <w:szCs w:val="20"/>
              </w:rPr>
            </w:pPr>
            <w:r w:rsidRPr="007A7940">
              <w:rPr>
                <w:sz w:val="20"/>
                <w:szCs w:val="20"/>
              </w:rPr>
              <w:t>3 cr. hrs. of social or behavioral science</w:t>
            </w:r>
          </w:p>
        </w:tc>
      </w:tr>
      <w:tr w:rsidR="00241B9D" w14:paraId="682FBE58" w14:textId="77777777" w:rsidTr="00BD455F">
        <w:trPr>
          <w:trHeight w:val="276"/>
        </w:trPr>
        <w:tc>
          <w:tcPr>
            <w:tcW w:w="6192" w:type="dxa"/>
          </w:tcPr>
          <w:p w14:paraId="29D55509" w14:textId="0246D240" w:rsidR="00241B9D" w:rsidRPr="007A7940" w:rsidRDefault="00DB730D" w:rsidP="00B62AA1">
            <w:pPr>
              <w:rPr>
                <w:rFonts w:eastAsia="Calibri" w:cs="Times New Roman"/>
                <w:sz w:val="20"/>
                <w:szCs w:val="20"/>
              </w:rPr>
            </w:pPr>
            <w:r w:rsidRPr="007A7940">
              <w:rPr>
                <w:rFonts w:eastAsia="Calibri" w:cs="Times New Roman"/>
                <w:sz w:val="20"/>
                <w:szCs w:val="20"/>
              </w:rPr>
              <w:t>HMS 210 Drugs, Society, and Human Behavior</w:t>
            </w:r>
          </w:p>
        </w:tc>
        <w:tc>
          <w:tcPr>
            <w:tcW w:w="864" w:type="dxa"/>
            <w:vAlign w:val="center"/>
          </w:tcPr>
          <w:p w14:paraId="782BFFF3" w14:textId="00EF5C06" w:rsidR="00241B9D" w:rsidRPr="007A7940" w:rsidRDefault="00BD455F" w:rsidP="00BD455F">
            <w:pPr>
              <w:jc w:val="center"/>
              <w:rPr>
                <w:sz w:val="20"/>
                <w:szCs w:val="20"/>
              </w:rPr>
            </w:pPr>
            <w:r w:rsidRPr="007A7940">
              <w:rPr>
                <w:sz w:val="20"/>
                <w:szCs w:val="20"/>
              </w:rPr>
              <w:t>3</w:t>
            </w:r>
          </w:p>
        </w:tc>
        <w:tc>
          <w:tcPr>
            <w:tcW w:w="3744" w:type="dxa"/>
          </w:tcPr>
          <w:p w14:paraId="4B070AA2" w14:textId="77777777" w:rsidR="00241B9D" w:rsidRPr="007A7940" w:rsidRDefault="00241B9D" w:rsidP="00B62AA1">
            <w:pPr>
              <w:rPr>
                <w:sz w:val="20"/>
                <w:szCs w:val="20"/>
              </w:rPr>
            </w:pPr>
          </w:p>
        </w:tc>
      </w:tr>
      <w:tr w:rsidR="00241B9D" w14:paraId="52E29762" w14:textId="77777777" w:rsidTr="00BD455F">
        <w:trPr>
          <w:trHeight w:val="276"/>
        </w:trPr>
        <w:tc>
          <w:tcPr>
            <w:tcW w:w="6192" w:type="dxa"/>
          </w:tcPr>
          <w:p w14:paraId="2CD6ACCD" w14:textId="160FAD61" w:rsidR="00241B9D" w:rsidRPr="007A7940" w:rsidRDefault="00DB730D" w:rsidP="00B62AA1">
            <w:pPr>
              <w:rPr>
                <w:rFonts w:eastAsia="Calibri" w:cs="Times New Roman"/>
                <w:sz w:val="20"/>
                <w:szCs w:val="20"/>
              </w:rPr>
            </w:pPr>
            <w:r w:rsidRPr="007A7940">
              <w:rPr>
                <w:rFonts w:eastAsia="Calibri" w:cs="Times New Roman"/>
                <w:sz w:val="20"/>
                <w:szCs w:val="20"/>
              </w:rPr>
              <w:t>HMS/SWK</w:t>
            </w:r>
            <w:r w:rsidR="00422482" w:rsidRPr="007A7940">
              <w:rPr>
                <w:rFonts w:eastAsia="Calibri" w:cs="Times New Roman"/>
                <w:sz w:val="20"/>
                <w:szCs w:val="20"/>
              </w:rPr>
              <w:t xml:space="preserve"> </w:t>
            </w:r>
            <w:r w:rsidRPr="007A7940">
              <w:rPr>
                <w:rFonts w:eastAsia="Calibri" w:cs="Times New Roman"/>
                <w:sz w:val="20"/>
                <w:szCs w:val="20"/>
              </w:rPr>
              <w:t>200 Dynamics of Human Behavior</w:t>
            </w:r>
          </w:p>
        </w:tc>
        <w:tc>
          <w:tcPr>
            <w:tcW w:w="864" w:type="dxa"/>
            <w:vAlign w:val="center"/>
          </w:tcPr>
          <w:p w14:paraId="42B0064B" w14:textId="79AA0295" w:rsidR="00241B9D" w:rsidRPr="007A7940" w:rsidRDefault="00BD455F" w:rsidP="00BD455F">
            <w:pPr>
              <w:jc w:val="center"/>
              <w:rPr>
                <w:sz w:val="20"/>
                <w:szCs w:val="20"/>
              </w:rPr>
            </w:pPr>
            <w:r w:rsidRPr="007A7940">
              <w:rPr>
                <w:sz w:val="20"/>
                <w:szCs w:val="20"/>
              </w:rPr>
              <w:t>3</w:t>
            </w:r>
          </w:p>
        </w:tc>
        <w:tc>
          <w:tcPr>
            <w:tcW w:w="3744" w:type="dxa"/>
          </w:tcPr>
          <w:p w14:paraId="75EE5292" w14:textId="129FC32F" w:rsidR="00241B9D" w:rsidRPr="007A7940" w:rsidRDefault="00422482" w:rsidP="00B62AA1">
            <w:pPr>
              <w:rPr>
                <w:sz w:val="20"/>
                <w:szCs w:val="20"/>
              </w:rPr>
            </w:pPr>
            <w:r w:rsidRPr="007A7940">
              <w:rPr>
                <w:sz w:val="20"/>
                <w:szCs w:val="20"/>
              </w:rPr>
              <w:t>PSY 110</w:t>
            </w:r>
          </w:p>
        </w:tc>
      </w:tr>
      <w:tr w:rsidR="00241B9D" w14:paraId="6952BB0C" w14:textId="77777777" w:rsidTr="00BD455F">
        <w:trPr>
          <w:trHeight w:val="276"/>
        </w:trPr>
        <w:tc>
          <w:tcPr>
            <w:tcW w:w="6192" w:type="dxa"/>
          </w:tcPr>
          <w:p w14:paraId="7F21BDEF" w14:textId="727B2AC4" w:rsidR="00241B9D" w:rsidRPr="007A7940" w:rsidRDefault="00DB730D" w:rsidP="00B62AA1">
            <w:pPr>
              <w:rPr>
                <w:rFonts w:eastAsia="Calibri" w:cs="Times New Roman"/>
                <w:sz w:val="20"/>
                <w:szCs w:val="20"/>
              </w:rPr>
            </w:pPr>
            <w:r w:rsidRPr="007A7940">
              <w:rPr>
                <w:rFonts w:eastAsia="Calibri" w:cs="Times New Roman"/>
                <w:sz w:val="20"/>
                <w:szCs w:val="20"/>
              </w:rPr>
              <w:t>HMS/SWK</w:t>
            </w:r>
            <w:r w:rsidR="00422482" w:rsidRPr="007A7940">
              <w:rPr>
                <w:rFonts w:eastAsia="Calibri" w:cs="Times New Roman"/>
                <w:sz w:val="20"/>
                <w:szCs w:val="20"/>
              </w:rPr>
              <w:t xml:space="preserve"> </w:t>
            </w:r>
            <w:r w:rsidRPr="007A7940">
              <w:rPr>
                <w:rFonts w:eastAsia="Calibri" w:cs="Times New Roman"/>
                <w:sz w:val="20"/>
                <w:szCs w:val="20"/>
              </w:rPr>
              <w:t>211/255 Introduction to Addictions</w:t>
            </w:r>
          </w:p>
        </w:tc>
        <w:tc>
          <w:tcPr>
            <w:tcW w:w="864" w:type="dxa"/>
            <w:vAlign w:val="center"/>
          </w:tcPr>
          <w:p w14:paraId="4C8071EF" w14:textId="0A31F503" w:rsidR="00241B9D" w:rsidRPr="007A7940" w:rsidRDefault="00BD455F" w:rsidP="00BD455F">
            <w:pPr>
              <w:jc w:val="center"/>
              <w:rPr>
                <w:sz w:val="20"/>
                <w:szCs w:val="20"/>
              </w:rPr>
            </w:pPr>
            <w:r w:rsidRPr="007A7940">
              <w:rPr>
                <w:sz w:val="20"/>
                <w:szCs w:val="20"/>
              </w:rPr>
              <w:t>3</w:t>
            </w:r>
          </w:p>
        </w:tc>
        <w:tc>
          <w:tcPr>
            <w:tcW w:w="3744" w:type="dxa"/>
          </w:tcPr>
          <w:p w14:paraId="769FBE41" w14:textId="7A249ACF" w:rsidR="00241B9D" w:rsidRPr="007A7940" w:rsidRDefault="00422482" w:rsidP="00B62AA1">
            <w:pPr>
              <w:rPr>
                <w:sz w:val="20"/>
                <w:szCs w:val="20"/>
              </w:rPr>
            </w:pPr>
            <w:r w:rsidRPr="007A7940">
              <w:rPr>
                <w:sz w:val="20"/>
                <w:szCs w:val="20"/>
              </w:rPr>
              <w:t>PSY 110</w:t>
            </w:r>
          </w:p>
        </w:tc>
      </w:tr>
      <w:tr w:rsidR="00DB730D" w14:paraId="10F7286E" w14:textId="77777777" w:rsidTr="00BD455F">
        <w:trPr>
          <w:trHeight w:val="276"/>
        </w:trPr>
        <w:tc>
          <w:tcPr>
            <w:tcW w:w="6192" w:type="dxa"/>
          </w:tcPr>
          <w:p w14:paraId="60C8FE89" w14:textId="6953EFE8" w:rsidR="00DB730D" w:rsidRPr="007A7940" w:rsidRDefault="00DB730D" w:rsidP="00B62AA1">
            <w:pPr>
              <w:rPr>
                <w:sz w:val="20"/>
                <w:szCs w:val="20"/>
              </w:rPr>
            </w:pPr>
            <w:r w:rsidRPr="007A7940">
              <w:rPr>
                <w:rFonts w:eastAsia="Calibri" w:cs="Times New Roman"/>
                <w:sz w:val="20"/>
                <w:szCs w:val="20"/>
              </w:rPr>
              <w:t>HMS/SWK</w:t>
            </w:r>
            <w:r w:rsidR="00422482" w:rsidRPr="007A7940">
              <w:rPr>
                <w:rFonts w:eastAsia="Calibri" w:cs="Times New Roman"/>
                <w:sz w:val="20"/>
                <w:szCs w:val="20"/>
              </w:rPr>
              <w:t xml:space="preserve"> </w:t>
            </w:r>
            <w:r w:rsidRPr="007A7940">
              <w:rPr>
                <w:rFonts w:eastAsia="Calibri" w:cs="Times New Roman"/>
                <w:sz w:val="20"/>
                <w:szCs w:val="20"/>
              </w:rPr>
              <w:t>212/260 Crisis Intervention</w:t>
            </w:r>
          </w:p>
        </w:tc>
        <w:tc>
          <w:tcPr>
            <w:tcW w:w="864" w:type="dxa"/>
            <w:vAlign w:val="center"/>
          </w:tcPr>
          <w:p w14:paraId="19D9B3E6" w14:textId="39911BE1" w:rsidR="00DB730D" w:rsidRPr="007A7940" w:rsidRDefault="00BD455F" w:rsidP="00BD455F">
            <w:pPr>
              <w:jc w:val="center"/>
              <w:rPr>
                <w:sz w:val="20"/>
                <w:szCs w:val="20"/>
              </w:rPr>
            </w:pPr>
            <w:r w:rsidRPr="007A7940">
              <w:rPr>
                <w:sz w:val="20"/>
                <w:szCs w:val="20"/>
              </w:rPr>
              <w:t>3</w:t>
            </w:r>
          </w:p>
        </w:tc>
        <w:tc>
          <w:tcPr>
            <w:tcW w:w="3744" w:type="dxa"/>
          </w:tcPr>
          <w:p w14:paraId="4FD74822" w14:textId="54278919" w:rsidR="00DB730D" w:rsidRPr="007A7940" w:rsidRDefault="00422482" w:rsidP="00B62AA1">
            <w:pPr>
              <w:rPr>
                <w:sz w:val="20"/>
                <w:szCs w:val="20"/>
              </w:rPr>
            </w:pPr>
            <w:r w:rsidRPr="007A7940">
              <w:rPr>
                <w:sz w:val="20"/>
                <w:szCs w:val="20"/>
              </w:rPr>
              <w:t>PSY 110</w:t>
            </w:r>
          </w:p>
        </w:tc>
      </w:tr>
      <w:tr w:rsidR="00DB730D" w14:paraId="3059F177" w14:textId="77777777" w:rsidTr="00BD455F">
        <w:trPr>
          <w:trHeight w:val="276"/>
        </w:trPr>
        <w:tc>
          <w:tcPr>
            <w:tcW w:w="6192" w:type="dxa"/>
          </w:tcPr>
          <w:p w14:paraId="479D1FC2" w14:textId="0BC35A8E" w:rsidR="00DB730D" w:rsidRPr="007A7940" w:rsidRDefault="00DB730D" w:rsidP="00B62AA1">
            <w:pPr>
              <w:rPr>
                <w:sz w:val="20"/>
                <w:szCs w:val="20"/>
              </w:rPr>
            </w:pPr>
            <w:r w:rsidRPr="007A7940">
              <w:rPr>
                <w:rFonts w:eastAsia="Calibri" w:cs="Times New Roman"/>
                <w:sz w:val="20"/>
                <w:szCs w:val="20"/>
              </w:rPr>
              <w:t>HMS/SWK</w:t>
            </w:r>
            <w:r w:rsidR="00422482" w:rsidRPr="007A7940">
              <w:rPr>
                <w:rFonts w:eastAsia="Calibri" w:cs="Times New Roman"/>
                <w:sz w:val="20"/>
                <w:szCs w:val="20"/>
              </w:rPr>
              <w:t xml:space="preserve"> </w:t>
            </w:r>
            <w:r w:rsidRPr="007A7940">
              <w:rPr>
                <w:rFonts w:eastAsia="Calibri" w:cs="Times New Roman"/>
                <w:sz w:val="20"/>
                <w:szCs w:val="20"/>
              </w:rPr>
              <w:t>220 Cultural Diversity in Human Services</w:t>
            </w:r>
          </w:p>
        </w:tc>
        <w:tc>
          <w:tcPr>
            <w:tcW w:w="864" w:type="dxa"/>
            <w:vAlign w:val="center"/>
          </w:tcPr>
          <w:p w14:paraId="71D8225A" w14:textId="0EE74B87" w:rsidR="00DB730D" w:rsidRPr="007A7940" w:rsidRDefault="00BD455F" w:rsidP="00BD455F">
            <w:pPr>
              <w:jc w:val="center"/>
              <w:rPr>
                <w:sz w:val="20"/>
                <w:szCs w:val="20"/>
              </w:rPr>
            </w:pPr>
            <w:r w:rsidRPr="007A7940">
              <w:rPr>
                <w:sz w:val="20"/>
                <w:szCs w:val="20"/>
              </w:rPr>
              <w:t>3</w:t>
            </w:r>
          </w:p>
        </w:tc>
        <w:tc>
          <w:tcPr>
            <w:tcW w:w="3744" w:type="dxa"/>
          </w:tcPr>
          <w:p w14:paraId="0BAABE79" w14:textId="77777777" w:rsidR="00DB730D" w:rsidRPr="007A7940" w:rsidRDefault="00DB730D" w:rsidP="00B62AA1">
            <w:pPr>
              <w:rPr>
                <w:sz w:val="20"/>
                <w:szCs w:val="20"/>
              </w:rPr>
            </w:pPr>
          </w:p>
        </w:tc>
      </w:tr>
      <w:tr w:rsidR="00DB730D" w14:paraId="3E8705E7" w14:textId="77777777" w:rsidTr="00BD455F">
        <w:trPr>
          <w:trHeight w:val="276"/>
        </w:trPr>
        <w:tc>
          <w:tcPr>
            <w:tcW w:w="6192" w:type="dxa"/>
          </w:tcPr>
          <w:p w14:paraId="6B1173CD" w14:textId="60759E39" w:rsidR="00DB730D" w:rsidRPr="007A7940" w:rsidRDefault="00DB730D" w:rsidP="00B62AA1">
            <w:pPr>
              <w:rPr>
                <w:sz w:val="20"/>
                <w:szCs w:val="20"/>
              </w:rPr>
            </w:pPr>
            <w:r w:rsidRPr="007A7940">
              <w:rPr>
                <w:rFonts w:eastAsia="Calibri" w:cs="Times New Roman"/>
                <w:sz w:val="20"/>
                <w:szCs w:val="20"/>
              </w:rPr>
              <w:t>HMS/SWK</w:t>
            </w:r>
            <w:r w:rsidR="00422482" w:rsidRPr="007A7940">
              <w:rPr>
                <w:rFonts w:eastAsia="Calibri" w:cs="Times New Roman"/>
                <w:sz w:val="20"/>
                <w:szCs w:val="20"/>
              </w:rPr>
              <w:t xml:space="preserve"> </w:t>
            </w:r>
            <w:r w:rsidRPr="007A7940">
              <w:rPr>
                <w:rFonts w:eastAsia="Calibri" w:cs="Times New Roman"/>
                <w:sz w:val="20"/>
                <w:szCs w:val="20"/>
              </w:rPr>
              <w:t>235/250 Teaching Persons with Mental Retardation</w:t>
            </w:r>
          </w:p>
        </w:tc>
        <w:tc>
          <w:tcPr>
            <w:tcW w:w="864" w:type="dxa"/>
            <w:vAlign w:val="center"/>
          </w:tcPr>
          <w:p w14:paraId="17947543" w14:textId="5A4923C7" w:rsidR="00DB730D" w:rsidRPr="007A7940" w:rsidRDefault="00BD455F" w:rsidP="00BD455F">
            <w:pPr>
              <w:jc w:val="center"/>
              <w:rPr>
                <w:sz w:val="20"/>
                <w:szCs w:val="20"/>
              </w:rPr>
            </w:pPr>
            <w:r w:rsidRPr="007A7940">
              <w:rPr>
                <w:sz w:val="20"/>
                <w:szCs w:val="20"/>
              </w:rPr>
              <w:t>3</w:t>
            </w:r>
          </w:p>
        </w:tc>
        <w:tc>
          <w:tcPr>
            <w:tcW w:w="3744" w:type="dxa"/>
          </w:tcPr>
          <w:p w14:paraId="3563537F" w14:textId="1B43EA18" w:rsidR="00DB730D" w:rsidRPr="007A7940" w:rsidRDefault="00422482" w:rsidP="00B62AA1">
            <w:pPr>
              <w:rPr>
                <w:sz w:val="20"/>
                <w:szCs w:val="20"/>
              </w:rPr>
            </w:pPr>
            <w:r w:rsidRPr="007A7940">
              <w:rPr>
                <w:sz w:val="20"/>
                <w:szCs w:val="20"/>
              </w:rPr>
              <w:t>PSY 110</w:t>
            </w:r>
          </w:p>
        </w:tc>
      </w:tr>
      <w:tr w:rsidR="003A285C" w14:paraId="07D7DC4B" w14:textId="77777777" w:rsidTr="00BD455F">
        <w:trPr>
          <w:trHeight w:val="276"/>
        </w:trPr>
        <w:tc>
          <w:tcPr>
            <w:tcW w:w="6192" w:type="dxa"/>
          </w:tcPr>
          <w:p w14:paraId="2BEBD063" w14:textId="7F2ADF31" w:rsidR="003A285C" w:rsidRPr="007A7940" w:rsidRDefault="003A285C" w:rsidP="00B62AA1">
            <w:pPr>
              <w:rPr>
                <w:rFonts w:eastAsia="Calibri" w:cs="Times New Roman"/>
                <w:sz w:val="20"/>
                <w:szCs w:val="20"/>
              </w:rPr>
            </w:pPr>
            <w:r>
              <w:rPr>
                <w:rFonts w:eastAsia="Calibri" w:cs="Times New Roman"/>
                <w:sz w:val="20"/>
                <w:szCs w:val="20"/>
              </w:rPr>
              <w:t>HMS 240 Service Coordinator for Human Services Professionals</w:t>
            </w:r>
          </w:p>
        </w:tc>
        <w:tc>
          <w:tcPr>
            <w:tcW w:w="864" w:type="dxa"/>
            <w:vAlign w:val="center"/>
          </w:tcPr>
          <w:p w14:paraId="10A623EF" w14:textId="2AC1529D" w:rsidR="003A285C" w:rsidRPr="007A7940" w:rsidRDefault="003A285C" w:rsidP="00BD455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744" w:type="dxa"/>
          </w:tcPr>
          <w:p w14:paraId="50BD439E" w14:textId="77777777" w:rsidR="003A285C" w:rsidRPr="007A7940" w:rsidRDefault="003A285C" w:rsidP="00B62AA1">
            <w:pPr>
              <w:rPr>
                <w:sz w:val="20"/>
                <w:szCs w:val="20"/>
              </w:rPr>
            </w:pPr>
          </w:p>
        </w:tc>
      </w:tr>
      <w:tr w:rsidR="003A285C" w14:paraId="1B39CC89" w14:textId="77777777" w:rsidTr="003A285C">
        <w:trPr>
          <w:trHeight w:val="276"/>
        </w:trPr>
        <w:tc>
          <w:tcPr>
            <w:tcW w:w="6192" w:type="dxa"/>
            <w:vAlign w:val="center"/>
          </w:tcPr>
          <w:p w14:paraId="1B5E1DBA" w14:textId="558B1598" w:rsidR="003A285C" w:rsidRPr="007A7940" w:rsidRDefault="003A285C" w:rsidP="003A285C">
            <w:pPr>
              <w:rPr>
                <w:rFonts w:eastAsia="Calibri" w:cs="Times New Roman"/>
                <w:sz w:val="20"/>
                <w:szCs w:val="20"/>
              </w:rPr>
            </w:pPr>
            <w:r>
              <w:rPr>
                <w:rFonts w:eastAsia="Calibri" w:cs="Times New Roman"/>
                <w:sz w:val="20"/>
                <w:szCs w:val="20"/>
              </w:rPr>
              <w:t>HMS 245 Psychiatric Mental Health Technician</w:t>
            </w:r>
          </w:p>
        </w:tc>
        <w:tc>
          <w:tcPr>
            <w:tcW w:w="864" w:type="dxa"/>
            <w:vAlign w:val="center"/>
          </w:tcPr>
          <w:p w14:paraId="04A7215F" w14:textId="53C849C6" w:rsidR="003A285C" w:rsidRPr="007A7940" w:rsidRDefault="003A285C" w:rsidP="00BD455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744" w:type="dxa"/>
          </w:tcPr>
          <w:p w14:paraId="1AB7E0DA" w14:textId="757CECF3" w:rsidR="003A285C" w:rsidRPr="007A7940" w:rsidRDefault="003A285C" w:rsidP="00B62AA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A 100 or MNA 100, PSY 110, and HMS 103 with grade of C or higher</w:t>
            </w:r>
          </w:p>
        </w:tc>
      </w:tr>
      <w:tr w:rsidR="00DB730D" w14:paraId="28493DF0" w14:textId="77777777" w:rsidTr="00BD455F">
        <w:trPr>
          <w:trHeight w:val="276"/>
        </w:trPr>
        <w:tc>
          <w:tcPr>
            <w:tcW w:w="6192" w:type="dxa"/>
          </w:tcPr>
          <w:p w14:paraId="7DACBAAB" w14:textId="3BB11772" w:rsidR="00DB730D" w:rsidRPr="007A7940" w:rsidRDefault="00DB730D" w:rsidP="00B62AA1">
            <w:pPr>
              <w:rPr>
                <w:sz w:val="20"/>
                <w:szCs w:val="20"/>
              </w:rPr>
            </w:pPr>
            <w:r w:rsidRPr="007A7940">
              <w:rPr>
                <w:rFonts w:eastAsia="Calibri" w:cs="Times New Roman"/>
                <w:sz w:val="20"/>
                <w:szCs w:val="20"/>
              </w:rPr>
              <w:t>HMS 265 Working with Disabilities in Human Services</w:t>
            </w:r>
          </w:p>
        </w:tc>
        <w:tc>
          <w:tcPr>
            <w:tcW w:w="864" w:type="dxa"/>
            <w:vAlign w:val="center"/>
          </w:tcPr>
          <w:p w14:paraId="66822549" w14:textId="42EE69CD" w:rsidR="00DB730D" w:rsidRPr="007A7940" w:rsidRDefault="00BD455F" w:rsidP="00BD455F">
            <w:pPr>
              <w:jc w:val="center"/>
              <w:rPr>
                <w:sz w:val="20"/>
                <w:szCs w:val="20"/>
              </w:rPr>
            </w:pPr>
            <w:r w:rsidRPr="007A7940">
              <w:rPr>
                <w:sz w:val="20"/>
                <w:szCs w:val="20"/>
              </w:rPr>
              <w:t>3</w:t>
            </w:r>
          </w:p>
        </w:tc>
        <w:tc>
          <w:tcPr>
            <w:tcW w:w="3744" w:type="dxa"/>
          </w:tcPr>
          <w:p w14:paraId="29DD4267" w14:textId="77777777" w:rsidR="00DB730D" w:rsidRPr="007A7940" w:rsidRDefault="00DB730D" w:rsidP="00B62AA1">
            <w:pPr>
              <w:rPr>
                <w:sz w:val="20"/>
                <w:szCs w:val="20"/>
              </w:rPr>
            </w:pPr>
          </w:p>
        </w:tc>
      </w:tr>
      <w:tr w:rsidR="00DB730D" w14:paraId="16EDD460" w14:textId="77777777" w:rsidTr="00BD455F">
        <w:trPr>
          <w:trHeight w:val="276"/>
        </w:trPr>
        <w:tc>
          <w:tcPr>
            <w:tcW w:w="6192" w:type="dxa"/>
          </w:tcPr>
          <w:p w14:paraId="60D80A75" w14:textId="3767D822" w:rsidR="00DB730D" w:rsidRPr="007A7940" w:rsidRDefault="00DB730D" w:rsidP="00B62AA1">
            <w:pPr>
              <w:rPr>
                <w:sz w:val="20"/>
                <w:szCs w:val="20"/>
              </w:rPr>
            </w:pPr>
            <w:r w:rsidRPr="007A7940">
              <w:rPr>
                <w:rFonts w:eastAsia="Calibri" w:cs="Times New Roman"/>
                <w:sz w:val="20"/>
                <w:szCs w:val="20"/>
              </w:rPr>
              <w:t>HMS 299 Special Topics in Human Services</w:t>
            </w:r>
          </w:p>
        </w:tc>
        <w:tc>
          <w:tcPr>
            <w:tcW w:w="864" w:type="dxa"/>
            <w:vAlign w:val="center"/>
          </w:tcPr>
          <w:p w14:paraId="5B1602B1" w14:textId="68B79818" w:rsidR="00DB730D" w:rsidRPr="007A7940" w:rsidRDefault="00BD455F" w:rsidP="00BD455F">
            <w:pPr>
              <w:jc w:val="center"/>
              <w:rPr>
                <w:sz w:val="20"/>
                <w:szCs w:val="20"/>
              </w:rPr>
            </w:pPr>
            <w:r w:rsidRPr="007A7940">
              <w:rPr>
                <w:sz w:val="20"/>
                <w:szCs w:val="20"/>
              </w:rPr>
              <w:t>1-3</w:t>
            </w:r>
          </w:p>
        </w:tc>
        <w:tc>
          <w:tcPr>
            <w:tcW w:w="3744" w:type="dxa"/>
          </w:tcPr>
          <w:p w14:paraId="7672387C" w14:textId="77777777" w:rsidR="00DB730D" w:rsidRPr="007A7940" w:rsidRDefault="00DB730D" w:rsidP="00B62AA1">
            <w:pPr>
              <w:rPr>
                <w:sz w:val="20"/>
                <w:szCs w:val="20"/>
              </w:rPr>
            </w:pPr>
          </w:p>
        </w:tc>
      </w:tr>
      <w:tr w:rsidR="00DB730D" w14:paraId="424F9C3D" w14:textId="77777777" w:rsidTr="00BD455F">
        <w:trPr>
          <w:trHeight w:val="276"/>
        </w:trPr>
        <w:tc>
          <w:tcPr>
            <w:tcW w:w="6192" w:type="dxa"/>
          </w:tcPr>
          <w:p w14:paraId="115A3236" w14:textId="7B5D0F51" w:rsidR="00DB730D" w:rsidRPr="007A7940" w:rsidRDefault="00DB730D" w:rsidP="00B62AA1">
            <w:pPr>
              <w:rPr>
                <w:rFonts w:eastAsia="Calibri" w:cs="Times New Roman"/>
                <w:sz w:val="20"/>
                <w:szCs w:val="20"/>
              </w:rPr>
            </w:pPr>
            <w:r w:rsidRPr="007A7940">
              <w:rPr>
                <w:rFonts w:eastAsia="Calibri" w:cs="Times New Roman"/>
                <w:sz w:val="20"/>
                <w:szCs w:val="20"/>
              </w:rPr>
              <w:t>IEC 130 Early Childhood Development</w:t>
            </w:r>
          </w:p>
        </w:tc>
        <w:tc>
          <w:tcPr>
            <w:tcW w:w="864" w:type="dxa"/>
            <w:vAlign w:val="center"/>
          </w:tcPr>
          <w:p w14:paraId="4C4501C1" w14:textId="4F5DB583" w:rsidR="00DB730D" w:rsidRPr="007A7940" w:rsidRDefault="00BD455F" w:rsidP="00BD455F">
            <w:pPr>
              <w:jc w:val="center"/>
              <w:rPr>
                <w:sz w:val="20"/>
                <w:szCs w:val="20"/>
              </w:rPr>
            </w:pPr>
            <w:r w:rsidRPr="007A7940">
              <w:rPr>
                <w:sz w:val="20"/>
                <w:szCs w:val="20"/>
              </w:rPr>
              <w:t>3</w:t>
            </w:r>
          </w:p>
        </w:tc>
        <w:tc>
          <w:tcPr>
            <w:tcW w:w="3744" w:type="dxa"/>
          </w:tcPr>
          <w:p w14:paraId="0E61358A" w14:textId="77777777" w:rsidR="00DB730D" w:rsidRPr="007A7940" w:rsidRDefault="00DB730D" w:rsidP="00B62AA1">
            <w:pPr>
              <w:rPr>
                <w:sz w:val="20"/>
                <w:szCs w:val="20"/>
              </w:rPr>
            </w:pPr>
          </w:p>
        </w:tc>
      </w:tr>
      <w:tr w:rsidR="00DB730D" w14:paraId="2FF66BFD" w14:textId="77777777" w:rsidTr="00BD455F">
        <w:trPr>
          <w:trHeight w:val="276"/>
        </w:trPr>
        <w:tc>
          <w:tcPr>
            <w:tcW w:w="6192" w:type="dxa"/>
          </w:tcPr>
          <w:p w14:paraId="5BDD68B2" w14:textId="558BA568" w:rsidR="00DB730D" w:rsidRPr="007A7940" w:rsidRDefault="00DB730D" w:rsidP="00B62AA1">
            <w:pPr>
              <w:rPr>
                <w:rFonts w:eastAsia="Calibri" w:cs="Times New Roman"/>
                <w:sz w:val="20"/>
                <w:szCs w:val="20"/>
              </w:rPr>
            </w:pPr>
            <w:r w:rsidRPr="007A7940">
              <w:rPr>
                <w:rFonts w:eastAsia="Calibri" w:cs="Times New Roman"/>
                <w:sz w:val="20"/>
                <w:szCs w:val="20"/>
              </w:rPr>
              <w:t>IEC 200 Child Guidance</w:t>
            </w:r>
          </w:p>
        </w:tc>
        <w:tc>
          <w:tcPr>
            <w:tcW w:w="864" w:type="dxa"/>
            <w:vAlign w:val="center"/>
          </w:tcPr>
          <w:p w14:paraId="580650AD" w14:textId="59094CD6" w:rsidR="00DB730D" w:rsidRPr="007A7940" w:rsidRDefault="00BD455F" w:rsidP="00BD455F">
            <w:pPr>
              <w:jc w:val="center"/>
              <w:rPr>
                <w:sz w:val="20"/>
                <w:szCs w:val="20"/>
              </w:rPr>
            </w:pPr>
            <w:r w:rsidRPr="007A7940">
              <w:rPr>
                <w:sz w:val="20"/>
                <w:szCs w:val="20"/>
              </w:rPr>
              <w:t>3</w:t>
            </w:r>
          </w:p>
        </w:tc>
        <w:tc>
          <w:tcPr>
            <w:tcW w:w="3744" w:type="dxa"/>
          </w:tcPr>
          <w:p w14:paraId="0551D8CA" w14:textId="17785816" w:rsidR="00DB730D" w:rsidRPr="007A7940" w:rsidRDefault="00422482" w:rsidP="00B62AA1">
            <w:pPr>
              <w:rPr>
                <w:sz w:val="20"/>
                <w:szCs w:val="20"/>
              </w:rPr>
            </w:pPr>
            <w:r w:rsidRPr="007A7940">
              <w:rPr>
                <w:sz w:val="20"/>
                <w:szCs w:val="20"/>
              </w:rPr>
              <w:t>IEC 101 or IEC 130</w:t>
            </w:r>
          </w:p>
        </w:tc>
      </w:tr>
      <w:tr w:rsidR="00DB730D" w14:paraId="744CBBBA" w14:textId="77777777" w:rsidTr="00BD455F">
        <w:trPr>
          <w:trHeight w:val="276"/>
        </w:trPr>
        <w:tc>
          <w:tcPr>
            <w:tcW w:w="6192" w:type="dxa"/>
          </w:tcPr>
          <w:p w14:paraId="6A984765" w14:textId="0C95EA70" w:rsidR="00DB730D" w:rsidRPr="007A7940" w:rsidRDefault="00DB730D" w:rsidP="00DB730D">
            <w:pPr>
              <w:ind w:left="-18"/>
              <w:contextualSpacing/>
              <w:rPr>
                <w:rFonts w:eastAsia="Calibri" w:cs="Times New Roman"/>
                <w:sz w:val="20"/>
                <w:szCs w:val="20"/>
              </w:rPr>
            </w:pPr>
            <w:r w:rsidRPr="007A7940">
              <w:rPr>
                <w:rFonts w:eastAsia="Calibri" w:cs="Times New Roman"/>
                <w:sz w:val="20"/>
                <w:szCs w:val="20"/>
              </w:rPr>
              <w:t>MNA 100 Medicaid Nurse Aide OR NAA 100 Nursing Assistant Skills I</w:t>
            </w:r>
          </w:p>
        </w:tc>
        <w:tc>
          <w:tcPr>
            <w:tcW w:w="864" w:type="dxa"/>
            <w:vAlign w:val="center"/>
          </w:tcPr>
          <w:p w14:paraId="6EF7E3A0" w14:textId="54D59D4F" w:rsidR="00DB730D" w:rsidRPr="007A7940" w:rsidRDefault="00BD455F" w:rsidP="00BD455F">
            <w:pPr>
              <w:jc w:val="center"/>
              <w:rPr>
                <w:sz w:val="20"/>
                <w:szCs w:val="20"/>
              </w:rPr>
            </w:pPr>
            <w:r w:rsidRPr="007A7940">
              <w:rPr>
                <w:sz w:val="20"/>
                <w:szCs w:val="20"/>
              </w:rPr>
              <w:t>3</w:t>
            </w:r>
          </w:p>
        </w:tc>
        <w:tc>
          <w:tcPr>
            <w:tcW w:w="3744" w:type="dxa"/>
          </w:tcPr>
          <w:p w14:paraId="36E46D95" w14:textId="77777777" w:rsidR="00DB730D" w:rsidRPr="007A7940" w:rsidRDefault="00DB730D" w:rsidP="00B62AA1">
            <w:pPr>
              <w:rPr>
                <w:sz w:val="20"/>
                <w:szCs w:val="20"/>
              </w:rPr>
            </w:pPr>
          </w:p>
        </w:tc>
      </w:tr>
      <w:tr w:rsidR="00DB730D" w14:paraId="0CE4B1B9" w14:textId="77777777" w:rsidTr="00BD455F">
        <w:trPr>
          <w:trHeight w:val="276"/>
        </w:trPr>
        <w:tc>
          <w:tcPr>
            <w:tcW w:w="6192" w:type="dxa"/>
          </w:tcPr>
          <w:p w14:paraId="2FD255D2" w14:textId="705F8D91" w:rsidR="00DB730D" w:rsidRPr="007A7940" w:rsidRDefault="00DB730D" w:rsidP="00B62AA1">
            <w:pPr>
              <w:rPr>
                <w:rFonts w:eastAsia="Calibri" w:cs="Times New Roman"/>
                <w:sz w:val="20"/>
                <w:szCs w:val="20"/>
              </w:rPr>
            </w:pPr>
            <w:r w:rsidRPr="007A7940">
              <w:rPr>
                <w:rFonts w:eastAsia="Calibri" w:cs="Times New Roman"/>
                <w:sz w:val="20"/>
                <w:szCs w:val="20"/>
              </w:rPr>
              <w:t>PSY 180 Human Relations</w:t>
            </w:r>
          </w:p>
        </w:tc>
        <w:tc>
          <w:tcPr>
            <w:tcW w:w="864" w:type="dxa"/>
            <w:vAlign w:val="center"/>
          </w:tcPr>
          <w:p w14:paraId="33332BA3" w14:textId="2200CB4C" w:rsidR="00DB730D" w:rsidRPr="007A7940" w:rsidRDefault="00BD455F" w:rsidP="00BD455F">
            <w:pPr>
              <w:jc w:val="center"/>
              <w:rPr>
                <w:sz w:val="20"/>
                <w:szCs w:val="20"/>
              </w:rPr>
            </w:pPr>
            <w:r w:rsidRPr="007A7940">
              <w:rPr>
                <w:sz w:val="20"/>
                <w:szCs w:val="20"/>
              </w:rPr>
              <w:t>3</w:t>
            </w:r>
          </w:p>
        </w:tc>
        <w:tc>
          <w:tcPr>
            <w:tcW w:w="3744" w:type="dxa"/>
          </w:tcPr>
          <w:p w14:paraId="4D1DD798" w14:textId="77777777" w:rsidR="00DB730D" w:rsidRPr="007A7940" w:rsidRDefault="00DB730D" w:rsidP="00B62AA1">
            <w:pPr>
              <w:rPr>
                <w:sz w:val="20"/>
                <w:szCs w:val="20"/>
              </w:rPr>
            </w:pPr>
          </w:p>
        </w:tc>
      </w:tr>
      <w:tr w:rsidR="00DB730D" w14:paraId="7D61A4A6" w14:textId="77777777" w:rsidTr="00BD455F">
        <w:trPr>
          <w:trHeight w:val="276"/>
        </w:trPr>
        <w:tc>
          <w:tcPr>
            <w:tcW w:w="6192" w:type="dxa"/>
          </w:tcPr>
          <w:p w14:paraId="0D67C72D" w14:textId="18DB00D5" w:rsidR="00DB730D" w:rsidRPr="007A7940" w:rsidRDefault="00DB730D" w:rsidP="00B62AA1">
            <w:pPr>
              <w:rPr>
                <w:rFonts w:eastAsia="Calibri" w:cs="Times New Roman"/>
                <w:sz w:val="20"/>
                <w:szCs w:val="20"/>
              </w:rPr>
            </w:pPr>
            <w:r w:rsidRPr="007A7940">
              <w:rPr>
                <w:rFonts w:eastAsia="Calibri" w:cs="Times New Roman"/>
                <w:sz w:val="20"/>
                <w:szCs w:val="20"/>
              </w:rPr>
              <w:t>PSY 185 Human Potential</w:t>
            </w:r>
          </w:p>
        </w:tc>
        <w:tc>
          <w:tcPr>
            <w:tcW w:w="864" w:type="dxa"/>
            <w:vAlign w:val="center"/>
          </w:tcPr>
          <w:p w14:paraId="6150C18B" w14:textId="1383F628" w:rsidR="00DB730D" w:rsidRPr="007A7940" w:rsidRDefault="00BD455F" w:rsidP="00BD455F">
            <w:pPr>
              <w:jc w:val="center"/>
              <w:rPr>
                <w:sz w:val="20"/>
                <w:szCs w:val="20"/>
              </w:rPr>
            </w:pPr>
            <w:r w:rsidRPr="007A7940">
              <w:rPr>
                <w:sz w:val="20"/>
                <w:szCs w:val="20"/>
              </w:rPr>
              <w:t>3</w:t>
            </w:r>
          </w:p>
        </w:tc>
        <w:tc>
          <w:tcPr>
            <w:tcW w:w="3744" w:type="dxa"/>
          </w:tcPr>
          <w:p w14:paraId="721DD42D" w14:textId="77777777" w:rsidR="00DB730D" w:rsidRPr="007A7940" w:rsidRDefault="00DB730D" w:rsidP="00B62AA1">
            <w:pPr>
              <w:rPr>
                <w:sz w:val="20"/>
                <w:szCs w:val="20"/>
              </w:rPr>
            </w:pPr>
          </w:p>
        </w:tc>
      </w:tr>
      <w:tr w:rsidR="00DB730D" w14:paraId="0EAA1D4F" w14:textId="77777777" w:rsidTr="00BD455F">
        <w:trPr>
          <w:trHeight w:val="276"/>
        </w:trPr>
        <w:tc>
          <w:tcPr>
            <w:tcW w:w="6192" w:type="dxa"/>
          </w:tcPr>
          <w:p w14:paraId="236FBA15" w14:textId="114E1635" w:rsidR="00DB730D" w:rsidRPr="007A7940" w:rsidRDefault="00DB730D" w:rsidP="00B62AA1">
            <w:pPr>
              <w:rPr>
                <w:rFonts w:eastAsia="Calibri" w:cs="Times New Roman"/>
                <w:sz w:val="20"/>
                <w:szCs w:val="20"/>
              </w:rPr>
            </w:pPr>
            <w:r w:rsidRPr="007A7940">
              <w:rPr>
                <w:rFonts w:eastAsia="Calibri" w:cs="Times New Roman"/>
                <w:sz w:val="20"/>
                <w:szCs w:val="20"/>
              </w:rPr>
              <w:t>PSY 230 Psychosocial Aspects of Death and Dying</w:t>
            </w:r>
          </w:p>
        </w:tc>
        <w:tc>
          <w:tcPr>
            <w:tcW w:w="864" w:type="dxa"/>
            <w:vAlign w:val="center"/>
          </w:tcPr>
          <w:p w14:paraId="104282EF" w14:textId="48872450" w:rsidR="00DB730D" w:rsidRPr="007A7940" w:rsidRDefault="00BD455F" w:rsidP="00BD455F">
            <w:pPr>
              <w:jc w:val="center"/>
              <w:rPr>
                <w:sz w:val="20"/>
                <w:szCs w:val="20"/>
              </w:rPr>
            </w:pPr>
            <w:r w:rsidRPr="007A7940">
              <w:rPr>
                <w:sz w:val="20"/>
                <w:szCs w:val="20"/>
              </w:rPr>
              <w:t>3</w:t>
            </w:r>
          </w:p>
        </w:tc>
        <w:tc>
          <w:tcPr>
            <w:tcW w:w="3744" w:type="dxa"/>
          </w:tcPr>
          <w:p w14:paraId="62A5D35A" w14:textId="037AA1DE" w:rsidR="00DB730D" w:rsidRPr="007A7940" w:rsidRDefault="00BD455F" w:rsidP="00B62AA1">
            <w:pPr>
              <w:rPr>
                <w:sz w:val="20"/>
                <w:szCs w:val="20"/>
              </w:rPr>
            </w:pPr>
            <w:r w:rsidRPr="007A7940">
              <w:rPr>
                <w:sz w:val="20"/>
                <w:szCs w:val="20"/>
              </w:rPr>
              <w:t>PSY 110 or SOC 101</w:t>
            </w:r>
          </w:p>
        </w:tc>
      </w:tr>
      <w:tr w:rsidR="00DB730D" w14:paraId="46FBEE5C" w14:textId="77777777" w:rsidTr="00BD455F">
        <w:trPr>
          <w:trHeight w:val="276"/>
        </w:trPr>
        <w:tc>
          <w:tcPr>
            <w:tcW w:w="6192" w:type="dxa"/>
          </w:tcPr>
          <w:p w14:paraId="4A3FC1AC" w14:textId="1BC811FE" w:rsidR="00DB730D" w:rsidRPr="007A7940" w:rsidRDefault="00DB730D" w:rsidP="00B62AA1">
            <w:pPr>
              <w:rPr>
                <w:rFonts w:eastAsia="Calibri" w:cs="Times New Roman"/>
                <w:sz w:val="20"/>
                <w:szCs w:val="20"/>
              </w:rPr>
            </w:pPr>
            <w:r w:rsidRPr="007A7940">
              <w:rPr>
                <w:rFonts w:eastAsia="Calibri" w:cs="Times New Roman"/>
                <w:sz w:val="20"/>
                <w:szCs w:val="20"/>
              </w:rPr>
              <w:t xml:space="preserve">SED 101 Sign Language I </w:t>
            </w:r>
          </w:p>
        </w:tc>
        <w:tc>
          <w:tcPr>
            <w:tcW w:w="864" w:type="dxa"/>
            <w:vAlign w:val="center"/>
          </w:tcPr>
          <w:p w14:paraId="0AF5CAD0" w14:textId="36B9B0D1" w:rsidR="00DB730D" w:rsidRPr="007A7940" w:rsidRDefault="00BD455F" w:rsidP="00BD455F">
            <w:pPr>
              <w:jc w:val="center"/>
              <w:rPr>
                <w:sz w:val="20"/>
                <w:szCs w:val="20"/>
              </w:rPr>
            </w:pPr>
            <w:r w:rsidRPr="007A7940">
              <w:rPr>
                <w:sz w:val="20"/>
                <w:szCs w:val="20"/>
              </w:rPr>
              <w:t>3</w:t>
            </w:r>
          </w:p>
        </w:tc>
        <w:tc>
          <w:tcPr>
            <w:tcW w:w="3744" w:type="dxa"/>
          </w:tcPr>
          <w:p w14:paraId="1272538C" w14:textId="77777777" w:rsidR="00DB730D" w:rsidRPr="007A7940" w:rsidRDefault="00DB730D" w:rsidP="00B62AA1">
            <w:pPr>
              <w:rPr>
                <w:sz w:val="20"/>
                <w:szCs w:val="20"/>
              </w:rPr>
            </w:pPr>
          </w:p>
        </w:tc>
      </w:tr>
      <w:tr w:rsidR="00DB730D" w14:paraId="42E1D3C7" w14:textId="77777777" w:rsidTr="00BD455F">
        <w:trPr>
          <w:trHeight w:val="276"/>
        </w:trPr>
        <w:tc>
          <w:tcPr>
            <w:tcW w:w="6192" w:type="dxa"/>
          </w:tcPr>
          <w:p w14:paraId="725C1127" w14:textId="6BB14BEE" w:rsidR="00DB730D" w:rsidRPr="007A7940" w:rsidRDefault="00DB730D" w:rsidP="007A7940">
            <w:pPr>
              <w:rPr>
                <w:rFonts w:eastAsia="Calibri" w:cs="Times New Roman"/>
                <w:sz w:val="20"/>
                <w:szCs w:val="20"/>
              </w:rPr>
            </w:pPr>
            <w:r w:rsidRPr="007A7940">
              <w:rPr>
                <w:rFonts w:eastAsia="Calibri" w:cs="Times New Roman"/>
                <w:sz w:val="20"/>
                <w:szCs w:val="20"/>
              </w:rPr>
              <w:t>SED 102 Sign Language II</w:t>
            </w:r>
          </w:p>
        </w:tc>
        <w:tc>
          <w:tcPr>
            <w:tcW w:w="864" w:type="dxa"/>
            <w:vAlign w:val="center"/>
          </w:tcPr>
          <w:p w14:paraId="510AE85F" w14:textId="0CC10298" w:rsidR="00DB730D" w:rsidRPr="007A7940" w:rsidRDefault="00BD455F" w:rsidP="00BD455F">
            <w:pPr>
              <w:jc w:val="center"/>
              <w:rPr>
                <w:sz w:val="20"/>
                <w:szCs w:val="20"/>
              </w:rPr>
            </w:pPr>
            <w:r w:rsidRPr="007A7940">
              <w:rPr>
                <w:sz w:val="20"/>
                <w:szCs w:val="20"/>
              </w:rPr>
              <w:t>3</w:t>
            </w:r>
          </w:p>
        </w:tc>
        <w:tc>
          <w:tcPr>
            <w:tcW w:w="3744" w:type="dxa"/>
          </w:tcPr>
          <w:p w14:paraId="2A81713C" w14:textId="77777777" w:rsidR="00DB730D" w:rsidRPr="007A7940" w:rsidRDefault="00DB730D" w:rsidP="00B62AA1">
            <w:pPr>
              <w:rPr>
                <w:sz w:val="20"/>
                <w:szCs w:val="20"/>
              </w:rPr>
            </w:pPr>
          </w:p>
        </w:tc>
      </w:tr>
      <w:tr w:rsidR="00DB730D" w14:paraId="03115007" w14:textId="77777777" w:rsidTr="00BD455F">
        <w:trPr>
          <w:trHeight w:val="276"/>
        </w:trPr>
        <w:tc>
          <w:tcPr>
            <w:tcW w:w="6192" w:type="dxa"/>
          </w:tcPr>
          <w:p w14:paraId="784042D2" w14:textId="607E6E59" w:rsidR="00DB730D" w:rsidRPr="007A7940" w:rsidRDefault="00DB730D" w:rsidP="00B62AA1">
            <w:pPr>
              <w:rPr>
                <w:rFonts w:eastAsia="Calibri" w:cs="Times New Roman"/>
                <w:sz w:val="20"/>
                <w:szCs w:val="20"/>
              </w:rPr>
            </w:pPr>
            <w:r w:rsidRPr="007A7940">
              <w:rPr>
                <w:rFonts w:eastAsia="Calibri" w:cs="Times New Roman"/>
                <w:sz w:val="20"/>
                <w:szCs w:val="20"/>
              </w:rPr>
              <w:t xml:space="preserve">SOC 220 The Community  </w:t>
            </w:r>
          </w:p>
        </w:tc>
        <w:tc>
          <w:tcPr>
            <w:tcW w:w="864" w:type="dxa"/>
            <w:vAlign w:val="center"/>
          </w:tcPr>
          <w:p w14:paraId="545065D4" w14:textId="638D2B54" w:rsidR="00DB730D" w:rsidRPr="007A7940" w:rsidRDefault="00BD455F" w:rsidP="00BD455F">
            <w:pPr>
              <w:jc w:val="center"/>
              <w:rPr>
                <w:sz w:val="20"/>
                <w:szCs w:val="20"/>
              </w:rPr>
            </w:pPr>
            <w:r w:rsidRPr="007A7940">
              <w:rPr>
                <w:sz w:val="20"/>
                <w:szCs w:val="20"/>
              </w:rPr>
              <w:t>3</w:t>
            </w:r>
          </w:p>
        </w:tc>
        <w:tc>
          <w:tcPr>
            <w:tcW w:w="3744" w:type="dxa"/>
          </w:tcPr>
          <w:p w14:paraId="2B5F5374" w14:textId="12A07008" w:rsidR="00DB730D" w:rsidRPr="007A7940" w:rsidRDefault="00BD455F" w:rsidP="00B62AA1">
            <w:pPr>
              <w:rPr>
                <w:sz w:val="20"/>
                <w:szCs w:val="20"/>
              </w:rPr>
            </w:pPr>
            <w:r w:rsidRPr="007A7940">
              <w:rPr>
                <w:sz w:val="20"/>
                <w:szCs w:val="20"/>
              </w:rPr>
              <w:t>3 cr. hrs. of social science</w:t>
            </w:r>
          </w:p>
        </w:tc>
      </w:tr>
      <w:tr w:rsidR="00DB730D" w14:paraId="64141879" w14:textId="77777777" w:rsidTr="00BD455F">
        <w:trPr>
          <w:trHeight w:val="276"/>
        </w:trPr>
        <w:tc>
          <w:tcPr>
            <w:tcW w:w="6192" w:type="dxa"/>
          </w:tcPr>
          <w:p w14:paraId="7F66016D" w14:textId="0FA5D504" w:rsidR="00DB730D" w:rsidRPr="007A7940" w:rsidRDefault="00DB730D" w:rsidP="00B62AA1">
            <w:pPr>
              <w:rPr>
                <w:rFonts w:eastAsia="Calibri" w:cs="Times New Roman"/>
                <w:sz w:val="20"/>
                <w:szCs w:val="20"/>
              </w:rPr>
            </w:pPr>
            <w:r w:rsidRPr="007A7940">
              <w:rPr>
                <w:rFonts w:eastAsia="Calibri" w:cs="Times New Roman"/>
                <w:sz w:val="20"/>
                <w:szCs w:val="20"/>
              </w:rPr>
              <w:t>SWK 124 Introduction to Social Services</w:t>
            </w:r>
          </w:p>
        </w:tc>
        <w:tc>
          <w:tcPr>
            <w:tcW w:w="864" w:type="dxa"/>
            <w:vAlign w:val="center"/>
          </w:tcPr>
          <w:p w14:paraId="07519FC6" w14:textId="39C41281" w:rsidR="00DB730D" w:rsidRPr="007A7940" w:rsidRDefault="00BD455F" w:rsidP="00BD455F">
            <w:pPr>
              <w:jc w:val="center"/>
              <w:rPr>
                <w:sz w:val="20"/>
                <w:szCs w:val="20"/>
              </w:rPr>
            </w:pPr>
            <w:r w:rsidRPr="007A7940">
              <w:rPr>
                <w:sz w:val="20"/>
                <w:szCs w:val="20"/>
              </w:rPr>
              <w:t>3</w:t>
            </w:r>
          </w:p>
        </w:tc>
        <w:tc>
          <w:tcPr>
            <w:tcW w:w="3744" w:type="dxa"/>
          </w:tcPr>
          <w:p w14:paraId="616B1511" w14:textId="77777777" w:rsidR="00DB730D" w:rsidRPr="007A7940" w:rsidRDefault="00DB730D" w:rsidP="00B62AA1">
            <w:pPr>
              <w:rPr>
                <w:sz w:val="20"/>
                <w:szCs w:val="20"/>
              </w:rPr>
            </w:pPr>
          </w:p>
        </w:tc>
      </w:tr>
      <w:tr w:rsidR="00BD455F" w14:paraId="2514BA56" w14:textId="77777777" w:rsidTr="00BD455F">
        <w:trPr>
          <w:trHeight w:val="276"/>
        </w:trPr>
        <w:tc>
          <w:tcPr>
            <w:tcW w:w="6192" w:type="dxa"/>
          </w:tcPr>
          <w:p w14:paraId="55BA98BB" w14:textId="40FB0A89" w:rsidR="00BD455F" w:rsidRPr="007A7940" w:rsidRDefault="00BD455F" w:rsidP="00B62AA1">
            <w:pPr>
              <w:rPr>
                <w:rFonts w:eastAsia="Calibri" w:cs="Times New Roman"/>
                <w:sz w:val="20"/>
                <w:szCs w:val="20"/>
              </w:rPr>
            </w:pPr>
            <w:r w:rsidRPr="007A7940">
              <w:rPr>
                <w:rFonts w:eastAsia="Calibri" w:cs="Times New Roman"/>
                <w:sz w:val="20"/>
                <w:szCs w:val="20"/>
              </w:rPr>
              <w:t>SWK 180 Introduction to Gerontology</w:t>
            </w:r>
          </w:p>
        </w:tc>
        <w:tc>
          <w:tcPr>
            <w:tcW w:w="864" w:type="dxa"/>
            <w:vAlign w:val="center"/>
          </w:tcPr>
          <w:p w14:paraId="72821DFD" w14:textId="3206A24D" w:rsidR="00BD455F" w:rsidRPr="007A7940" w:rsidRDefault="00BD455F" w:rsidP="00BD455F">
            <w:pPr>
              <w:jc w:val="center"/>
              <w:rPr>
                <w:sz w:val="20"/>
                <w:szCs w:val="20"/>
              </w:rPr>
            </w:pPr>
            <w:r w:rsidRPr="007A7940">
              <w:rPr>
                <w:sz w:val="20"/>
                <w:szCs w:val="20"/>
              </w:rPr>
              <w:t>3</w:t>
            </w:r>
          </w:p>
        </w:tc>
        <w:tc>
          <w:tcPr>
            <w:tcW w:w="3744" w:type="dxa"/>
          </w:tcPr>
          <w:p w14:paraId="04C56DDF" w14:textId="77777777" w:rsidR="00BD455F" w:rsidRPr="007A7940" w:rsidRDefault="00BD455F" w:rsidP="00B62AA1">
            <w:pPr>
              <w:rPr>
                <w:sz w:val="20"/>
                <w:szCs w:val="20"/>
              </w:rPr>
            </w:pPr>
          </w:p>
        </w:tc>
      </w:tr>
      <w:tr w:rsidR="00DB730D" w14:paraId="42450E8E" w14:textId="77777777" w:rsidTr="00BD455F">
        <w:trPr>
          <w:trHeight w:val="276"/>
        </w:trPr>
        <w:tc>
          <w:tcPr>
            <w:tcW w:w="6192" w:type="dxa"/>
          </w:tcPr>
          <w:p w14:paraId="2E6A69AF" w14:textId="0A20C0D5" w:rsidR="00DB730D" w:rsidRPr="007A7940" w:rsidRDefault="00DB730D" w:rsidP="00B62AA1">
            <w:pPr>
              <w:rPr>
                <w:rFonts w:eastAsia="Calibri" w:cs="Times New Roman"/>
                <w:sz w:val="20"/>
                <w:szCs w:val="20"/>
              </w:rPr>
            </w:pPr>
            <w:r w:rsidRPr="007A7940">
              <w:rPr>
                <w:rFonts w:eastAsia="Calibri" w:cs="Times New Roman"/>
                <w:sz w:val="20"/>
                <w:szCs w:val="20"/>
              </w:rPr>
              <w:t>SWK 222 Development of Social Welfare</w:t>
            </w:r>
          </w:p>
        </w:tc>
        <w:tc>
          <w:tcPr>
            <w:tcW w:w="864" w:type="dxa"/>
            <w:vAlign w:val="center"/>
          </w:tcPr>
          <w:p w14:paraId="43651CB1" w14:textId="438D29BB" w:rsidR="00DB730D" w:rsidRPr="007A7940" w:rsidRDefault="00BD455F" w:rsidP="00BD455F">
            <w:pPr>
              <w:jc w:val="center"/>
              <w:rPr>
                <w:sz w:val="20"/>
                <w:szCs w:val="20"/>
              </w:rPr>
            </w:pPr>
            <w:r w:rsidRPr="007A7940">
              <w:rPr>
                <w:sz w:val="20"/>
                <w:szCs w:val="20"/>
              </w:rPr>
              <w:t>3</w:t>
            </w:r>
          </w:p>
        </w:tc>
        <w:tc>
          <w:tcPr>
            <w:tcW w:w="3744" w:type="dxa"/>
          </w:tcPr>
          <w:p w14:paraId="190A7C08" w14:textId="77777777" w:rsidR="00DB730D" w:rsidRPr="007A7940" w:rsidRDefault="00DB730D" w:rsidP="00B62AA1">
            <w:pPr>
              <w:rPr>
                <w:sz w:val="20"/>
                <w:szCs w:val="20"/>
              </w:rPr>
            </w:pPr>
          </w:p>
        </w:tc>
      </w:tr>
      <w:tr w:rsidR="00DB730D" w14:paraId="05556D0A" w14:textId="77777777" w:rsidTr="00BD455F">
        <w:trPr>
          <w:trHeight w:val="276"/>
        </w:trPr>
        <w:tc>
          <w:tcPr>
            <w:tcW w:w="6192" w:type="dxa"/>
          </w:tcPr>
          <w:p w14:paraId="3F470F25" w14:textId="16B560EA" w:rsidR="00DB730D" w:rsidRPr="007A7940" w:rsidRDefault="00DB730D" w:rsidP="00B62AA1">
            <w:pPr>
              <w:rPr>
                <w:rFonts w:eastAsia="Calibri" w:cs="Times New Roman"/>
                <w:sz w:val="20"/>
                <w:szCs w:val="20"/>
              </w:rPr>
            </w:pPr>
            <w:r w:rsidRPr="007A7940">
              <w:rPr>
                <w:rFonts w:eastAsia="Calibri" w:cs="Times New Roman"/>
                <w:sz w:val="20"/>
                <w:szCs w:val="20"/>
              </w:rPr>
              <w:t>SWK 269 Juvenile Delinquency</w:t>
            </w:r>
          </w:p>
        </w:tc>
        <w:tc>
          <w:tcPr>
            <w:tcW w:w="864" w:type="dxa"/>
            <w:vAlign w:val="center"/>
          </w:tcPr>
          <w:p w14:paraId="241CC3FA" w14:textId="1986C8E5" w:rsidR="00DB730D" w:rsidRPr="007A7940" w:rsidRDefault="00BD455F" w:rsidP="00BD455F">
            <w:pPr>
              <w:jc w:val="center"/>
              <w:rPr>
                <w:sz w:val="20"/>
                <w:szCs w:val="20"/>
              </w:rPr>
            </w:pPr>
            <w:r w:rsidRPr="007A7940">
              <w:rPr>
                <w:sz w:val="20"/>
                <w:szCs w:val="20"/>
              </w:rPr>
              <w:t>3</w:t>
            </w:r>
          </w:p>
        </w:tc>
        <w:tc>
          <w:tcPr>
            <w:tcW w:w="3744" w:type="dxa"/>
          </w:tcPr>
          <w:p w14:paraId="7E9716DF" w14:textId="77777777" w:rsidR="00DB730D" w:rsidRPr="007A7940" w:rsidRDefault="00DB730D" w:rsidP="00B62AA1">
            <w:pPr>
              <w:rPr>
                <w:sz w:val="20"/>
                <w:szCs w:val="20"/>
              </w:rPr>
            </w:pPr>
          </w:p>
        </w:tc>
      </w:tr>
      <w:tr w:rsidR="00DB730D" w14:paraId="50013C6A" w14:textId="77777777" w:rsidTr="00BD455F">
        <w:trPr>
          <w:trHeight w:val="276"/>
        </w:trPr>
        <w:tc>
          <w:tcPr>
            <w:tcW w:w="6192" w:type="dxa"/>
          </w:tcPr>
          <w:p w14:paraId="6160DBB2" w14:textId="6473C1E2" w:rsidR="00DB730D" w:rsidRPr="007A7940" w:rsidRDefault="00DB730D" w:rsidP="00B62AA1">
            <w:pPr>
              <w:rPr>
                <w:rFonts w:eastAsia="Calibri" w:cs="Times New Roman"/>
                <w:sz w:val="20"/>
                <w:szCs w:val="20"/>
              </w:rPr>
            </w:pPr>
            <w:r w:rsidRPr="007A7940">
              <w:rPr>
                <w:rFonts w:eastAsia="Calibri" w:cs="Times New Roman"/>
                <w:sz w:val="20"/>
                <w:szCs w:val="20"/>
              </w:rPr>
              <w:t>SWK 275 The Family</w:t>
            </w:r>
          </w:p>
        </w:tc>
        <w:tc>
          <w:tcPr>
            <w:tcW w:w="864" w:type="dxa"/>
            <w:vAlign w:val="center"/>
          </w:tcPr>
          <w:p w14:paraId="5BD9204B" w14:textId="3EC5FA52" w:rsidR="00DB730D" w:rsidRPr="007A7940" w:rsidRDefault="00BD455F" w:rsidP="00BD455F">
            <w:pPr>
              <w:jc w:val="center"/>
              <w:rPr>
                <w:sz w:val="20"/>
                <w:szCs w:val="20"/>
              </w:rPr>
            </w:pPr>
            <w:r w:rsidRPr="007A7940">
              <w:rPr>
                <w:sz w:val="20"/>
                <w:szCs w:val="20"/>
              </w:rPr>
              <w:t>3</w:t>
            </w:r>
          </w:p>
        </w:tc>
        <w:tc>
          <w:tcPr>
            <w:tcW w:w="3744" w:type="dxa"/>
          </w:tcPr>
          <w:p w14:paraId="33B8B4EA" w14:textId="77777777" w:rsidR="00DB730D" w:rsidRPr="007A7940" w:rsidRDefault="00DB730D" w:rsidP="00B62AA1">
            <w:pPr>
              <w:rPr>
                <w:sz w:val="20"/>
                <w:szCs w:val="20"/>
              </w:rPr>
            </w:pPr>
          </w:p>
        </w:tc>
      </w:tr>
      <w:tr w:rsidR="00DB730D" w14:paraId="7B588ABF" w14:textId="77777777" w:rsidTr="00BD455F">
        <w:trPr>
          <w:trHeight w:val="276"/>
        </w:trPr>
        <w:tc>
          <w:tcPr>
            <w:tcW w:w="6192" w:type="dxa"/>
          </w:tcPr>
          <w:p w14:paraId="3B168A12" w14:textId="6E2E2AF6" w:rsidR="00DB730D" w:rsidRPr="007A7940" w:rsidRDefault="00DB730D" w:rsidP="00B62AA1">
            <w:pPr>
              <w:rPr>
                <w:rFonts w:eastAsia="Calibri" w:cs="Times New Roman"/>
                <w:sz w:val="20"/>
                <w:szCs w:val="20"/>
              </w:rPr>
            </w:pPr>
            <w:r w:rsidRPr="007A7940">
              <w:rPr>
                <w:rFonts w:eastAsia="Calibri" w:cs="Times New Roman"/>
                <w:sz w:val="20"/>
                <w:szCs w:val="20"/>
              </w:rPr>
              <w:t>SWK 281 Psychology of Aging</w:t>
            </w:r>
          </w:p>
        </w:tc>
        <w:tc>
          <w:tcPr>
            <w:tcW w:w="864" w:type="dxa"/>
            <w:vAlign w:val="center"/>
          </w:tcPr>
          <w:p w14:paraId="6ABBA708" w14:textId="0A2DE82B" w:rsidR="00DB730D" w:rsidRPr="007A7940" w:rsidRDefault="00BD455F" w:rsidP="00BD455F">
            <w:pPr>
              <w:jc w:val="center"/>
              <w:rPr>
                <w:color w:val="FF0000"/>
                <w:sz w:val="20"/>
                <w:szCs w:val="20"/>
              </w:rPr>
            </w:pPr>
            <w:r w:rsidRPr="007A7940">
              <w:rPr>
                <w:sz w:val="20"/>
                <w:szCs w:val="20"/>
              </w:rPr>
              <w:t>3</w:t>
            </w:r>
          </w:p>
        </w:tc>
        <w:tc>
          <w:tcPr>
            <w:tcW w:w="3744" w:type="dxa"/>
          </w:tcPr>
          <w:p w14:paraId="3C03DD96" w14:textId="77777777" w:rsidR="00DB730D" w:rsidRPr="007A7940" w:rsidRDefault="00DB730D" w:rsidP="00B62AA1">
            <w:pPr>
              <w:rPr>
                <w:sz w:val="20"/>
                <w:szCs w:val="20"/>
              </w:rPr>
            </w:pPr>
          </w:p>
        </w:tc>
      </w:tr>
    </w:tbl>
    <w:p w14:paraId="187054C5" w14:textId="77777777" w:rsidR="00542FFB" w:rsidRDefault="00542FFB" w:rsidP="007A73CC">
      <w:pPr>
        <w:rPr>
          <w:rFonts w:ascii="Times New Roman" w:eastAsia="Calibri" w:hAnsi="Times New Roman" w:cs="Times New Roman"/>
          <w:sz w:val="20"/>
          <w:szCs w:val="20"/>
        </w:rPr>
      </w:pPr>
    </w:p>
    <w:sectPr w:rsidR="00542FFB" w:rsidSect="009304C3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 w:code="1"/>
      <w:pgMar w:top="288" w:right="720" w:bottom="288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37A21B" w14:textId="77777777" w:rsidR="00506245" w:rsidRDefault="00506245" w:rsidP="006636F0">
      <w:r>
        <w:separator/>
      </w:r>
    </w:p>
  </w:endnote>
  <w:endnote w:type="continuationSeparator" w:id="0">
    <w:p w14:paraId="60F9F2B8" w14:textId="77777777" w:rsidR="00506245" w:rsidRDefault="00506245" w:rsidP="006636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25AF4" w14:textId="77777777" w:rsidR="00262554" w:rsidRDefault="002625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A5DCD4" w14:textId="5BA885A2" w:rsidR="006636F0" w:rsidRPr="006636F0" w:rsidRDefault="006636F0" w:rsidP="006636F0">
    <w:pPr>
      <w:pStyle w:val="Footer"/>
      <w:tabs>
        <w:tab w:val="clear" w:pos="9360"/>
        <w:tab w:val="right" w:pos="10800"/>
      </w:tabs>
      <w:rPr>
        <w:sz w:val="18"/>
        <w:szCs w:val="18"/>
      </w:rPr>
    </w:pPr>
    <w:r w:rsidRPr="006636F0">
      <w:rPr>
        <w:sz w:val="18"/>
        <w:szCs w:val="18"/>
      </w:rPr>
      <w:t xml:space="preserve">Reviewed </w:t>
    </w:r>
    <w:proofErr w:type="gramStart"/>
    <w:r w:rsidRPr="006636F0">
      <w:rPr>
        <w:sz w:val="18"/>
        <w:szCs w:val="18"/>
      </w:rPr>
      <w:t>by:</w:t>
    </w:r>
    <w:proofErr w:type="gramEnd"/>
    <w:r w:rsidRPr="006636F0">
      <w:rPr>
        <w:sz w:val="18"/>
        <w:szCs w:val="18"/>
      </w:rPr>
      <w:t xml:space="preserve"> </w:t>
    </w:r>
    <w:r w:rsidR="00262554">
      <w:rPr>
        <w:sz w:val="18"/>
        <w:szCs w:val="18"/>
      </w:rPr>
      <w:t>Leon Lane, Jr.</w:t>
    </w:r>
    <w:r w:rsidRPr="006636F0">
      <w:rPr>
        <w:sz w:val="18"/>
        <w:szCs w:val="18"/>
      </w:rPr>
      <w:tab/>
    </w:r>
    <w:r w:rsidR="00E33456" w:rsidRPr="00E33456">
      <w:rPr>
        <w:sz w:val="18"/>
        <w:szCs w:val="18"/>
      </w:rPr>
      <w:fldChar w:fldCharType="begin"/>
    </w:r>
    <w:r w:rsidR="00E33456" w:rsidRPr="00E33456">
      <w:rPr>
        <w:sz w:val="18"/>
        <w:szCs w:val="18"/>
      </w:rPr>
      <w:instrText xml:space="preserve"> PAGE   \* MERGEFORMAT </w:instrText>
    </w:r>
    <w:r w:rsidR="00E33456" w:rsidRPr="00E33456">
      <w:rPr>
        <w:sz w:val="18"/>
        <w:szCs w:val="18"/>
      </w:rPr>
      <w:fldChar w:fldCharType="separate"/>
    </w:r>
    <w:r w:rsidR="00154C27">
      <w:rPr>
        <w:noProof/>
        <w:sz w:val="18"/>
        <w:szCs w:val="18"/>
      </w:rPr>
      <w:t>1</w:t>
    </w:r>
    <w:r w:rsidR="00E33456" w:rsidRPr="00E33456">
      <w:rPr>
        <w:noProof/>
        <w:sz w:val="18"/>
        <w:szCs w:val="18"/>
      </w:rPr>
      <w:fldChar w:fldCharType="end"/>
    </w:r>
    <w:r w:rsidRPr="006636F0">
      <w:rPr>
        <w:sz w:val="18"/>
        <w:szCs w:val="18"/>
      </w:rPr>
      <w:tab/>
      <w:t xml:space="preserve">Review Date: </w:t>
    </w:r>
    <w:r w:rsidR="004364E0">
      <w:rPr>
        <w:sz w:val="18"/>
        <w:szCs w:val="18"/>
      </w:rPr>
      <w:t>1-</w:t>
    </w:r>
    <w:r w:rsidR="00262554">
      <w:rPr>
        <w:sz w:val="18"/>
        <w:szCs w:val="18"/>
      </w:rPr>
      <w:t>27-20</w:t>
    </w: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656D48" w14:textId="77777777" w:rsidR="00262554" w:rsidRDefault="002625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881445" w14:textId="77777777" w:rsidR="00506245" w:rsidRDefault="00506245" w:rsidP="006636F0">
      <w:r>
        <w:separator/>
      </w:r>
    </w:p>
  </w:footnote>
  <w:footnote w:type="continuationSeparator" w:id="0">
    <w:p w14:paraId="053AFB40" w14:textId="77777777" w:rsidR="00506245" w:rsidRDefault="00506245" w:rsidP="006636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5DED0D" w14:textId="77777777" w:rsidR="00262554" w:rsidRDefault="0026255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63D1F6" w14:textId="77777777" w:rsidR="00262554" w:rsidRDefault="0026255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BE0DFB" w14:textId="77777777" w:rsidR="00262554" w:rsidRDefault="002625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0F2585"/>
    <w:multiLevelType w:val="hybridMultilevel"/>
    <w:tmpl w:val="683A0716"/>
    <w:lvl w:ilvl="0" w:tplc="247E4932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6B3515"/>
    <w:multiLevelType w:val="hybridMultilevel"/>
    <w:tmpl w:val="41CCA4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jK1tLSwNDM3MTRX0lEKTi0uzszPAykwrAUAT3c/4CwAAAA="/>
  </w:docVars>
  <w:rsids>
    <w:rsidRoot w:val="00E70BF7"/>
    <w:rsid w:val="00020CC7"/>
    <w:rsid w:val="00073EAF"/>
    <w:rsid w:val="000B273C"/>
    <w:rsid w:val="000F4654"/>
    <w:rsid w:val="00154C27"/>
    <w:rsid w:val="001B43D5"/>
    <w:rsid w:val="001C2AC1"/>
    <w:rsid w:val="001C56A5"/>
    <w:rsid w:val="001C7615"/>
    <w:rsid w:val="00241B9D"/>
    <w:rsid w:val="00262554"/>
    <w:rsid w:val="002749B2"/>
    <w:rsid w:val="00291D7A"/>
    <w:rsid w:val="002E0E9B"/>
    <w:rsid w:val="00334C02"/>
    <w:rsid w:val="003576B4"/>
    <w:rsid w:val="0039240A"/>
    <w:rsid w:val="003A0273"/>
    <w:rsid w:val="003A285C"/>
    <w:rsid w:val="003D490F"/>
    <w:rsid w:val="00414E23"/>
    <w:rsid w:val="00422482"/>
    <w:rsid w:val="004364E0"/>
    <w:rsid w:val="00481CDB"/>
    <w:rsid w:val="004A4F63"/>
    <w:rsid w:val="00506245"/>
    <w:rsid w:val="00542FFB"/>
    <w:rsid w:val="005E258C"/>
    <w:rsid w:val="005F714A"/>
    <w:rsid w:val="0062785A"/>
    <w:rsid w:val="006636F0"/>
    <w:rsid w:val="0067715F"/>
    <w:rsid w:val="00755BF1"/>
    <w:rsid w:val="00756D7D"/>
    <w:rsid w:val="00782447"/>
    <w:rsid w:val="007A0A55"/>
    <w:rsid w:val="007A73CC"/>
    <w:rsid w:val="007A7940"/>
    <w:rsid w:val="007C2621"/>
    <w:rsid w:val="007C5B99"/>
    <w:rsid w:val="008047DF"/>
    <w:rsid w:val="00822AB5"/>
    <w:rsid w:val="00851847"/>
    <w:rsid w:val="008F0D3B"/>
    <w:rsid w:val="009304C3"/>
    <w:rsid w:val="00A20425"/>
    <w:rsid w:val="00A53673"/>
    <w:rsid w:val="00A84FF1"/>
    <w:rsid w:val="00AC03A1"/>
    <w:rsid w:val="00B62AA1"/>
    <w:rsid w:val="00BB6A66"/>
    <w:rsid w:val="00BD455F"/>
    <w:rsid w:val="00CB38EB"/>
    <w:rsid w:val="00CC7DA6"/>
    <w:rsid w:val="00CE20DA"/>
    <w:rsid w:val="00CE7FFD"/>
    <w:rsid w:val="00D82494"/>
    <w:rsid w:val="00DB730D"/>
    <w:rsid w:val="00DD0A2D"/>
    <w:rsid w:val="00E32E29"/>
    <w:rsid w:val="00E33456"/>
    <w:rsid w:val="00E5151D"/>
    <w:rsid w:val="00E70BF7"/>
    <w:rsid w:val="00E73BB2"/>
    <w:rsid w:val="00EA29AF"/>
    <w:rsid w:val="00F270A6"/>
    <w:rsid w:val="00F422D2"/>
    <w:rsid w:val="00FC5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0BA5DB92"/>
  <w15:chartTrackingRefBased/>
  <w15:docId w15:val="{222CC35D-3F45-473E-8C33-C02692340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70B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636F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36F0"/>
  </w:style>
  <w:style w:type="paragraph" w:styleId="Footer">
    <w:name w:val="footer"/>
    <w:basedOn w:val="Normal"/>
    <w:link w:val="FooterChar"/>
    <w:uiPriority w:val="99"/>
    <w:unhideWhenUsed/>
    <w:rsid w:val="006636F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36F0"/>
  </w:style>
  <w:style w:type="table" w:styleId="LightShading">
    <w:name w:val="Light Shading"/>
    <w:basedOn w:val="TableNormal"/>
    <w:uiPriority w:val="60"/>
    <w:rsid w:val="001B43D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PlaceholderText">
    <w:name w:val="Placeholder Text"/>
    <w:basedOn w:val="DefaultParagraphFont"/>
    <w:uiPriority w:val="99"/>
    <w:semiHidden/>
    <w:rsid w:val="007C2621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6771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715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715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71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715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715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715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576B4"/>
    <w:rPr>
      <w:color w:val="0563C1" w:themeColor="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DD0A2D"/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D0A2D"/>
    <w:rPr>
      <w:rFonts w:ascii="Calibri" w:hAnsi="Calibri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7C5B99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749B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42FFB"/>
    <w:pPr>
      <w:ind w:left="720"/>
      <w:contextualSpacing/>
    </w:pPr>
  </w:style>
  <w:style w:type="table" w:customStyle="1" w:styleId="TableGrid1">
    <w:name w:val="Table Grid1"/>
    <w:basedOn w:val="TableNormal"/>
    <w:next w:val="TableGrid"/>
    <w:rsid w:val="00241B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28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9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bluegrass.kctcs.edu/education-training/program-finder/human-services.aspx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mailto:leon.lane@kctcs.edu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district.bluegrass.kctcs.edu/ben.worth/quickview/aa_humanities.pdf" TargetMode="External"/><Relationship Id="rId22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BB1539-558F-46DE-83CC-913D18353442}"/>
      </w:docPartPr>
      <w:docPartBody>
        <w:p w:rsidR="00604407" w:rsidRDefault="00555BBE">
          <w:r w:rsidRPr="004D6D6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55BBE"/>
    <w:rsid w:val="00555BBE"/>
    <w:rsid w:val="00604407"/>
    <w:rsid w:val="00C67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55BBE"/>
    <w:rPr>
      <w:color w:val="808080"/>
    </w:rPr>
  </w:style>
  <w:style w:type="paragraph" w:customStyle="1" w:styleId="BFDAA19CFF2F46AAA2CBF6EA32073690">
    <w:name w:val="BFDAA19CFF2F46AAA2CBF6EA32073690"/>
    <w:rsid w:val="00555BBE"/>
    <w:pPr>
      <w:spacing w:after="0" w:line="240" w:lineRule="auto"/>
    </w:pPr>
    <w:rPr>
      <w:rFonts w:eastAsiaTheme="minorHAnsi"/>
    </w:rPr>
  </w:style>
  <w:style w:type="paragraph" w:customStyle="1" w:styleId="B34892FDFDA440F5A824A22778B001D4">
    <w:name w:val="B34892FDFDA440F5A824A22778B001D4"/>
    <w:rsid w:val="00555BBE"/>
    <w:pPr>
      <w:spacing w:after="0" w:line="240" w:lineRule="auto"/>
    </w:pPr>
    <w:rPr>
      <w:rFonts w:eastAsiaTheme="minorHAnsi"/>
    </w:rPr>
  </w:style>
  <w:style w:type="paragraph" w:customStyle="1" w:styleId="84B66E9AF32C49D8A804654CE1D7B825">
    <w:name w:val="84B66E9AF32C49D8A804654CE1D7B825"/>
    <w:rsid w:val="00555BBE"/>
    <w:pPr>
      <w:spacing w:after="0" w:line="240" w:lineRule="auto"/>
    </w:pPr>
    <w:rPr>
      <w:rFonts w:eastAsiaTheme="minorHAnsi"/>
    </w:rPr>
  </w:style>
  <w:style w:type="paragraph" w:customStyle="1" w:styleId="AB2DF0D586F746C9B50928CAEB27599A">
    <w:name w:val="AB2DF0D586F746C9B50928CAEB27599A"/>
    <w:rsid w:val="00555BBE"/>
    <w:pPr>
      <w:spacing w:after="0" w:line="240" w:lineRule="auto"/>
    </w:pPr>
    <w:rPr>
      <w:rFonts w:eastAsiaTheme="minorHAnsi"/>
    </w:rPr>
  </w:style>
  <w:style w:type="paragraph" w:customStyle="1" w:styleId="80178904D02B43CA80C7BAB3F0C22FCD">
    <w:name w:val="80178904D02B43CA80C7BAB3F0C22FCD"/>
    <w:rsid w:val="00555BBE"/>
    <w:pPr>
      <w:spacing w:after="0" w:line="240" w:lineRule="auto"/>
    </w:pPr>
    <w:rPr>
      <w:rFonts w:eastAsiaTheme="minorHAnsi"/>
    </w:rPr>
  </w:style>
  <w:style w:type="paragraph" w:customStyle="1" w:styleId="870F2CA7C47042F5B04836233B21329D">
    <w:name w:val="870F2CA7C47042F5B04836233B21329D"/>
    <w:rsid w:val="00555BBE"/>
    <w:pPr>
      <w:spacing w:after="0" w:line="240" w:lineRule="auto"/>
    </w:pPr>
    <w:rPr>
      <w:rFonts w:eastAsiaTheme="minorHAnsi"/>
    </w:rPr>
  </w:style>
  <w:style w:type="paragraph" w:customStyle="1" w:styleId="368808FBA70A48DB85E81F1947D08269">
    <w:name w:val="368808FBA70A48DB85E81F1947D08269"/>
    <w:rsid w:val="00555BBE"/>
    <w:pPr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EEA31C2B8DB044B59534A92957AA49" ma:contentTypeVersion="16" ma:contentTypeDescription="Create a new document." ma:contentTypeScope="" ma:versionID="0ae47ce0a28a3797dd0ffa9cecc74637">
  <xsd:schema xmlns:xsd="http://www.w3.org/2001/XMLSchema" xmlns:xs="http://www.w3.org/2001/XMLSchema" xmlns:p="http://schemas.microsoft.com/office/2006/metadata/properties" xmlns:ns1="http://schemas.microsoft.com/sharepoint/v3" xmlns:ns3="abd82f08-da84-4abc-b6c0-90d2c08ae21d" xmlns:ns4="16cd1900-423d-4697-9ce7-759b88d33e2b" targetNamespace="http://schemas.microsoft.com/office/2006/metadata/properties" ma:root="true" ma:fieldsID="f0e8e31d344403ff8da430c888151049" ns1:_="" ns3:_="" ns4:_="">
    <xsd:import namespace="http://schemas.microsoft.com/sharepoint/v3"/>
    <xsd:import namespace="abd82f08-da84-4abc-b6c0-90d2c08ae21d"/>
    <xsd:import namespace="16cd1900-423d-4697-9ce7-759b88d33e2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82f08-da84-4abc-b6c0-90d2c08ae21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d1900-423d-4697-9ce7-759b88d33e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040EE8-94D6-4DAC-9407-01150B24C7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bd82f08-da84-4abc-b6c0-90d2c08ae21d"/>
    <ds:schemaRef ds:uri="16cd1900-423d-4697-9ce7-759b88d33e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307424-B4FA-4298-956D-C53E4DD02E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651562-36F7-4314-A096-B9D623A2367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0324D7C1-BCE6-42D2-8E43-25EBE1D858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92</Words>
  <Characters>3946</Characters>
  <Application>Microsoft Office Word</Application>
  <DocSecurity>4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ctcs</Company>
  <LinksUpToDate>false</LinksUpToDate>
  <CharactersWithSpaces>4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t, Deborah L (Bluegrass)</dc:creator>
  <cp:keywords/>
  <dc:description/>
  <cp:lastModifiedBy>Rebecca Lane</cp:lastModifiedBy>
  <cp:revision>2</cp:revision>
  <cp:lastPrinted>2019-03-01T21:41:00Z</cp:lastPrinted>
  <dcterms:created xsi:type="dcterms:W3CDTF">2020-01-27T18:22:00Z</dcterms:created>
  <dcterms:modified xsi:type="dcterms:W3CDTF">2020-01-27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EEA31C2B8DB044B59534A92957AA49</vt:lpwstr>
  </property>
</Properties>
</file>